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media/image52.svg" ContentType="image/sv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ind w:left="3839"/>
        <w:rPr>
          <w:rFonts w:ascii="Times New Roman"/>
          <w:b w:val="0"/>
          <w:sz w:val="20"/>
        </w:rPr>
      </w:pPr>
      <w:r>
        <w:rPr>
          <w:rFonts w:ascii="Times New Roman"/>
          <w:b w:val="0"/>
          <w:sz w:val="20"/>
        </w:rPr>
        <w:drawing>
          <wp:inline distT="0" distB="0" distL="0" distR="0">
            <wp:extent cx="1091565" cy="138811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11" cstate="print"/>
                    <a:stretch>
                      <a:fillRect/>
                    </a:stretch>
                  </pic:blipFill>
                  <pic:spPr>
                    <a:xfrm>
                      <a:off x="0" y="0"/>
                      <a:ext cx="1092119" cy="1388459"/>
                    </a:xfrm>
                    <a:prstGeom prst="rect">
                      <a:avLst/>
                    </a:prstGeom>
                  </pic:spPr>
                </pic:pic>
              </a:graphicData>
            </a:graphic>
          </wp:inline>
        </w:drawing>
      </w:r>
    </w:p>
    <w:p>
      <w:pPr>
        <w:pStyle w:val="4"/>
        <w:rPr>
          <w:rFonts w:ascii="Times New Roman"/>
          <w:b w:val="0"/>
          <w:sz w:val="20"/>
        </w:rPr>
      </w:pPr>
    </w:p>
    <w:p>
      <w:pPr>
        <w:pStyle w:val="4"/>
        <w:spacing w:before="5"/>
        <w:rPr>
          <w:rFonts w:ascii="Times New Roman"/>
          <w:b w:val="0"/>
          <w:sz w:val="16"/>
        </w:rPr>
      </w:pPr>
    </w:p>
    <w:p>
      <w:pPr>
        <w:pStyle w:val="7"/>
      </w:pPr>
      <w:r>
        <w:t>Bangladesh</w:t>
      </w:r>
      <w:r>
        <w:rPr>
          <w:spacing w:val="-4"/>
        </w:rPr>
        <w:t xml:space="preserve"> </w:t>
      </w:r>
      <w:r>
        <w:t>University</w:t>
      </w:r>
      <w:r>
        <w:rPr>
          <w:spacing w:val="-3"/>
        </w:rPr>
        <w:t xml:space="preserve"> </w:t>
      </w:r>
      <w:r>
        <w:t>of</w:t>
      </w:r>
      <w:r>
        <w:rPr>
          <w:spacing w:val="-4"/>
        </w:rPr>
        <w:t xml:space="preserve"> </w:t>
      </w:r>
      <w:r>
        <w:t>Business</w:t>
      </w:r>
      <w:r>
        <w:rPr>
          <w:spacing w:val="-3"/>
        </w:rPr>
        <w:t xml:space="preserve"> </w:t>
      </w:r>
      <w:r>
        <w:t>and</w:t>
      </w:r>
      <w:r>
        <w:rPr>
          <w:spacing w:val="-3"/>
        </w:rPr>
        <w:t xml:space="preserve"> </w:t>
      </w:r>
      <w:r>
        <w:t>Technology</w:t>
      </w:r>
    </w:p>
    <w:p>
      <w:pPr>
        <w:pStyle w:val="4"/>
        <w:rPr>
          <w:sz w:val="36"/>
        </w:rPr>
      </w:pPr>
    </w:p>
    <w:p>
      <w:pPr>
        <w:pStyle w:val="4"/>
        <w:rPr>
          <w:sz w:val="30"/>
        </w:rPr>
      </w:pPr>
    </w:p>
    <w:p>
      <w:pPr>
        <w:pStyle w:val="4"/>
        <w:tabs>
          <w:tab w:val="left" w:pos="2720"/>
          <w:tab w:val="left" w:pos="3440"/>
        </w:tabs>
        <w:spacing w:line="410" w:lineRule="auto"/>
        <w:ind w:left="111" w:right="1777"/>
      </w:pPr>
      <w:r>
        <w:rPr>
          <w:w w:val="95"/>
        </w:rPr>
        <w:t>Dept.</w:t>
      </w:r>
      <w:r>
        <w:rPr>
          <w:spacing w:val="-7"/>
          <w:w w:val="95"/>
        </w:rPr>
        <w:t xml:space="preserve"> </w:t>
      </w:r>
      <w:r>
        <w:rPr>
          <w:w w:val="95"/>
        </w:rPr>
        <w:t>name</w:t>
      </w:r>
      <w:r>
        <w:rPr>
          <w:w w:val="95"/>
        </w:rPr>
        <w:tab/>
      </w:r>
      <w:r>
        <w:t>:</w:t>
      </w:r>
      <w:r>
        <w:tab/>
      </w:r>
      <w:r>
        <w:rPr>
          <w:w w:val="90"/>
        </w:rPr>
        <w:t>Computer</w:t>
      </w:r>
      <w:r>
        <w:rPr>
          <w:spacing w:val="1"/>
          <w:w w:val="90"/>
        </w:rPr>
        <w:t xml:space="preserve"> </w:t>
      </w:r>
      <w:r>
        <w:rPr>
          <w:w w:val="90"/>
        </w:rPr>
        <w:t>Science</w:t>
      </w:r>
      <w:r>
        <w:rPr>
          <w:spacing w:val="1"/>
          <w:w w:val="90"/>
        </w:rPr>
        <w:t xml:space="preserve"> </w:t>
      </w:r>
      <w:r>
        <w:rPr>
          <w:w w:val="90"/>
        </w:rPr>
        <w:t>and Engineering</w:t>
      </w:r>
      <w:r>
        <w:rPr>
          <w:spacing w:val="-58"/>
          <w:w w:val="90"/>
        </w:rPr>
        <w:t xml:space="preserve"> </w:t>
      </w:r>
      <w:r>
        <w:rPr>
          <w:w w:val="95"/>
        </w:rPr>
        <w:t>Course</w:t>
      </w:r>
      <w:r>
        <w:rPr>
          <w:spacing w:val="-5"/>
          <w:w w:val="95"/>
        </w:rPr>
        <w:t xml:space="preserve"> </w:t>
      </w:r>
      <w:r>
        <w:rPr>
          <w:w w:val="95"/>
        </w:rPr>
        <w:t>name</w:t>
      </w:r>
      <w:r>
        <w:rPr>
          <w:w w:val="95"/>
        </w:rPr>
        <w:tab/>
      </w:r>
      <w:r>
        <w:t>:</w:t>
      </w:r>
      <w:r>
        <w:tab/>
      </w:r>
      <w:r>
        <w:rPr>
          <w:w w:val="95"/>
        </w:rPr>
        <w:t>Software Development Project</w:t>
      </w:r>
      <w:r>
        <w:rPr>
          <w:spacing w:val="1"/>
          <w:w w:val="95"/>
        </w:rPr>
        <w:t xml:space="preserve"> </w:t>
      </w:r>
      <w:r>
        <w:rPr>
          <w:w w:val="95"/>
        </w:rPr>
        <w:t>Course</w:t>
      </w:r>
      <w:r>
        <w:rPr>
          <w:spacing w:val="-14"/>
          <w:w w:val="95"/>
        </w:rPr>
        <w:t xml:space="preserve"> </w:t>
      </w:r>
      <w:r>
        <w:rPr>
          <w:w w:val="95"/>
        </w:rPr>
        <w:t>code</w:t>
      </w:r>
      <w:r>
        <w:rPr>
          <w:w w:val="95"/>
        </w:rPr>
        <w:tab/>
      </w:r>
      <w:r>
        <w:t>:</w:t>
      </w:r>
      <w:r>
        <w:tab/>
      </w:r>
      <w:r>
        <w:t>CSE</w:t>
      </w:r>
      <w:r>
        <w:rPr>
          <w:spacing w:val="-3"/>
        </w:rPr>
        <w:t xml:space="preserve"> </w:t>
      </w:r>
      <w:r>
        <w:rPr>
          <w:w w:val="115"/>
        </w:rPr>
        <w:t>-</w:t>
      </w:r>
      <w:r>
        <w:rPr>
          <w:spacing w:val="-14"/>
          <w:w w:val="115"/>
        </w:rPr>
        <w:t xml:space="preserve"> </w:t>
      </w:r>
      <w:r>
        <w:t>100</w:t>
      </w:r>
    </w:p>
    <w:p>
      <w:pPr>
        <w:pStyle w:val="4"/>
      </w:pPr>
    </w:p>
    <w:p>
      <w:pPr>
        <w:pStyle w:val="4"/>
        <w:tabs>
          <w:tab w:val="left" w:pos="2720"/>
          <w:tab w:val="left" w:pos="3440"/>
        </w:tabs>
        <w:spacing w:before="192"/>
        <w:ind w:left="111"/>
      </w:pPr>
      <w:r>
        <w:rPr>
          <w:w w:val="95"/>
        </w:rPr>
        <w:t>Project</w:t>
      </w:r>
      <w:r>
        <w:rPr>
          <w:spacing w:val="2"/>
          <w:w w:val="95"/>
        </w:rPr>
        <w:t xml:space="preserve"> </w:t>
      </w:r>
      <w:r>
        <w:rPr>
          <w:w w:val="95"/>
        </w:rPr>
        <w:t>title</w:t>
      </w:r>
      <w:r>
        <w:rPr>
          <w:w w:val="95"/>
        </w:rPr>
        <w:tab/>
      </w:r>
      <w:r>
        <w:t>:</w:t>
      </w:r>
      <w:r>
        <w:tab/>
      </w:r>
      <w:r>
        <w:rPr>
          <w:spacing w:val="-1"/>
          <w:w w:val="95"/>
        </w:rPr>
        <w:t>Inventory</w:t>
      </w:r>
      <w:r>
        <w:rPr>
          <w:spacing w:val="-11"/>
          <w:w w:val="95"/>
        </w:rPr>
        <w:t xml:space="preserve"> </w:t>
      </w:r>
      <w:r>
        <w:rPr>
          <w:w w:val="95"/>
        </w:rPr>
        <w:t>management</w:t>
      </w:r>
      <w:r>
        <w:rPr>
          <w:spacing w:val="-10"/>
          <w:w w:val="95"/>
        </w:rPr>
        <w:t xml:space="preserve"> </w:t>
      </w:r>
      <w:r>
        <w:rPr>
          <w:w w:val="95"/>
        </w:rPr>
        <w:t>system</w:t>
      </w:r>
    </w:p>
    <w:p>
      <w:pPr>
        <w:pStyle w:val="4"/>
        <w:tabs>
          <w:tab w:val="left" w:pos="2720"/>
          <w:tab w:val="right" w:pos="3701"/>
        </w:tabs>
        <w:spacing w:before="665"/>
        <w:ind w:left="111"/>
      </w:pPr>
      <w:r>
        <w:t>Intake</w:t>
      </w:r>
      <w:r>
        <w:tab/>
      </w:r>
      <w:r>
        <w:t>:          51</w:t>
      </w:r>
    </w:p>
    <w:p>
      <w:pPr>
        <w:pStyle w:val="4"/>
        <w:tabs>
          <w:tab w:val="left" w:pos="2720"/>
          <w:tab w:val="right" w:pos="3695"/>
        </w:tabs>
        <w:spacing w:before="197"/>
        <w:ind w:left="111"/>
      </w:pPr>
      <w:r>
        <w:rPr>
          <w:w w:val="95"/>
        </w:rPr>
        <w:t>Section</w:t>
      </w:r>
      <w:r>
        <w:rPr>
          <w:w w:val="95"/>
        </w:rPr>
        <w:tab/>
      </w:r>
      <w:r>
        <w:rPr>
          <w:w w:val="95"/>
        </w:rPr>
        <w:t>:</w:t>
      </w:r>
      <w:r>
        <w:rPr>
          <w:w w:val="95"/>
        </w:rPr>
        <w:tab/>
      </w:r>
      <w:r>
        <w:rPr>
          <w:w w:val="95"/>
        </w:rPr>
        <w:t>06</w:t>
      </w:r>
    </w:p>
    <w:p>
      <w:pPr>
        <w:pStyle w:val="4"/>
        <w:tabs>
          <w:tab w:val="left" w:pos="2720"/>
          <w:tab w:val="right" w:pos="3707"/>
        </w:tabs>
        <w:spacing w:before="195"/>
        <w:ind w:left="111"/>
      </w:pPr>
      <w:r>
        <w:rPr>
          <w:w w:val="90"/>
        </w:rPr>
        <w:t>Group</w:t>
      </w:r>
      <w:r>
        <w:rPr>
          <w:spacing w:val="5"/>
          <w:w w:val="90"/>
        </w:rPr>
        <w:t xml:space="preserve"> </w:t>
      </w:r>
      <w:r>
        <w:rPr>
          <w:w w:val="90"/>
        </w:rPr>
        <w:t>no</w:t>
      </w:r>
      <w:r>
        <w:rPr>
          <w:w w:val="90"/>
        </w:rPr>
        <w:tab/>
      </w:r>
      <w:r>
        <w:t>:</w:t>
      </w:r>
      <w:r>
        <w:tab/>
      </w:r>
      <w:r>
        <w:t>01</w:t>
      </w:r>
    </w:p>
    <w:p>
      <w:pPr>
        <w:pStyle w:val="4"/>
      </w:pPr>
    </w:p>
    <w:p>
      <w:pPr>
        <w:pStyle w:val="4"/>
      </w:pPr>
    </w:p>
    <w:p>
      <w:pPr>
        <w:pStyle w:val="4"/>
      </w:pPr>
    </w:p>
    <w:p>
      <w:pPr>
        <w:pStyle w:val="4"/>
        <w:spacing w:before="8"/>
        <w:rPr>
          <w:sz w:val="26"/>
        </w:rPr>
      </w:pPr>
    </w:p>
    <w:p>
      <w:pPr>
        <w:pStyle w:val="4"/>
        <w:tabs>
          <w:tab w:val="left" w:pos="2720"/>
          <w:tab w:val="left" w:pos="3440"/>
        </w:tabs>
        <w:spacing w:line="408" w:lineRule="auto"/>
        <w:ind w:left="3441" w:right="3057" w:hanging="3330"/>
      </w:pPr>
      <w:r>
        <w:rPr>
          <w:w w:val="90"/>
        </w:rPr>
        <w:t>Submitted</w:t>
      </w:r>
      <w:r>
        <w:rPr>
          <w:spacing w:val="8"/>
          <w:w w:val="90"/>
        </w:rPr>
        <w:t xml:space="preserve"> </w:t>
      </w:r>
      <w:r>
        <w:rPr>
          <w:w w:val="90"/>
        </w:rPr>
        <w:t>To</w:t>
      </w:r>
      <w:r>
        <w:rPr>
          <w:w w:val="90"/>
        </w:rPr>
        <w:tab/>
      </w:r>
      <w:r>
        <w:t>:</w:t>
      </w:r>
      <w:r>
        <w:tab/>
      </w:r>
      <w:r>
        <w:rPr>
          <w:w w:val="90"/>
        </w:rPr>
        <w:t xml:space="preserve">Khan Md. Hasib </w:t>
      </w:r>
      <w:r>
        <w:rPr>
          <w:w w:val="95"/>
        </w:rPr>
        <w:t>Assistant Professor,</w:t>
      </w:r>
      <w:r>
        <w:rPr>
          <w:spacing w:val="-7"/>
          <w:w w:val="95"/>
        </w:rPr>
        <w:t xml:space="preserve"> </w:t>
      </w:r>
      <w:r>
        <w:rPr>
          <w:w w:val="95"/>
        </w:rPr>
        <w:t>Department of CSE, BUBT</w:t>
      </w:r>
    </w:p>
    <w:p>
      <w:pPr>
        <w:pStyle w:val="4"/>
        <w:tabs>
          <w:tab w:val="left" w:pos="2720"/>
        </w:tabs>
        <w:spacing w:before="5"/>
        <w:ind w:left="111"/>
      </w:pPr>
      <w:r>
        <w:rPr>
          <w:w w:val="95"/>
        </w:rPr>
        <w:t>Submitted</w:t>
      </w:r>
      <w:r>
        <w:rPr>
          <w:spacing w:val="-13"/>
          <w:w w:val="95"/>
        </w:rPr>
        <w:t xml:space="preserve"> </w:t>
      </w:r>
      <w:r>
        <w:rPr>
          <w:w w:val="95"/>
        </w:rPr>
        <w:t>By</w:t>
      </w:r>
      <w:r>
        <w:rPr>
          <w:w w:val="95"/>
        </w:rPr>
        <w:tab/>
      </w:r>
      <w:r>
        <w:rPr>
          <w:w w:val="95"/>
        </w:rPr>
        <w:t>:</w:t>
      </w:r>
    </w:p>
    <w:p>
      <w:pPr>
        <w:pStyle w:val="4"/>
        <w:spacing w:before="9" w:after="1"/>
        <w:rPr>
          <w:sz w:val="15"/>
        </w:rPr>
      </w:pPr>
    </w:p>
    <w:tbl>
      <w:tblPr>
        <w:tblStyle w:val="3"/>
        <w:tblW w:w="0" w:type="auto"/>
        <w:tblInd w:w="1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155"/>
        <w:gridCol w:w="307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87" w:hRule="atLeast"/>
        </w:trPr>
        <w:tc>
          <w:tcPr>
            <w:tcW w:w="4155" w:type="dxa"/>
          </w:tcPr>
          <w:p>
            <w:pPr>
              <w:pStyle w:val="9"/>
              <w:spacing w:before="12" w:line="255" w:lineRule="exact"/>
              <w:ind w:left="996" w:right="985"/>
              <w:jc w:val="center"/>
              <w:rPr>
                <w:bCs/>
                <w:sz w:val="24"/>
              </w:rPr>
            </w:pPr>
            <w:r>
              <w:rPr>
                <w:bCs/>
                <w:sz w:val="24"/>
              </w:rPr>
              <w:t>Md Sultan Ahmed</w:t>
            </w:r>
          </w:p>
        </w:tc>
        <w:tc>
          <w:tcPr>
            <w:tcW w:w="3070" w:type="dxa"/>
          </w:tcPr>
          <w:p>
            <w:pPr>
              <w:pStyle w:val="9"/>
              <w:spacing w:before="12" w:line="255" w:lineRule="exact"/>
              <w:ind w:left="885"/>
              <w:rPr>
                <w:b/>
                <w:sz w:val="24"/>
              </w:rPr>
            </w:pPr>
            <w:r>
              <w:rPr>
                <w:b/>
                <w:sz w:val="24"/>
              </w:rPr>
              <w:t>2223510322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87" w:hRule="atLeast"/>
        </w:trPr>
        <w:tc>
          <w:tcPr>
            <w:tcW w:w="4155" w:type="dxa"/>
          </w:tcPr>
          <w:p>
            <w:pPr>
              <w:pStyle w:val="9"/>
              <w:spacing w:before="12" w:line="255" w:lineRule="exact"/>
              <w:ind w:left="995" w:right="987"/>
              <w:rPr>
                <w:bCs/>
                <w:sz w:val="24"/>
              </w:rPr>
            </w:pPr>
            <w:r>
              <w:rPr>
                <w:bCs/>
                <w:sz w:val="24"/>
              </w:rPr>
              <w:t>Md Tarikul Islam</w:t>
            </w:r>
          </w:p>
        </w:tc>
        <w:tc>
          <w:tcPr>
            <w:tcW w:w="3070" w:type="dxa"/>
          </w:tcPr>
          <w:p>
            <w:pPr>
              <w:pStyle w:val="9"/>
              <w:spacing w:before="12" w:line="255" w:lineRule="exact"/>
              <w:ind w:left="873"/>
              <w:rPr>
                <w:b/>
                <w:sz w:val="24"/>
              </w:rPr>
            </w:pPr>
            <w:r>
              <w:rPr>
                <w:b/>
                <w:sz w:val="24"/>
              </w:rPr>
              <w:t>2223510324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88" w:hRule="atLeast"/>
        </w:trPr>
        <w:tc>
          <w:tcPr>
            <w:tcW w:w="4155" w:type="dxa"/>
          </w:tcPr>
          <w:p>
            <w:pPr>
              <w:pStyle w:val="9"/>
              <w:spacing w:before="13" w:line="255" w:lineRule="exact"/>
              <w:ind w:left="994" w:right="987"/>
              <w:jc w:val="center"/>
              <w:rPr>
                <w:bCs/>
                <w:sz w:val="24"/>
              </w:rPr>
            </w:pPr>
            <w:r>
              <w:rPr>
                <w:bCs/>
                <w:sz w:val="24"/>
              </w:rPr>
              <w:t>Sadat Islam</w:t>
            </w:r>
          </w:p>
        </w:tc>
        <w:tc>
          <w:tcPr>
            <w:tcW w:w="3070" w:type="dxa"/>
          </w:tcPr>
          <w:p>
            <w:pPr>
              <w:pStyle w:val="9"/>
              <w:spacing w:before="13" w:line="255" w:lineRule="exact"/>
              <w:ind w:left="876"/>
              <w:rPr>
                <w:b/>
                <w:sz w:val="24"/>
              </w:rPr>
            </w:pPr>
            <w:r>
              <w:rPr>
                <w:b/>
                <w:sz w:val="24"/>
              </w:rPr>
              <w:t>2223510326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90" w:hRule="atLeast"/>
        </w:trPr>
        <w:tc>
          <w:tcPr>
            <w:tcW w:w="4155" w:type="dxa"/>
          </w:tcPr>
          <w:p>
            <w:pPr>
              <w:pStyle w:val="9"/>
              <w:spacing w:before="14" w:line="255" w:lineRule="exact"/>
              <w:ind w:left="996" w:right="987"/>
              <w:jc w:val="center"/>
              <w:rPr>
                <w:bCs/>
                <w:sz w:val="24"/>
              </w:rPr>
            </w:pPr>
            <w:r>
              <w:rPr>
                <w:bCs/>
                <w:sz w:val="24"/>
              </w:rPr>
              <w:t>Abu shaman Obhro</w:t>
            </w:r>
          </w:p>
        </w:tc>
        <w:tc>
          <w:tcPr>
            <w:tcW w:w="3070" w:type="dxa"/>
          </w:tcPr>
          <w:p>
            <w:pPr>
              <w:pStyle w:val="9"/>
              <w:spacing w:before="14" w:line="255" w:lineRule="exact"/>
              <w:ind w:left="897"/>
              <w:rPr>
                <w:b/>
                <w:sz w:val="24"/>
              </w:rPr>
            </w:pPr>
            <w:r>
              <w:rPr>
                <w:b/>
                <w:sz w:val="24"/>
              </w:rPr>
              <w:t>2223510323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90" w:hRule="atLeast"/>
        </w:trPr>
        <w:tc>
          <w:tcPr>
            <w:tcW w:w="4155" w:type="dxa"/>
          </w:tcPr>
          <w:p>
            <w:pPr>
              <w:pStyle w:val="9"/>
              <w:spacing w:before="14" w:line="255" w:lineRule="exact"/>
              <w:ind w:left="996" w:right="987"/>
              <w:jc w:val="center"/>
              <w:rPr>
                <w:bCs/>
                <w:sz w:val="24"/>
              </w:rPr>
            </w:pPr>
            <w:r>
              <w:rPr>
                <w:bCs/>
                <w:sz w:val="24"/>
              </w:rPr>
              <w:t>Md Ali Akbar</w:t>
            </w:r>
          </w:p>
        </w:tc>
        <w:tc>
          <w:tcPr>
            <w:tcW w:w="3070" w:type="dxa"/>
          </w:tcPr>
          <w:p>
            <w:pPr>
              <w:pStyle w:val="9"/>
              <w:spacing w:before="14" w:line="255" w:lineRule="exact"/>
              <w:ind w:left="897"/>
              <w:rPr>
                <w:b/>
                <w:w w:val="95"/>
                <w:sz w:val="24"/>
              </w:rPr>
            </w:pPr>
            <w:r>
              <w:rPr>
                <w:b/>
                <w:sz w:val="24"/>
              </w:rPr>
              <w:t>2223510323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90" w:hRule="atLeast"/>
        </w:trPr>
        <w:tc>
          <w:tcPr>
            <w:tcW w:w="4155" w:type="dxa"/>
          </w:tcPr>
          <w:p>
            <w:pPr>
              <w:pStyle w:val="9"/>
              <w:spacing w:before="14" w:line="255" w:lineRule="exact"/>
              <w:ind w:left="996" w:right="987"/>
              <w:jc w:val="center"/>
              <w:rPr>
                <w:bCs/>
                <w:sz w:val="24"/>
              </w:rPr>
            </w:pPr>
            <w:r>
              <w:rPr>
                <w:bCs/>
                <w:sz w:val="24"/>
              </w:rPr>
              <w:t>Md Jobayer Hossan</w:t>
            </w:r>
          </w:p>
        </w:tc>
        <w:tc>
          <w:tcPr>
            <w:tcW w:w="3070" w:type="dxa"/>
          </w:tcPr>
          <w:p>
            <w:pPr>
              <w:pStyle w:val="9"/>
              <w:spacing w:before="14" w:line="255" w:lineRule="exact"/>
              <w:ind w:left="897"/>
              <w:rPr>
                <w:b/>
                <w:w w:val="95"/>
                <w:sz w:val="24"/>
              </w:rPr>
            </w:pPr>
            <w:r>
              <w:rPr>
                <w:b/>
                <w:sz w:val="24"/>
              </w:rPr>
              <w:t>22235103236</w:t>
            </w:r>
          </w:p>
        </w:tc>
      </w:tr>
    </w:tbl>
    <w:p>
      <w:pPr>
        <w:spacing w:line="255" w:lineRule="exact"/>
        <w:rPr>
          <w:sz w:val="24"/>
        </w:rPr>
        <w:sectPr>
          <w:headerReference r:id="rId5" w:type="first"/>
          <w:footerReference r:id="rId7" w:type="first"/>
          <w:headerReference r:id="rId3" w:type="default"/>
          <w:headerReference r:id="rId4" w:type="even"/>
          <w:footerReference r:id="rId6" w:type="even"/>
          <w:type w:val="continuous"/>
          <w:pgSz w:w="11910" w:h="16840"/>
          <w:pgMar w:top="1280" w:right="1680" w:bottom="280" w:left="1240" w:header="720" w:footer="720" w:gutter="0"/>
          <w:cols w:space="720" w:num="1"/>
        </w:sect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spacing w:before="7" w:after="1"/>
        <w:rPr>
          <w:sz w:val="29"/>
        </w:rPr>
      </w:pPr>
    </w:p>
    <w:p>
      <w:pPr>
        <w:pStyle w:val="4"/>
        <w:spacing w:before="7" w:after="1"/>
        <w:rPr>
          <w:sz w:val="29"/>
        </w:rPr>
      </w:pPr>
    </w:p>
    <w:p>
      <w:pPr>
        <w:pStyle w:val="4"/>
        <w:spacing w:before="7" w:after="1"/>
        <w:rPr>
          <w:sz w:val="29"/>
        </w:rPr>
      </w:pPr>
    </w:p>
    <w:p>
      <w:pPr>
        <w:pStyle w:val="4"/>
        <w:ind w:left="3551"/>
        <w:rPr>
          <w:b w:val="0"/>
          <w:sz w:val="20"/>
        </w:rPr>
      </w:pPr>
    </w:p>
    <w:p>
      <w:pPr>
        <w:pStyle w:val="4"/>
        <w:ind w:left="3551"/>
        <w:rPr>
          <w:b w:val="0"/>
          <w:sz w:val="20"/>
        </w:rPr>
      </w:pPr>
    </w:p>
    <w:p>
      <w:pPr>
        <w:pStyle w:val="4"/>
        <w:ind w:left="3551"/>
        <w:rPr>
          <w:b w:val="0"/>
          <w:sz w:val="20"/>
        </w:rPr>
      </w:pPr>
    </w:p>
    <w:p>
      <w:pPr>
        <w:pStyle w:val="4"/>
        <w:ind w:left="3551"/>
        <w:rPr>
          <w:b w:val="0"/>
          <w:sz w:val="20"/>
        </w:rPr>
      </w:pPr>
    </w:p>
    <w:p>
      <w:pPr>
        <w:pStyle w:val="4"/>
        <w:ind w:left="3551"/>
        <w:rPr>
          <w:b w:val="0"/>
          <w:sz w:val="20"/>
        </w:rPr>
      </w:pPr>
      <w:r>
        <w:rPr>
          <w:b w:val="0"/>
          <w:sz w:val="20"/>
        </w:rPr>
        <w:drawing>
          <wp:inline distT="0" distB="0" distL="0" distR="0">
            <wp:extent cx="1495425" cy="172085"/>
            <wp:effectExtent l="0" t="0" r="0" b="0"/>
            <wp:docPr id="1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png"/>
                    <pic:cNvPicPr>
                      <a:picLocks noChangeAspect="1"/>
                    </pic:cNvPicPr>
                  </pic:nvPicPr>
                  <pic:blipFill>
                    <a:blip r:embed="rId12" cstate="print"/>
                    <a:stretch>
                      <a:fillRect/>
                    </a:stretch>
                  </pic:blipFill>
                  <pic:spPr>
                    <a:xfrm>
                      <a:off x="0" y="0"/>
                      <a:ext cx="1495902" cy="172688"/>
                    </a:xfrm>
                    <a:prstGeom prst="rect">
                      <a:avLst/>
                    </a:prstGeom>
                  </pic:spPr>
                </pic:pic>
              </a:graphicData>
            </a:graphic>
          </wp:inline>
        </w:drawing>
      </w:r>
    </w:p>
    <w:p>
      <w:pPr>
        <w:pStyle w:val="4"/>
        <w:rPr>
          <w:sz w:val="20"/>
        </w:rPr>
      </w:pPr>
    </w:p>
    <w:p>
      <w:pPr>
        <w:pStyle w:val="4"/>
        <w:rPr>
          <w:sz w:val="20"/>
        </w:rPr>
      </w:pPr>
    </w:p>
    <w:p>
      <w:pPr>
        <w:pStyle w:val="4"/>
        <w:rPr>
          <w:b w:val="0"/>
          <w:bCs w:val="0"/>
          <w:sz w:val="32"/>
          <w:szCs w:val="32"/>
        </w:rPr>
      </w:pPr>
      <w:r>
        <w:rPr>
          <w:b w:val="0"/>
          <w:bCs w:val="0"/>
          <w:sz w:val="32"/>
          <w:szCs w:val="32"/>
        </w:rPr>
        <w:t>We would like to state that the discussion titled “student management system” that we have submitted for the course of Software Development 100, Department of CSE a project work that we have completed under the supervision of Khan Md.</w:t>
      </w:r>
    </w:p>
    <w:p>
      <w:pPr>
        <w:pStyle w:val="4"/>
        <w:rPr>
          <w:b w:val="0"/>
          <w:bCs w:val="0"/>
          <w:sz w:val="32"/>
          <w:szCs w:val="32"/>
        </w:rPr>
      </w:pPr>
      <w:r>
        <w:rPr>
          <w:b w:val="0"/>
          <w:bCs w:val="0"/>
          <w:sz w:val="32"/>
          <w:szCs w:val="32"/>
        </w:rPr>
        <w:t>Hasib and has not been given anywhere else.</w:t>
      </w:r>
    </w:p>
    <w:p>
      <w:pPr>
        <w:pStyle w:val="4"/>
        <w:rPr>
          <w:sz w:val="32"/>
          <w:szCs w:val="32"/>
        </w:rPr>
      </w:pPr>
    </w:p>
    <w:p>
      <w:pPr>
        <w:pStyle w:val="4"/>
        <w:rPr>
          <w:b w:val="0"/>
          <w:bCs w:val="0"/>
          <w:sz w:val="32"/>
          <w:szCs w:val="32"/>
        </w:rPr>
      </w:pPr>
      <w:r>
        <w:rPr>
          <w:b w:val="0"/>
          <w:bCs w:val="0"/>
          <w:sz w:val="32"/>
          <w:szCs w:val="32"/>
        </w:rPr>
        <w:t>We will be held accountable if any errors are discovered.</w:t>
      </w:r>
    </w:p>
    <w:p>
      <w:pPr>
        <w:pStyle w:val="4"/>
        <w:spacing w:before="9"/>
        <w:rPr>
          <w:sz w:val="32"/>
          <w:szCs w:val="32"/>
        </w:rPr>
      </w:pPr>
    </w:p>
    <w:p>
      <w:pPr>
        <w:rPr>
          <w:sz w:val="32"/>
          <w:szCs w:val="32"/>
        </w:rPr>
        <w:sectPr>
          <w:headerReference r:id="rId8" w:type="default"/>
          <w:pgSz w:w="12240" w:h="15840"/>
          <w:pgMar w:top="980" w:right="1720" w:bottom="280" w:left="1400" w:header="718" w:footer="0" w:gutter="0"/>
          <w:cols w:space="720" w:num="1"/>
        </w:sectPr>
      </w:pPr>
      <w:r>
        <w:rPr>
          <w:sz w:val="32"/>
          <w:szCs w:val="32"/>
        </w:rPr>
        <w:t>Date: 15-11-2023</w:t>
      </w: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spacing w:before="4"/>
        <w:rPr>
          <w:sz w:val="10"/>
        </w:rPr>
      </w:pPr>
    </w:p>
    <w:p>
      <w:pPr>
        <w:pStyle w:val="4"/>
        <w:ind w:left="2823"/>
        <w:rPr>
          <w:b w:val="0"/>
          <w:sz w:val="20"/>
        </w:rPr>
      </w:pPr>
    </w:p>
    <w:p>
      <w:pPr>
        <w:pStyle w:val="4"/>
        <w:ind w:left="2823"/>
        <w:rPr>
          <w:b w:val="0"/>
          <w:sz w:val="20"/>
        </w:rPr>
      </w:pPr>
    </w:p>
    <w:p>
      <w:pPr>
        <w:pStyle w:val="4"/>
        <w:ind w:left="2823"/>
        <w:rPr>
          <w:b w:val="0"/>
          <w:sz w:val="20"/>
        </w:rPr>
      </w:pPr>
    </w:p>
    <w:p>
      <w:pPr>
        <w:pStyle w:val="4"/>
        <w:ind w:left="2823"/>
        <w:rPr>
          <w:b w:val="0"/>
          <w:sz w:val="20"/>
        </w:rPr>
      </w:pPr>
    </w:p>
    <w:p>
      <w:pPr>
        <w:pStyle w:val="4"/>
        <w:ind w:left="2823"/>
        <w:rPr>
          <w:b w:val="0"/>
          <w:sz w:val="20"/>
        </w:rPr>
      </w:pPr>
    </w:p>
    <w:p>
      <w:pPr>
        <w:pStyle w:val="4"/>
        <w:ind w:left="2823"/>
        <w:rPr>
          <w:b w:val="0"/>
          <w:sz w:val="20"/>
        </w:rPr>
      </w:pPr>
    </w:p>
    <w:p>
      <w:pPr>
        <w:pStyle w:val="4"/>
        <w:ind w:left="2823"/>
        <w:rPr>
          <w:b w:val="0"/>
          <w:sz w:val="20"/>
        </w:rPr>
      </w:pPr>
      <w:r>
        <w:rPr>
          <w:b w:val="0"/>
          <w:sz w:val="20"/>
        </w:rPr>
        <w:drawing>
          <wp:inline distT="0" distB="0" distL="0" distR="0">
            <wp:extent cx="2404745" cy="219075"/>
            <wp:effectExtent l="0" t="0" r="0" b="0"/>
            <wp:docPr id="23"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38.png"/>
                    <pic:cNvPicPr>
                      <a:picLocks noChangeAspect="1"/>
                    </pic:cNvPicPr>
                  </pic:nvPicPr>
                  <pic:blipFill>
                    <a:blip r:embed="rId13" cstate="print"/>
                    <a:stretch>
                      <a:fillRect/>
                    </a:stretch>
                  </pic:blipFill>
                  <pic:spPr>
                    <a:xfrm>
                      <a:off x="0" y="0"/>
                      <a:ext cx="2405187" cy="219075"/>
                    </a:xfrm>
                    <a:prstGeom prst="rect">
                      <a:avLst/>
                    </a:prstGeom>
                  </pic:spPr>
                </pic:pic>
              </a:graphicData>
            </a:graphic>
          </wp:inline>
        </w:drawing>
      </w:r>
    </w:p>
    <w:p>
      <w:pPr>
        <w:pStyle w:val="4"/>
        <w:rPr>
          <w:sz w:val="20"/>
        </w:rPr>
      </w:pPr>
    </w:p>
    <w:p>
      <w:pPr>
        <w:pStyle w:val="4"/>
        <w:rPr>
          <w:b w:val="0"/>
          <w:bCs w:val="0"/>
          <w:sz w:val="32"/>
          <w:szCs w:val="32"/>
        </w:rPr>
      </w:pPr>
    </w:p>
    <w:p>
      <w:pPr>
        <w:pStyle w:val="4"/>
        <w:rPr>
          <w:b w:val="0"/>
          <w:bCs w:val="0"/>
          <w:sz w:val="32"/>
          <w:szCs w:val="32"/>
        </w:rPr>
      </w:pPr>
      <w:r>
        <w:rPr>
          <w:b w:val="0"/>
          <w:bCs w:val="0"/>
          <w:sz w:val="32"/>
          <w:szCs w:val="32"/>
        </w:rPr>
        <w:t xml:space="preserve">We did everything we could to finish this project. We are new to this because it is our first software development project. However, we </w:t>
      </w:r>
      <w:r>
        <w:rPr>
          <w:b w:val="0"/>
          <w:sz w:val="32"/>
          <w:szCs w:val="32"/>
        </w:rPr>
        <w:t>Md Sultan Ahmed , Md Tarikul Islam, Sadat Islam, Abu shaman Obhro , Md Ali Akbar, Md Jobayer Hossan</w:t>
      </w:r>
      <w:r>
        <w:rPr>
          <w:b w:val="0"/>
          <w:bCs w:val="0"/>
          <w:sz w:val="32"/>
          <w:szCs w:val="32"/>
        </w:rPr>
        <w:t xml:space="preserve"> were</w:t>
      </w:r>
    </w:p>
    <w:p>
      <w:pPr>
        <w:pStyle w:val="4"/>
        <w:rPr>
          <w:b w:val="0"/>
          <w:bCs w:val="0"/>
          <w:sz w:val="32"/>
          <w:szCs w:val="32"/>
        </w:rPr>
      </w:pPr>
      <w:r>
        <w:rPr>
          <w:b w:val="0"/>
          <w:bCs w:val="0"/>
          <w:sz w:val="32"/>
          <w:szCs w:val="32"/>
        </w:rPr>
        <w:t>able to complete our project. We made every effort to overcome our flaws. Also, thanks to our honorable teacher, Khan Md. Hasib, for his guidance. His advice helped us in overcoming our flaws and mistakes.</w:t>
      </w:r>
    </w:p>
    <w:p>
      <w:pPr>
        <w:pStyle w:val="4"/>
        <w:spacing w:before="10"/>
        <w:rPr>
          <w:sz w:val="22"/>
        </w:rPr>
      </w:pPr>
    </w:p>
    <w:p>
      <w:pPr>
        <w:sectPr>
          <w:pgSz w:w="12240" w:h="15840"/>
          <w:pgMar w:top="980" w:right="1720" w:bottom="280" w:left="1400" w:header="718" w:footer="0" w:gutter="0"/>
          <w:cols w:space="720" w:num="1"/>
        </w:sect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
      <w:pPr>
        <w:pStyle w:val="4"/>
        <w:rPr>
          <w:sz w:val="20"/>
        </w:rPr>
      </w:pPr>
    </w:p>
    <w:p>
      <w:pPr>
        <w:pStyle w:val="4"/>
        <w:spacing w:before="5"/>
        <w:rPr>
          <w:sz w:val="10"/>
        </w:rPr>
      </w:pPr>
    </w:p>
    <w:p>
      <w:pPr>
        <w:pStyle w:val="4"/>
        <w:ind w:left="3840"/>
        <w:rPr>
          <w:b w:val="0"/>
          <w:sz w:val="20"/>
        </w:rPr>
      </w:pPr>
    </w:p>
    <w:p>
      <w:pPr>
        <w:pStyle w:val="4"/>
        <w:ind w:left="3840"/>
        <w:rPr>
          <w:b w:val="0"/>
          <w:sz w:val="20"/>
        </w:rPr>
      </w:pPr>
    </w:p>
    <w:p>
      <w:pPr>
        <w:pStyle w:val="4"/>
        <w:ind w:left="3840"/>
        <w:rPr>
          <w:b w:val="0"/>
          <w:sz w:val="20"/>
        </w:rPr>
      </w:pPr>
      <w:r>
        <w:rPr>
          <w:b w:val="0"/>
          <w:sz w:val="20"/>
        </w:rPr>
        <w:drawing>
          <wp:inline distT="0" distB="0" distL="0" distR="0">
            <wp:extent cx="1115695" cy="172085"/>
            <wp:effectExtent l="0" t="0" r="0" b="0"/>
            <wp:docPr id="2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53.png"/>
                    <pic:cNvPicPr>
                      <a:picLocks noChangeAspect="1"/>
                    </pic:cNvPicPr>
                  </pic:nvPicPr>
                  <pic:blipFill>
                    <a:blip r:embed="rId14" cstate="print"/>
                    <a:stretch>
                      <a:fillRect/>
                    </a:stretch>
                  </pic:blipFill>
                  <pic:spPr>
                    <a:xfrm>
                      <a:off x="0" y="0"/>
                      <a:ext cx="1115787" cy="172688"/>
                    </a:xfrm>
                    <a:prstGeom prst="rect">
                      <a:avLst/>
                    </a:prstGeom>
                  </pic:spPr>
                </pic:pic>
              </a:graphicData>
            </a:graphic>
          </wp:inline>
        </w:drawing>
      </w:r>
    </w:p>
    <w:p>
      <w:pPr>
        <w:pStyle w:val="4"/>
        <w:ind w:left="3840"/>
        <w:rPr>
          <w:b w:val="0"/>
          <w:sz w:val="20"/>
        </w:rPr>
      </w:pPr>
    </w:p>
    <w:p>
      <w:pPr>
        <w:rPr>
          <w:sz w:val="32"/>
          <w:szCs w:val="32"/>
        </w:rPr>
        <w:sectPr>
          <w:pgSz w:w="12240" w:h="15840"/>
          <w:pgMar w:top="980" w:right="1720" w:bottom="280" w:left="1400" w:header="718" w:footer="0" w:gutter="0"/>
          <w:cols w:space="720" w:num="1"/>
        </w:sectPr>
      </w:pPr>
      <w:r>
        <w:rPr>
          <w:sz w:val="32"/>
          <w:szCs w:val="32"/>
        </w:rPr>
        <w:t>Our Student Management System project is a user-friendly, modular, and efficient software solution designed to automate administrative tasks related to student information in educational institutions. The system includes features such as student registration, attendance tracking, grade management, and report generation. Utilizing object-oriented programming principles and file handling, it provides a secure and scalable platform for administrators, teachers, and other stakeholders. The project aims to enhance the overall management of academic records, improving efficiency and accuracy in educational institutions.</w:t>
      </w:r>
    </w:p>
    <w:p>
      <w:pPr>
        <w:pStyle w:val="4"/>
        <w:rPr>
          <w:sz w:val="20"/>
        </w:rPr>
      </w:pPr>
    </w:p>
    <w:p>
      <w:pPr>
        <w:pStyle w:val="4"/>
        <w:rPr>
          <w:sz w:val="20"/>
        </w:rPr>
      </w:pPr>
    </w:p>
    <w:p>
      <w:pPr>
        <w:pStyle w:val="4"/>
        <w:rPr>
          <w:sz w:val="20"/>
        </w:rPr>
      </w:pPr>
    </w:p>
    <w:p>
      <w:pPr>
        <w:pStyle w:val="4"/>
        <w:spacing w:before="7"/>
        <w:rPr>
          <w:sz w:val="11"/>
        </w:rPr>
      </w:pPr>
    </w:p>
    <w:p>
      <w:pPr>
        <w:ind w:left="3058"/>
        <w:rPr>
          <w:sz w:val="20"/>
        </w:rPr>
      </w:pPr>
      <w:r>
        <w:rPr>
          <w:sz w:val="20"/>
        </w:rPr>
        <mc:AlternateContent>
          <mc:Choice Requires="wpg">
            <w:drawing>
              <wp:inline distT="0" distB="0" distL="0" distR="0">
                <wp:extent cx="699770" cy="175895"/>
                <wp:effectExtent l="1905" t="1905" r="3175" b="3175"/>
                <wp:docPr id="319" name="Group 203"/>
                <wp:cNvGraphicFramePr/>
                <a:graphic xmlns:a="http://schemas.openxmlformats.org/drawingml/2006/main">
                  <a:graphicData uri="http://schemas.microsoft.com/office/word/2010/wordprocessingGroup">
                    <wpg:wgp>
                      <wpg:cNvGrpSpPr/>
                      <wpg:grpSpPr>
                        <a:xfrm>
                          <a:off x="0" y="0"/>
                          <a:ext cx="699770" cy="175895"/>
                          <a:chOff x="0" y="0"/>
                          <a:chExt cx="1102" cy="277"/>
                        </a:xfrm>
                      </wpg:grpSpPr>
                      <wps:wsp>
                        <wps:cNvPr id="320" name="AutoShape 204"/>
                        <wps:cNvSpPr/>
                        <wps:spPr bwMode="auto">
                          <a:xfrm>
                            <a:off x="0" y="0"/>
                            <a:ext cx="1102" cy="277"/>
                          </a:xfrm>
                          <a:custGeom>
                            <a:avLst/>
                            <a:gdLst>
                              <a:gd name="T0" fmla="*/ 262 w 1102"/>
                              <a:gd name="T1" fmla="*/ 24 h 277"/>
                              <a:gd name="T2" fmla="*/ 202 w 1102"/>
                              <a:gd name="T3" fmla="*/ 7 h 277"/>
                              <a:gd name="T4" fmla="*/ 19 w 1102"/>
                              <a:gd name="T5" fmla="*/ 22 h 277"/>
                              <a:gd name="T6" fmla="*/ 7 w 1102"/>
                              <a:gd name="T7" fmla="*/ 94 h 277"/>
                              <a:gd name="T8" fmla="*/ 55 w 1102"/>
                              <a:gd name="T9" fmla="*/ 82 h 277"/>
                              <a:gd name="T10" fmla="*/ 89 w 1102"/>
                              <a:gd name="T11" fmla="*/ 70 h 277"/>
                              <a:gd name="T12" fmla="*/ 84 w 1102"/>
                              <a:gd name="T13" fmla="*/ 217 h 277"/>
                              <a:gd name="T14" fmla="*/ 51 w 1102"/>
                              <a:gd name="T15" fmla="*/ 241 h 277"/>
                              <a:gd name="T16" fmla="*/ 142 w 1102"/>
                              <a:gd name="T17" fmla="*/ 274 h 277"/>
                              <a:gd name="T18" fmla="*/ 219 w 1102"/>
                              <a:gd name="T19" fmla="*/ 243 h 277"/>
                              <a:gd name="T20" fmla="*/ 183 w 1102"/>
                              <a:gd name="T21" fmla="*/ 204 h 277"/>
                              <a:gd name="T22" fmla="*/ 212 w 1102"/>
                              <a:gd name="T23" fmla="*/ 70 h 277"/>
                              <a:gd name="T24" fmla="*/ 255 w 1102"/>
                              <a:gd name="T25" fmla="*/ 104 h 277"/>
                              <a:gd name="T26" fmla="*/ 486 w 1102"/>
                              <a:gd name="T27" fmla="*/ 224 h 277"/>
                              <a:gd name="T28" fmla="*/ 474 w 1102"/>
                              <a:gd name="T29" fmla="*/ 135 h 277"/>
                              <a:gd name="T30" fmla="*/ 425 w 1102"/>
                              <a:gd name="T31" fmla="*/ 83 h 277"/>
                              <a:gd name="T32" fmla="*/ 313 w 1102"/>
                              <a:gd name="T33" fmla="*/ 101 h 277"/>
                              <a:gd name="T34" fmla="*/ 310 w 1102"/>
                              <a:gd name="T35" fmla="*/ 152 h 277"/>
                              <a:gd name="T36" fmla="*/ 361 w 1102"/>
                              <a:gd name="T37" fmla="*/ 118 h 277"/>
                              <a:gd name="T38" fmla="*/ 392 w 1102"/>
                              <a:gd name="T39" fmla="*/ 197 h 277"/>
                              <a:gd name="T40" fmla="*/ 368 w 1102"/>
                              <a:gd name="T41" fmla="*/ 197 h 277"/>
                              <a:gd name="T42" fmla="*/ 392 w 1102"/>
                              <a:gd name="T43" fmla="*/ 156 h 277"/>
                              <a:gd name="T44" fmla="*/ 298 w 1102"/>
                              <a:gd name="T45" fmla="*/ 188 h 277"/>
                              <a:gd name="T46" fmla="*/ 298 w 1102"/>
                              <a:gd name="T47" fmla="*/ 260 h 277"/>
                              <a:gd name="T48" fmla="*/ 368 w 1102"/>
                              <a:gd name="T49" fmla="*/ 273 h 277"/>
                              <a:gd name="T50" fmla="*/ 426 w 1102"/>
                              <a:gd name="T51" fmla="*/ 277 h 277"/>
                              <a:gd name="T52" fmla="*/ 496 w 1102"/>
                              <a:gd name="T53" fmla="*/ 233 h 277"/>
                              <a:gd name="T54" fmla="*/ 721 w 1102"/>
                              <a:gd name="T55" fmla="*/ 101 h 277"/>
                              <a:gd name="T56" fmla="*/ 659 w 1102"/>
                              <a:gd name="T57" fmla="*/ 195 h 277"/>
                              <a:gd name="T58" fmla="*/ 616 w 1102"/>
                              <a:gd name="T59" fmla="*/ 236 h 277"/>
                              <a:gd name="T60" fmla="*/ 613 w 1102"/>
                              <a:gd name="T61" fmla="*/ 147 h 277"/>
                              <a:gd name="T62" fmla="*/ 653 w 1102"/>
                              <a:gd name="T63" fmla="*/ 155 h 277"/>
                              <a:gd name="T64" fmla="*/ 633 w 1102"/>
                              <a:gd name="T65" fmla="*/ 89 h 277"/>
                              <a:gd name="T66" fmla="*/ 611 w 1102"/>
                              <a:gd name="T67" fmla="*/ 7 h 277"/>
                              <a:gd name="T68" fmla="*/ 510 w 1102"/>
                              <a:gd name="T69" fmla="*/ 31 h 277"/>
                              <a:gd name="T70" fmla="*/ 529 w 1102"/>
                              <a:gd name="T71" fmla="*/ 87 h 277"/>
                              <a:gd name="T72" fmla="*/ 524 w 1102"/>
                              <a:gd name="T73" fmla="*/ 236 h 277"/>
                              <a:gd name="T74" fmla="*/ 544 w 1102"/>
                              <a:gd name="T75" fmla="*/ 255 h 277"/>
                              <a:gd name="T76" fmla="*/ 606 w 1102"/>
                              <a:gd name="T77" fmla="*/ 274 h 277"/>
                              <a:gd name="T78" fmla="*/ 712 w 1102"/>
                              <a:gd name="T79" fmla="*/ 243 h 277"/>
                              <a:gd name="T80" fmla="*/ 888 w 1102"/>
                              <a:gd name="T81" fmla="*/ 243 h 277"/>
                              <a:gd name="T82" fmla="*/ 870 w 1102"/>
                              <a:gd name="T83" fmla="*/ 103 h 277"/>
                              <a:gd name="T84" fmla="*/ 803 w 1102"/>
                              <a:gd name="T85" fmla="*/ 14 h 277"/>
                              <a:gd name="T86" fmla="*/ 755 w 1102"/>
                              <a:gd name="T87" fmla="*/ 55 h 277"/>
                              <a:gd name="T88" fmla="*/ 786 w 1102"/>
                              <a:gd name="T89" fmla="*/ 126 h 277"/>
                              <a:gd name="T90" fmla="*/ 779 w 1102"/>
                              <a:gd name="T91" fmla="*/ 236 h 277"/>
                              <a:gd name="T92" fmla="*/ 765 w 1102"/>
                              <a:gd name="T93" fmla="*/ 262 h 277"/>
                              <a:gd name="T94" fmla="*/ 857 w 1102"/>
                              <a:gd name="T95" fmla="*/ 274 h 277"/>
                              <a:gd name="T96" fmla="*/ 892 w 1102"/>
                              <a:gd name="T97" fmla="*/ 245 h 277"/>
                              <a:gd name="T98" fmla="*/ 1073 w 1102"/>
                              <a:gd name="T99" fmla="*/ 99 h 277"/>
                              <a:gd name="T100" fmla="*/ 993 w 1102"/>
                              <a:gd name="T101" fmla="*/ 149 h 277"/>
                              <a:gd name="T102" fmla="*/ 1015 w 1102"/>
                              <a:gd name="T103" fmla="*/ 113 h 277"/>
                              <a:gd name="T104" fmla="*/ 998 w 1102"/>
                              <a:gd name="T105" fmla="*/ 80 h 277"/>
                              <a:gd name="T106" fmla="*/ 924 w 1102"/>
                              <a:gd name="T107" fmla="*/ 120 h 277"/>
                              <a:gd name="T108" fmla="*/ 907 w 1102"/>
                              <a:gd name="T109" fmla="*/ 202 h 277"/>
                              <a:gd name="T110" fmla="*/ 968 w 1102"/>
                              <a:gd name="T111" fmla="*/ 271 h 277"/>
                              <a:gd name="T112" fmla="*/ 1087 w 1102"/>
                              <a:gd name="T113" fmla="*/ 245 h 277"/>
                              <a:gd name="T114" fmla="*/ 1078 w 1102"/>
                              <a:gd name="T115" fmla="*/ 207 h 277"/>
                              <a:gd name="T116" fmla="*/ 1010 w 1102"/>
                              <a:gd name="T117" fmla="*/ 221 h 277"/>
                              <a:gd name="T118" fmla="*/ 1097 w 1102"/>
                              <a:gd name="T119" fmla="*/ 17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102" h="277">
                                <a:moveTo>
                                  <a:pt x="277" y="84"/>
                                </a:moveTo>
                                <a:lnTo>
                                  <a:pt x="276" y="70"/>
                                </a:lnTo>
                                <a:lnTo>
                                  <a:pt x="276" y="60"/>
                                </a:lnTo>
                                <a:lnTo>
                                  <a:pt x="275" y="58"/>
                                </a:lnTo>
                                <a:lnTo>
                                  <a:pt x="273" y="48"/>
                                </a:lnTo>
                                <a:lnTo>
                                  <a:pt x="269" y="36"/>
                                </a:lnTo>
                                <a:lnTo>
                                  <a:pt x="262" y="24"/>
                                </a:lnTo>
                                <a:lnTo>
                                  <a:pt x="253" y="10"/>
                                </a:lnTo>
                                <a:lnTo>
                                  <a:pt x="250" y="7"/>
                                </a:lnTo>
                                <a:lnTo>
                                  <a:pt x="243" y="0"/>
                                </a:lnTo>
                                <a:lnTo>
                                  <a:pt x="229" y="0"/>
                                </a:lnTo>
                                <a:lnTo>
                                  <a:pt x="226" y="2"/>
                                </a:lnTo>
                                <a:lnTo>
                                  <a:pt x="221" y="2"/>
                                </a:lnTo>
                                <a:lnTo>
                                  <a:pt x="202" y="7"/>
                                </a:lnTo>
                                <a:lnTo>
                                  <a:pt x="75" y="7"/>
                                </a:lnTo>
                                <a:lnTo>
                                  <a:pt x="70" y="5"/>
                                </a:lnTo>
                                <a:lnTo>
                                  <a:pt x="65" y="5"/>
                                </a:lnTo>
                                <a:lnTo>
                                  <a:pt x="58" y="2"/>
                                </a:lnTo>
                                <a:lnTo>
                                  <a:pt x="39" y="2"/>
                                </a:lnTo>
                                <a:lnTo>
                                  <a:pt x="29" y="10"/>
                                </a:lnTo>
                                <a:lnTo>
                                  <a:pt x="19" y="22"/>
                                </a:lnTo>
                                <a:lnTo>
                                  <a:pt x="12" y="31"/>
                                </a:lnTo>
                                <a:lnTo>
                                  <a:pt x="7" y="39"/>
                                </a:lnTo>
                                <a:lnTo>
                                  <a:pt x="5" y="48"/>
                                </a:lnTo>
                                <a:lnTo>
                                  <a:pt x="0" y="58"/>
                                </a:lnTo>
                                <a:lnTo>
                                  <a:pt x="0" y="84"/>
                                </a:lnTo>
                                <a:lnTo>
                                  <a:pt x="2" y="89"/>
                                </a:lnTo>
                                <a:lnTo>
                                  <a:pt x="7" y="94"/>
                                </a:lnTo>
                                <a:lnTo>
                                  <a:pt x="10" y="101"/>
                                </a:lnTo>
                                <a:lnTo>
                                  <a:pt x="17" y="104"/>
                                </a:lnTo>
                                <a:lnTo>
                                  <a:pt x="29" y="104"/>
                                </a:lnTo>
                                <a:lnTo>
                                  <a:pt x="36" y="101"/>
                                </a:lnTo>
                                <a:lnTo>
                                  <a:pt x="43" y="96"/>
                                </a:lnTo>
                                <a:lnTo>
                                  <a:pt x="48" y="91"/>
                                </a:lnTo>
                                <a:lnTo>
                                  <a:pt x="55" y="82"/>
                                </a:lnTo>
                                <a:lnTo>
                                  <a:pt x="65" y="70"/>
                                </a:lnTo>
                                <a:lnTo>
                                  <a:pt x="70" y="63"/>
                                </a:lnTo>
                                <a:lnTo>
                                  <a:pt x="75" y="58"/>
                                </a:lnTo>
                                <a:lnTo>
                                  <a:pt x="82" y="58"/>
                                </a:lnTo>
                                <a:lnTo>
                                  <a:pt x="87" y="60"/>
                                </a:lnTo>
                                <a:lnTo>
                                  <a:pt x="87" y="65"/>
                                </a:lnTo>
                                <a:lnTo>
                                  <a:pt x="89" y="70"/>
                                </a:lnTo>
                                <a:lnTo>
                                  <a:pt x="89" y="149"/>
                                </a:lnTo>
                                <a:lnTo>
                                  <a:pt x="88" y="164"/>
                                </a:lnTo>
                                <a:lnTo>
                                  <a:pt x="87" y="178"/>
                                </a:lnTo>
                                <a:lnTo>
                                  <a:pt x="87" y="189"/>
                                </a:lnTo>
                                <a:lnTo>
                                  <a:pt x="87" y="197"/>
                                </a:lnTo>
                                <a:lnTo>
                                  <a:pt x="84" y="209"/>
                                </a:lnTo>
                                <a:lnTo>
                                  <a:pt x="84" y="217"/>
                                </a:lnTo>
                                <a:lnTo>
                                  <a:pt x="82" y="221"/>
                                </a:lnTo>
                                <a:lnTo>
                                  <a:pt x="79" y="224"/>
                                </a:lnTo>
                                <a:lnTo>
                                  <a:pt x="77" y="229"/>
                                </a:lnTo>
                                <a:lnTo>
                                  <a:pt x="72" y="229"/>
                                </a:lnTo>
                                <a:lnTo>
                                  <a:pt x="63" y="231"/>
                                </a:lnTo>
                                <a:lnTo>
                                  <a:pt x="53" y="236"/>
                                </a:lnTo>
                                <a:lnTo>
                                  <a:pt x="51" y="241"/>
                                </a:lnTo>
                                <a:lnTo>
                                  <a:pt x="51" y="255"/>
                                </a:lnTo>
                                <a:lnTo>
                                  <a:pt x="58" y="262"/>
                                </a:lnTo>
                                <a:lnTo>
                                  <a:pt x="70" y="267"/>
                                </a:lnTo>
                                <a:lnTo>
                                  <a:pt x="83" y="270"/>
                                </a:lnTo>
                                <a:lnTo>
                                  <a:pt x="100" y="272"/>
                                </a:lnTo>
                                <a:lnTo>
                                  <a:pt x="119" y="274"/>
                                </a:lnTo>
                                <a:lnTo>
                                  <a:pt x="142" y="274"/>
                                </a:lnTo>
                                <a:lnTo>
                                  <a:pt x="160" y="274"/>
                                </a:lnTo>
                                <a:lnTo>
                                  <a:pt x="176" y="273"/>
                                </a:lnTo>
                                <a:lnTo>
                                  <a:pt x="189" y="271"/>
                                </a:lnTo>
                                <a:lnTo>
                                  <a:pt x="200" y="269"/>
                                </a:lnTo>
                                <a:lnTo>
                                  <a:pt x="212" y="265"/>
                                </a:lnTo>
                                <a:lnTo>
                                  <a:pt x="219" y="257"/>
                                </a:lnTo>
                                <a:lnTo>
                                  <a:pt x="219" y="243"/>
                                </a:lnTo>
                                <a:lnTo>
                                  <a:pt x="216" y="238"/>
                                </a:lnTo>
                                <a:lnTo>
                                  <a:pt x="212" y="233"/>
                                </a:lnTo>
                                <a:lnTo>
                                  <a:pt x="207" y="231"/>
                                </a:lnTo>
                                <a:lnTo>
                                  <a:pt x="192" y="226"/>
                                </a:lnTo>
                                <a:lnTo>
                                  <a:pt x="188" y="217"/>
                                </a:lnTo>
                                <a:lnTo>
                                  <a:pt x="185" y="212"/>
                                </a:lnTo>
                                <a:lnTo>
                                  <a:pt x="183" y="204"/>
                                </a:lnTo>
                                <a:lnTo>
                                  <a:pt x="183" y="75"/>
                                </a:lnTo>
                                <a:lnTo>
                                  <a:pt x="185" y="67"/>
                                </a:lnTo>
                                <a:lnTo>
                                  <a:pt x="185" y="65"/>
                                </a:lnTo>
                                <a:lnTo>
                                  <a:pt x="188" y="60"/>
                                </a:lnTo>
                                <a:lnTo>
                                  <a:pt x="192" y="58"/>
                                </a:lnTo>
                                <a:lnTo>
                                  <a:pt x="200" y="58"/>
                                </a:lnTo>
                                <a:lnTo>
                                  <a:pt x="212" y="70"/>
                                </a:lnTo>
                                <a:lnTo>
                                  <a:pt x="216" y="77"/>
                                </a:lnTo>
                                <a:lnTo>
                                  <a:pt x="221" y="87"/>
                                </a:lnTo>
                                <a:lnTo>
                                  <a:pt x="226" y="94"/>
                                </a:lnTo>
                                <a:lnTo>
                                  <a:pt x="231" y="96"/>
                                </a:lnTo>
                                <a:lnTo>
                                  <a:pt x="236" y="101"/>
                                </a:lnTo>
                                <a:lnTo>
                                  <a:pt x="241" y="104"/>
                                </a:lnTo>
                                <a:lnTo>
                                  <a:pt x="255" y="104"/>
                                </a:lnTo>
                                <a:lnTo>
                                  <a:pt x="262" y="101"/>
                                </a:lnTo>
                                <a:lnTo>
                                  <a:pt x="267" y="96"/>
                                </a:lnTo>
                                <a:lnTo>
                                  <a:pt x="274" y="91"/>
                                </a:lnTo>
                                <a:lnTo>
                                  <a:pt x="277" y="84"/>
                                </a:lnTo>
                                <a:close/>
                                <a:moveTo>
                                  <a:pt x="496" y="226"/>
                                </a:moveTo>
                                <a:lnTo>
                                  <a:pt x="493" y="224"/>
                                </a:lnTo>
                                <a:lnTo>
                                  <a:pt x="486" y="224"/>
                                </a:lnTo>
                                <a:lnTo>
                                  <a:pt x="483" y="221"/>
                                </a:lnTo>
                                <a:lnTo>
                                  <a:pt x="481" y="221"/>
                                </a:lnTo>
                                <a:lnTo>
                                  <a:pt x="479" y="219"/>
                                </a:lnTo>
                                <a:lnTo>
                                  <a:pt x="479" y="217"/>
                                </a:lnTo>
                                <a:lnTo>
                                  <a:pt x="474" y="209"/>
                                </a:lnTo>
                                <a:lnTo>
                                  <a:pt x="474" y="190"/>
                                </a:lnTo>
                                <a:lnTo>
                                  <a:pt x="474" y="135"/>
                                </a:lnTo>
                                <a:lnTo>
                                  <a:pt x="471" y="123"/>
                                </a:lnTo>
                                <a:lnTo>
                                  <a:pt x="467" y="111"/>
                                </a:lnTo>
                                <a:lnTo>
                                  <a:pt x="467" y="108"/>
                                </a:lnTo>
                                <a:lnTo>
                                  <a:pt x="459" y="101"/>
                                </a:lnTo>
                                <a:lnTo>
                                  <a:pt x="452" y="96"/>
                                </a:lnTo>
                                <a:lnTo>
                                  <a:pt x="439" y="89"/>
                                </a:lnTo>
                                <a:lnTo>
                                  <a:pt x="425" y="83"/>
                                </a:lnTo>
                                <a:lnTo>
                                  <a:pt x="410" y="80"/>
                                </a:lnTo>
                                <a:lnTo>
                                  <a:pt x="394" y="79"/>
                                </a:lnTo>
                                <a:lnTo>
                                  <a:pt x="376" y="80"/>
                                </a:lnTo>
                                <a:lnTo>
                                  <a:pt x="358" y="83"/>
                                </a:lnTo>
                                <a:lnTo>
                                  <a:pt x="339" y="89"/>
                                </a:lnTo>
                                <a:lnTo>
                                  <a:pt x="322" y="96"/>
                                </a:lnTo>
                                <a:lnTo>
                                  <a:pt x="313" y="101"/>
                                </a:lnTo>
                                <a:lnTo>
                                  <a:pt x="306" y="106"/>
                                </a:lnTo>
                                <a:lnTo>
                                  <a:pt x="296" y="120"/>
                                </a:lnTo>
                                <a:lnTo>
                                  <a:pt x="294" y="125"/>
                                </a:lnTo>
                                <a:lnTo>
                                  <a:pt x="294" y="137"/>
                                </a:lnTo>
                                <a:lnTo>
                                  <a:pt x="296" y="142"/>
                                </a:lnTo>
                                <a:lnTo>
                                  <a:pt x="303" y="149"/>
                                </a:lnTo>
                                <a:lnTo>
                                  <a:pt x="310" y="152"/>
                                </a:lnTo>
                                <a:lnTo>
                                  <a:pt x="315" y="152"/>
                                </a:lnTo>
                                <a:lnTo>
                                  <a:pt x="324" y="150"/>
                                </a:lnTo>
                                <a:lnTo>
                                  <a:pt x="333" y="146"/>
                                </a:lnTo>
                                <a:lnTo>
                                  <a:pt x="342" y="138"/>
                                </a:lnTo>
                                <a:lnTo>
                                  <a:pt x="351" y="128"/>
                                </a:lnTo>
                                <a:lnTo>
                                  <a:pt x="356" y="120"/>
                                </a:lnTo>
                                <a:lnTo>
                                  <a:pt x="361" y="118"/>
                                </a:lnTo>
                                <a:lnTo>
                                  <a:pt x="368" y="111"/>
                                </a:lnTo>
                                <a:lnTo>
                                  <a:pt x="380" y="111"/>
                                </a:lnTo>
                                <a:lnTo>
                                  <a:pt x="385" y="113"/>
                                </a:lnTo>
                                <a:lnTo>
                                  <a:pt x="390" y="128"/>
                                </a:lnTo>
                                <a:lnTo>
                                  <a:pt x="392" y="137"/>
                                </a:lnTo>
                                <a:lnTo>
                                  <a:pt x="392" y="156"/>
                                </a:lnTo>
                                <a:lnTo>
                                  <a:pt x="392" y="197"/>
                                </a:lnTo>
                                <a:lnTo>
                                  <a:pt x="392" y="226"/>
                                </a:lnTo>
                                <a:lnTo>
                                  <a:pt x="387" y="233"/>
                                </a:lnTo>
                                <a:lnTo>
                                  <a:pt x="368" y="233"/>
                                </a:lnTo>
                                <a:lnTo>
                                  <a:pt x="361" y="219"/>
                                </a:lnTo>
                                <a:lnTo>
                                  <a:pt x="361" y="207"/>
                                </a:lnTo>
                                <a:lnTo>
                                  <a:pt x="363" y="202"/>
                                </a:lnTo>
                                <a:lnTo>
                                  <a:pt x="368" y="197"/>
                                </a:lnTo>
                                <a:lnTo>
                                  <a:pt x="370" y="192"/>
                                </a:lnTo>
                                <a:lnTo>
                                  <a:pt x="375" y="190"/>
                                </a:lnTo>
                                <a:lnTo>
                                  <a:pt x="385" y="190"/>
                                </a:lnTo>
                                <a:lnTo>
                                  <a:pt x="390" y="192"/>
                                </a:lnTo>
                                <a:lnTo>
                                  <a:pt x="390" y="195"/>
                                </a:lnTo>
                                <a:lnTo>
                                  <a:pt x="392" y="197"/>
                                </a:lnTo>
                                <a:lnTo>
                                  <a:pt x="392" y="156"/>
                                </a:lnTo>
                                <a:lnTo>
                                  <a:pt x="387" y="161"/>
                                </a:lnTo>
                                <a:lnTo>
                                  <a:pt x="382" y="164"/>
                                </a:lnTo>
                                <a:lnTo>
                                  <a:pt x="375" y="164"/>
                                </a:lnTo>
                                <a:lnTo>
                                  <a:pt x="351" y="165"/>
                                </a:lnTo>
                                <a:lnTo>
                                  <a:pt x="330" y="169"/>
                                </a:lnTo>
                                <a:lnTo>
                                  <a:pt x="313" y="177"/>
                                </a:lnTo>
                                <a:lnTo>
                                  <a:pt x="298" y="188"/>
                                </a:lnTo>
                                <a:lnTo>
                                  <a:pt x="289" y="197"/>
                                </a:lnTo>
                                <a:lnTo>
                                  <a:pt x="281" y="209"/>
                                </a:lnTo>
                                <a:lnTo>
                                  <a:pt x="281" y="231"/>
                                </a:lnTo>
                                <a:lnTo>
                                  <a:pt x="284" y="238"/>
                                </a:lnTo>
                                <a:lnTo>
                                  <a:pt x="289" y="248"/>
                                </a:lnTo>
                                <a:lnTo>
                                  <a:pt x="291" y="255"/>
                                </a:lnTo>
                                <a:lnTo>
                                  <a:pt x="298" y="260"/>
                                </a:lnTo>
                                <a:lnTo>
                                  <a:pt x="306" y="265"/>
                                </a:lnTo>
                                <a:lnTo>
                                  <a:pt x="314" y="270"/>
                                </a:lnTo>
                                <a:lnTo>
                                  <a:pt x="323" y="273"/>
                                </a:lnTo>
                                <a:lnTo>
                                  <a:pt x="334" y="276"/>
                                </a:lnTo>
                                <a:lnTo>
                                  <a:pt x="346" y="277"/>
                                </a:lnTo>
                                <a:lnTo>
                                  <a:pt x="357" y="276"/>
                                </a:lnTo>
                                <a:lnTo>
                                  <a:pt x="368" y="273"/>
                                </a:lnTo>
                                <a:lnTo>
                                  <a:pt x="379" y="269"/>
                                </a:lnTo>
                                <a:lnTo>
                                  <a:pt x="390" y="262"/>
                                </a:lnTo>
                                <a:lnTo>
                                  <a:pt x="394" y="260"/>
                                </a:lnTo>
                                <a:lnTo>
                                  <a:pt x="397" y="257"/>
                                </a:lnTo>
                                <a:lnTo>
                                  <a:pt x="402" y="257"/>
                                </a:lnTo>
                                <a:lnTo>
                                  <a:pt x="416" y="272"/>
                                </a:lnTo>
                                <a:lnTo>
                                  <a:pt x="426" y="277"/>
                                </a:lnTo>
                                <a:lnTo>
                                  <a:pt x="450" y="277"/>
                                </a:lnTo>
                                <a:lnTo>
                                  <a:pt x="459" y="274"/>
                                </a:lnTo>
                                <a:lnTo>
                                  <a:pt x="469" y="267"/>
                                </a:lnTo>
                                <a:lnTo>
                                  <a:pt x="483" y="257"/>
                                </a:lnTo>
                                <a:lnTo>
                                  <a:pt x="493" y="243"/>
                                </a:lnTo>
                                <a:lnTo>
                                  <a:pt x="496" y="238"/>
                                </a:lnTo>
                                <a:lnTo>
                                  <a:pt x="496" y="233"/>
                                </a:lnTo>
                                <a:lnTo>
                                  <a:pt x="496" y="226"/>
                                </a:lnTo>
                                <a:close/>
                                <a:moveTo>
                                  <a:pt x="746" y="161"/>
                                </a:moveTo>
                                <a:lnTo>
                                  <a:pt x="744" y="143"/>
                                </a:lnTo>
                                <a:lnTo>
                                  <a:pt x="742" y="137"/>
                                </a:lnTo>
                                <a:lnTo>
                                  <a:pt x="739" y="126"/>
                                </a:lnTo>
                                <a:lnTo>
                                  <a:pt x="730" y="112"/>
                                </a:lnTo>
                                <a:lnTo>
                                  <a:pt x="721" y="101"/>
                                </a:lnTo>
                                <a:lnTo>
                                  <a:pt x="719" y="99"/>
                                </a:lnTo>
                                <a:lnTo>
                                  <a:pt x="708" y="90"/>
                                </a:lnTo>
                                <a:lnTo>
                                  <a:pt x="697" y="84"/>
                                </a:lnTo>
                                <a:lnTo>
                                  <a:pt x="685" y="80"/>
                                </a:lnTo>
                                <a:lnTo>
                                  <a:pt x="671" y="79"/>
                                </a:lnTo>
                                <a:lnTo>
                                  <a:pt x="659" y="80"/>
                                </a:lnTo>
                                <a:lnTo>
                                  <a:pt x="659" y="195"/>
                                </a:lnTo>
                                <a:lnTo>
                                  <a:pt x="659" y="209"/>
                                </a:lnTo>
                                <a:lnTo>
                                  <a:pt x="657" y="221"/>
                                </a:lnTo>
                                <a:lnTo>
                                  <a:pt x="652" y="231"/>
                                </a:lnTo>
                                <a:lnTo>
                                  <a:pt x="647" y="238"/>
                                </a:lnTo>
                                <a:lnTo>
                                  <a:pt x="640" y="243"/>
                                </a:lnTo>
                                <a:lnTo>
                                  <a:pt x="623" y="243"/>
                                </a:lnTo>
                                <a:lnTo>
                                  <a:pt x="616" y="236"/>
                                </a:lnTo>
                                <a:lnTo>
                                  <a:pt x="616" y="226"/>
                                </a:lnTo>
                                <a:lnTo>
                                  <a:pt x="614" y="217"/>
                                </a:lnTo>
                                <a:lnTo>
                                  <a:pt x="612" y="204"/>
                                </a:lnTo>
                                <a:lnTo>
                                  <a:pt x="611" y="187"/>
                                </a:lnTo>
                                <a:lnTo>
                                  <a:pt x="611" y="172"/>
                                </a:lnTo>
                                <a:lnTo>
                                  <a:pt x="611" y="154"/>
                                </a:lnTo>
                                <a:lnTo>
                                  <a:pt x="613" y="147"/>
                                </a:lnTo>
                                <a:lnTo>
                                  <a:pt x="616" y="144"/>
                                </a:lnTo>
                                <a:lnTo>
                                  <a:pt x="618" y="139"/>
                                </a:lnTo>
                                <a:lnTo>
                                  <a:pt x="623" y="137"/>
                                </a:lnTo>
                                <a:lnTo>
                                  <a:pt x="637" y="137"/>
                                </a:lnTo>
                                <a:lnTo>
                                  <a:pt x="642" y="139"/>
                                </a:lnTo>
                                <a:lnTo>
                                  <a:pt x="647" y="147"/>
                                </a:lnTo>
                                <a:lnTo>
                                  <a:pt x="653" y="155"/>
                                </a:lnTo>
                                <a:lnTo>
                                  <a:pt x="657" y="166"/>
                                </a:lnTo>
                                <a:lnTo>
                                  <a:pt x="659" y="180"/>
                                </a:lnTo>
                                <a:lnTo>
                                  <a:pt x="659" y="195"/>
                                </a:lnTo>
                                <a:lnTo>
                                  <a:pt x="659" y="80"/>
                                </a:lnTo>
                                <a:lnTo>
                                  <a:pt x="658" y="80"/>
                                </a:lnTo>
                                <a:lnTo>
                                  <a:pt x="646" y="83"/>
                                </a:lnTo>
                                <a:lnTo>
                                  <a:pt x="633" y="89"/>
                                </a:lnTo>
                                <a:lnTo>
                                  <a:pt x="621" y="96"/>
                                </a:lnTo>
                                <a:lnTo>
                                  <a:pt x="618" y="101"/>
                                </a:lnTo>
                                <a:lnTo>
                                  <a:pt x="611" y="101"/>
                                </a:lnTo>
                                <a:lnTo>
                                  <a:pt x="611" y="90"/>
                                </a:lnTo>
                                <a:lnTo>
                                  <a:pt x="613" y="24"/>
                                </a:lnTo>
                                <a:lnTo>
                                  <a:pt x="613" y="12"/>
                                </a:lnTo>
                                <a:lnTo>
                                  <a:pt x="611" y="7"/>
                                </a:lnTo>
                                <a:lnTo>
                                  <a:pt x="594" y="7"/>
                                </a:lnTo>
                                <a:lnTo>
                                  <a:pt x="565" y="12"/>
                                </a:lnTo>
                                <a:lnTo>
                                  <a:pt x="555" y="14"/>
                                </a:lnTo>
                                <a:lnTo>
                                  <a:pt x="545" y="17"/>
                                </a:lnTo>
                                <a:lnTo>
                                  <a:pt x="536" y="20"/>
                                </a:lnTo>
                                <a:lnTo>
                                  <a:pt x="527" y="24"/>
                                </a:lnTo>
                                <a:lnTo>
                                  <a:pt x="510" y="31"/>
                                </a:lnTo>
                                <a:lnTo>
                                  <a:pt x="500" y="41"/>
                                </a:lnTo>
                                <a:lnTo>
                                  <a:pt x="500" y="58"/>
                                </a:lnTo>
                                <a:lnTo>
                                  <a:pt x="505" y="60"/>
                                </a:lnTo>
                                <a:lnTo>
                                  <a:pt x="508" y="63"/>
                                </a:lnTo>
                                <a:lnTo>
                                  <a:pt x="527" y="72"/>
                                </a:lnTo>
                                <a:lnTo>
                                  <a:pt x="527" y="79"/>
                                </a:lnTo>
                                <a:lnTo>
                                  <a:pt x="529" y="87"/>
                                </a:lnTo>
                                <a:lnTo>
                                  <a:pt x="529" y="161"/>
                                </a:lnTo>
                                <a:lnTo>
                                  <a:pt x="529" y="172"/>
                                </a:lnTo>
                                <a:lnTo>
                                  <a:pt x="528" y="187"/>
                                </a:lnTo>
                                <a:lnTo>
                                  <a:pt x="527" y="201"/>
                                </a:lnTo>
                                <a:lnTo>
                                  <a:pt x="527" y="209"/>
                                </a:lnTo>
                                <a:lnTo>
                                  <a:pt x="527" y="226"/>
                                </a:lnTo>
                                <a:lnTo>
                                  <a:pt x="524" y="236"/>
                                </a:lnTo>
                                <a:lnTo>
                                  <a:pt x="522" y="243"/>
                                </a:lnTo>
                                <a:lnTo>
                                  <a:pt x="522" y="245"/>
                                </a:lnTo>
                                <a:lnTo>
                                  <a:pt x="520" y="248"/>
                                </a:lnTo>
                                <a:lnTo>
                                  <a:pt x="520" y="255"/>
                                </a:lnTo>
                                <a:lnTo>
                                  <a:pt x="524" y="257"/>
                                </a:lnTo>
                                <a:lnTo>
                                  <a:pt x="541" y="257"/>
                                </a:lnTo>
                                <a:lnTo>
                                  <a:pt x="544" y="255"/>
                                </a:lnTo>
                                <a:lnTo>
                                  <a:pt x="551" y="253"/>
                                </a:lnTo>
                                <a:lnTo>
                                  <a:pt x="560" y="253"/>
                                </a:lnTo>
                                <a:lnTo>
                                  <a:pt x="570" y="259"/>
                                </a:lnTo>
                                <a:lnTo>
                                  <a:pt x="579" y="264"/>
                                </a:lnTo>
                                <a:lnTo>
                                  <a:pt x="588" y="268"/>
                                </a:lnTo>
                                <a:lnTo>
                                  <a:pt x="597" y="272"/>
                                </a:lnTo>
                                <a:lnTo>
                                  <a:pt x="606" y="274"/>
                                </a:lnTo>
                                <a:lnTo>
                                  <a:pt x="618" y="277"/>
                                </a:lnTo>
                                <a:lnTo>
                                  <a:pt x="633" y="277"/>
                                </a:lnTo>
                                <a:lnTo>
                                  <a:pt x="652" y="275"/>
                                </a:lnTo>
                                <a:lnTo>
                                  <a:pt x="670" y="270"/>
                                </a:lnTo>
                                <a:lnTo>
                                  <a:pt x="687" y="262"/>
                                </a:lnTo>
                                <a:lnTo>
                                  <a:pt x="702" y="253"/>
                                </a:lnTo>
                                <a:lnTo>
                                  <a:pt x="712" y="243"/>
                                </a:lnTo>
                                <a:lnTo>
                                  <a:pt x="721" y="234"/>
                                </a:lnTo>
                                <a:lnTo>
                                  <a:pt x="735" y="212"/>
                                </a:lnTo>
                                <a:lnTo>
                                  <a:pt x="743" y="188"/>
                                </a:lnTo>
                                <a:lnTo>
                                  <a:pt x="746" y="161"/>
                                </a:lnTo>
                                <a:close/>
                                <a:moveTo>
                                  <a:pt x="892" y="245"/>
                                </a:moveTo>
                                <a:lnTo>
                                  <a:pt x="890" y="243"/>
                                </a:lnTo>
                                <a:lnTo>
                                  <a:pt x="888" y="243"/>
                                </a:lnTo>
                                <a:lnTo>
                                  <a:pt x="885" y="241"/>
                                </a:lnTo>
                                <a:lnTo>
                                  <a:pt x="871" y="233"/>
                                </a:lnTo>
                                <a:lnTo>
                                  <a:pt x="871" y="229"/>
                                </a:lnTo>
                                <a:lnTo>
                                  <a:pt x="869" y="198"/>
                                </a:lnTo>
                                <a:lnTo>
                                  <a:pt x="868" y="180"/>
                                </a:lnTo>
                                <a:lnTo>
                                  <a:pt x="868" y="118"/>
                                </a:lnTo>
                                <a:lnTo>
                                  <a:pt x="870" y="103"/>
                                </a:lnTo>
                                <a:lnTo>
                                  <a:pt x="872" y="72"/>
                                </a:lnTo>
                                <a:lnTo>
                                  <a:pt x="873" y="55"/>
                                </a:lnTo>
                                <a:lnTo>
                                  <a:pt x="873" y="12"/>
                                </a:lnTo>
                                <a:lnTo>
                                  <a:pt x="868" y="7"/>
                                </a:lnTo>
                                <a:lnTo>
                                  <a:pt x="842" y="7"/>
                                </a:lnTo>
                                <a:lnTo>
                                  <a:pt x="813" y="12"/>
                                </a:lnTo>
                                <a:lnTo>
                                  <a:pt x="803" y="14"/>
                                </a:lnTo>
                                <a:lnTo>
                                  <a:pt x="794" y="19"/>
                                </a:lnTo>
                                <a:lnTo>
                                  <a:pt x="779" y="22"/>
                                </a:lnTo>
                                <a:lnTo>
                                  <a:pt x="770" y="26"/>
                                </a:lnTo>
                                <a:lnTo>
                                  <a:pt x="765" y="31"/>
                                </a:lnTo>
                                <a:lnTo>
                                  <a:pt x="758" y="36"/>
                                </a:lnTo>
                                <a:lnTo>
                                  <a:pt x="755" y="41"/>
                                </a:lnTo>
                                <a:lnTo>
                                  <a:pt x="755" y="55"/>
                                </a:lnTo>
                                <a:lnTo>
                                  <a:pt x="760" y="60"/>
                                </a:lnTo>
                                <a:lnTo>
                                  <a:pt x="765" y="63"/>
                                </a:lnTo>
                                <a:lnTo>
                                  <a:pt x="770" y="67"/>
                                </a:lnTo>
                                <a:lnTo>
                                  <a:pt x="777" y="72"/>
                                </a:lnTo>
                                <a:lnTo>
                                  <a:pt x="782" y="77"/>
                                </a:lnTo>
                                <a:lnTo>
                                  <a:pt x="784" y="87"/>
                                </a:lnTo>
                                <a:lnTo>
                                  <a:pt x="786" y="126"/>
                                </a:lnTo>
                                <a:lnTo>
                                  <a:pt x="787" y="147"/>
                                </a:lnTo>
                                <a:lnTo>
                                  <a:pt x="786" y="169"/>
                                </a:lnTo>
                                <a:lnTo>
                                  <a:pt x="785" y="188"/>
                                </a:lnTo>
                                <a:lnTo>
                                  <a:pt x="784" y="205"/>
                                </a:lnTo>
                                <a:lnTo>
                                  <a:pt x="782" y="219"/>
                                </a:lnTo>
                                <a:lnTo>
                                  <a:pt x="782" y="229"/>
                                </a:lnTo>
                                <a:lnTo>
                                  <a:pt x="779" y="236"/>
                                </a:lnTo>
                                <a:lnTo>
                                  <a:pt x="775" y="238"/>
                                </a:lnTo>
                                <a:lnTo>
                                  <a:pt x="767" y="241"/>
                                </a:lnTo>
                                <a:lnTo>
                                  <a:pt x="765" y="241"/>
                                </a:lnTo>
                                <a:lnTo>
                                  <a:pt x="760" y="245"/>
                                </a:lnTo>
                                <a:lnTo>
                                  <a:pt x="760" y="255"/>
                                </a:lnTo>
                                <a:lnTo>
                                  <a:pt x="762" y="257"/>
                                </a:lnTo>
                                <a:lnTo>
                                  <a:pt x="765" y="262"/>
                                </a:lnTo>
                                <a:lnTo>
                                  <a:pt x="767" y="265"/>
                                </a:lnTo>
                                <a:lnTo>
                                  <a:pt x="777" y="269"/>
                                </a:lnTo>
                                <a:lnTo>
                                  <a:pt x="786" y="272"/>
                                </a:lnTo>
                                <a:lnTo>
                                  <a:pt x="797" y="274"/>
                                </a:lnTo>
                                <a:lnTo>
                                  <a:pt x="812" y="274"/>
                                </a:lnTo>
                                <a:lnTo>
                                  <a:pt x="830" y="274"/>
                                </a:lnTo>
                                <a:lnTo>
                                  <a:pt x="857" y="274"/>
                                </a:lnTo>
                                <a:lnTo>
                                  <a:pt x="867" y="273"/>
                                </a:lnTo>
                                <a:lnTo>
                                  <a:pt x="876" y="272"/>
                                </a:lnTo>
                                <a:lnTo>
                                  <a:pt x="885" y="267"/>
                                </a:lnTo>
                                <a:lnTo>
                                  <a:pt x="888" y="262"/>
                                </a:lnTo>
                                <a:lnTo>
                                  <a:pt x="890" y="260"/>
                                </a:lnTo>
                                <a:lnTo>
                                  <a:pt x="892" y="255"/>
                                </a:lnTo>
                                <a:lnTo>
                                  <a:pt x="892" y="245"/>
                                </a:lnTo>
                                <a:close/>
                                <a:moveTo>
                                  <a:pt x="1102" y="144"/>
                                </a:moveTo>
                                <a:lnTo>
                                  <a:pt x="1099" y="135"/>
                                </a:lnTo>
                                <a:lnTo>
                                  <a:pt x="1092" y="125"/>
                                </a:lnTo>
                                <a:lnTo>
                                  <a:pt x="1087" y="116"/>
                                </a:lnTo>
                                <a:lnTo>
                                  <a:pt x="1085" y="113"/>
                                </a:lnTo>
                                <a:lnTo>
                                  <a:pt x="1080" y="106"/>
                                </a:lnTo>
                                <a:lnTo>
                                  <a:pt x="1073" y="99"/>
                                </a:lnTo>
                                <a:lnTo>
                                  <a:pt x="1059" y="90"/>
                                </a:lnTo>
                                <a:lnTo>
                                  <a:pt x="1044" y="84"/>
                                </a:lnTo>
                                <a:lnTo>
                                  <a:pt x="1029" y="81"/>
                                </a:lnTo>
                                <a:lnTo>
                                  <a:pt x="1029" y="130"/>
                                </a:lnTo>
                                <a:lnTo>
                                  <a:pt x="1029" y="144"/>
                                </a:lnTo>
                                <a:lnTo>
                                  <a:pt x="1025" y="149"/>
                                </a:lnTo>
                                <a:lnTo>
                                  <a:pt x="993" y="149"/>
                                </a:lnTo>
                                <a:lnTo>
                                  <a:pt x="989" y="147"/>
                                </a:lnTo>
                                <a:lnTo>
                                  <a:pt x="986" y="144"/>
                                </a:lnTo>
                                <a:lnTo>
                                  <a:pt x="986" y="128"/>
                                </a:lnTo>
                                <a:lnTo>
                                  <a:pt x="991" y="123"/>
                                </a:lnTo>
                                <a:lnTo>
                                  <a:pt x="996" y="116"/>
                                </a:lnTo>
                                <a:lnTo>
                                  <a:pt x="1001" y="113"/>
                                </a:lnTo>
                                <a:lnTo>
                                  <a:pt x="1015" y="113"/>
                                </a:lnTo>
                                <a:lnTo>
                                  <a:pt x="1020" y="116"/>
                                </a:lnTo>
                                <a:lnTo>
                                  <a:pt x="1025" y="120"/>
                                </a:lnTo>
                                <a:lnTo>
                                  <a:pt x="1029" y="130"/>
                                </a:lnTo>
                                <a:lnTo>
                                  <a:pt x="1029" y="81"/>
                                </a:lnTo>
                                <a:lnTo>
                                  <a:pt x="1028" y="80"/>
                                </a:lnTo>
                                <a:lnTo>
                                  <a:pt x="1010" y="79"/>
                                </a:lnTo>
                                <a:lnTo>
                                  <a:pt x="998" y="80"/>
                                </a:lnTo>
                                <a:lnTo>
                                  <a:pt x="988" y="81"/>
                                </a:lnTo>
                                <a:lnTo>
                                  <a:pt x="978" y="83"/>
                                </a:lnTo>
                                <a:lnTo>
                                  <a:pt x="967" y="87"/>
                                </a:lnTo>
                                <a:lnTo>
                                  <a:pt x="955" y="93"/>
                                </a:lnTo>
                                <a:lnTo>
                                  <a:pt x="944" y="101"/>
                                </a:lnTo>
                                <a:lnTo>
                                  <a:pt x="933" y="110"/>
                                </a:lnTo>
                                <a:lnTo>
                                  <a:pt x="924" y="120"/>
                                </a:lnTo>
                                <a:lnTo>
                                  <a:pt x="916" y="133"/>
                                </a:lnTo>
                                <a:lnTo>
                                  <a:pt x="910" y="147"/>
                                </a:lnTo>
                                <a:lnTo>
                                  <a:pt x="906" y="162"/>
                                </a:lnTo>
                                <a:lnTo>
                                  <a:pt x="905" y="176"/>
                                </a:lnTo>
                                <a:lnTo>
                                  <a:pt x="905" y="185"/>
                                </a:lnTo>
                                <a:lnTo>
                                  <a:pt x="905" y="190"/>
                                </a:lnTo>
                                <a:lnTo>
                                  <a:pt x="907" y="202"/>
                                </a:lnTo>
                                <a:lnTo>
                                  <a:pt x="911" y="213"/>
                                </a:lnTo>
                                <a:lnTo>
                                  <a:pt x="917" y="224"/>
                                </a:lnTo>
                                <a:lnTo>
                                  <a:pt x="921" y="236"/>
                                </a:lnTo>
                                <a:lnTo>
                                  <a:pt x="929" y="245"/>
                                </a:lnTo>
                                <a:lnTo>
                                  <a:pt x="938" y="253"/>
                                </a:lnTo>
                                <a:lnTo>
                                  <a:pt x="952" y="263"/>
                                </a:lnTo>
                                <a:lnTo>
                                  <a:pt x="968" y="271"/>
                                </a:lnTo>
                                <a:lnTo>
                                  <a:pt x="986" y="275"/>
                                </a:lnTo>
                                <a:lnTo>
                                  <a:pt x="1005" y="277"/>
                                </a:lnTo>
                                <a:lnTo>
                                  <a:pt x="1025" y="275"/>
                                </a:lnTo>
                                <a:lnTo>
                                  <a:pt x="1043" y="271"/>
                                </a:lnTo>
                                <a:lnTo>
                                  <a:pt x="1061" y="263"/>
                                </a:lnTo>
                                <a:lnTo>
                                  <a:pt x="1078" y="253"/>
                                </a:lnTo>
                                <a:lnTo>
                                  <a:pt x="1087" y="245"/>
                                </a:lnTo>
                                <a:lnTo>
                                  <a:pt x="1094" y="236"/>
                                </a:lnTo>
                                <a:lnTo>
                                  <a:pt x="1094" y="224"/>
                                </a:lnTo>
                                <a:lnTo>
                                  <a:pt x="1094" y="221"/>
                                </a:lnTo>
                                <a:lnTo>
                                  <a:pt x="1092" y="217"/>
                                </a:lnTo>
                                <a:lnTo>
                                  <a:pt x="1090" y="214"/>
                                </a:lnTo>
                                <a:lnTo>
                                  <a:pt x="1082" y="207"/>
                                </a:lnTo>
                                <a:lnTo>
                                  <a:pt x="1078" y="207"/>
                                </a:lnTo>
                                <a:lnTo>
                                  <a:pt x="1068" y="212"/>
                                </a:lnTo>
                                <a:lnTo>
                                  <a:pt x="1063" y="217"/>
                                </a:lnTo>
                                <a:lnTo>
                                  <a:pt x="1058" y="219"/>
                                </a:lnTo>
                                <a:lnTo>
                                  <a:pt x="1051" y="221"/>
                                </a:lnTo>
                                <a:lnTo>
                                  <a:pt x="1042" y="224"/>
                                </a:lnTo>
                                <a:lnTo>
                                  <a:pt x="1020" y="224"/>
                                </a:lnTo>
                                <a:lnTo>
                                  <a:pt x="1010" y="221"/>
                                </a:lnTo>
                                <a:lnTo>
                                  <a:pt x="1001" y="214"/>
                                </a:lnTo>
                                <a:lnTo>
                                  <a:pt x="991" y="207"/>
                                </a:lnTo>
                                <a:lnTo>
                                  <a:pt x="986" y="197"/>
                                </a:lnTo>
                                <a:lnTo>
                                  <a:pt x="986" y="185"/>
                                </a:lnTo>
                                <a:lnTo>
                                  <a:pt x="1090" y="185"/>
                                </a:lnTo>
                                <a:lnTo>
                                  <a:pt x="1094" y="183"/>
                                </a:lnTo>
                                <a:lnTo>
                                  <a:pt x="1097" y="176"/>
                                </a:lnTo>
                                <a:lnTo>
                                  <a:pt x="1102" y="171"/>
                                </a:lnTo>
                                <a:lnTo>
                                  <a:pt x="1102" y="149"/>
                                </a:lnTo>
                                <a:lnTo>
                                  <a:pt x="1102" y="144"/>
                                </a:lnTo>
                                <a:close/>
                              </a:path>
                            </a:pathLst>
                          </a:custGeom>
                          <a:solidFill>
                            <a:srgbClr val="000000"/>
                          </a:solidFill>
                          <a:ln>
                            <a:noFill/>
                          </a:ln>
                        </wps:spPr>
                        <wps:bodyPr rot="0" vert="horz" wrap="square" lIns="91440" tIns="45720" rIns="91440" bIns="45720" anchor="t" anchorCtr="0" upright="1">
                          <a:noAutofit/>
                        </wps:bodyPr>
                      </wps:wsp>
                    </wpg:wgp>
                  </a:graphicData>
                </a:graphic>
              </wp:inline>
            </w:drawing>
          </mc:Choice>
          <mc:Fallback>
            <w:pict>
              <v:group id="Group 203" o:spid="_x0000_s1026" o:spt="203" style="height:13.85pt;width:55.1pt;" coordsize="1102,277" o:gfxdata="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&#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">
                <o:lock v:ext="edit" aspectratio="f"/>
                <v:shape id="AutoShape 204" o:spid="_x0000_s1026" o:spt="100" style="position:absolute;left:0;top:0;height:277;width:1102;" fillcolor="#000000" filled="t" stroked="f" coordsize="1102,277" o:gfxdata="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WTnqm5AAAA3AAA&#10;AA8AAAAAAAAAAQAgAAAAIgAAAGRycy9kb3ducmV2LnhtbFBLAQIUABQAAAAIAIdO4kAzLwWeOwAA&#10;ADkAAAAQAAAAAAAAAAEAIAAAAAgBAABkcnMvc2hhcGV4bWwueG1sUEsFBgAAAAAGAAYAWwEAALID&#10;AAAAAA==&#10;" path="m277,84l276,70,276,60,275,58,273,48,269,36,262,24,253,10,250,7,243,0,229,0,226,2,221,2,202,7,75,7,70,5,65,5,58,2,39,2,29,10,19,22,12,31,7,39,5,48,0,58,0,84,2,89,7,94,10,101,17,104,29,104,36,101,43,96,48,91,55,82,65,70,70,63,75,58,82,58,87,60,87,65,89,70,89,149,88,164,87,178,87,189,87,197,84,209,84,217,82,221,79,224,77,229,72,229,63,231,53,236,51,241,51,255,58,262,70,267,83,270,100,272,119,274,142,274,160,274,176,273,189,271,200,269,212,265,219,257,219,243,216,238,212,233,207,231,192,226,188,217,185,212,183,204,183,75,185,67,185,65,188,60,192,58,200,58,212,70,216,77,221,87,226,94,231,96,236,101,241,104,255,104,262,101,267,96,274,91,277,84xm496,226l493,224,486,224,483,221,481,221,479,219,479,217,474,209,474,190,474,135,471,123,467,111,467,108,459,101,452,96,439,89,425,83,410,80,394,79,376,80,358,83,339,89,322,96,313,101,306,106,296,120,294,125,294,137,296,142,303,149,310,152,315,152,324,150,333,146,342,138,351,128,356,120,361,118,368,111,380,111,385,113,390,128,392,137,392,156,392,197,392,226,387,233,368,233,361,219,361,207,363,202,368,197,370,192,375,190,385,190,390,192,390,195,392,197,392,156,387,161,382,164,375,164,351,165,330,169,313,177,298,188,289,197,281,209,281,231,284,238,289,248,291,255,298,260,306,265,314,270,323,273,334,276,346,277,357,276,368,273,379,269,390,262,394,260,397,257,402,257,416,272,426,277,450,277,459,274,469,267,483,257,493,243,496,238,496,233,496,226xm746,161l744,143,742,137,739,126,730,112,721,101,719,99,708,90,697,84,685,80,671,79,659,80,659,195,659,209,657,221,652,231,647,238,640,243,623,243,616,236,616,226,614,217,612,204,611,187,611,172,611,154,613,147,616,144,618,139,623,137,637,137,642,139,647,147,653,155,657,166,659,180,659,195,659,80,658,80,646,83,633,89,621,96,618,101,611,101,611,90,613,24,613,12,611,7,594,7,565,12,555,14,545,17,536,20,527,24,510,31,500,41,500,58,505,60,508,63,527,72,527,79,529,87,529,161,529,172,528,187,527,201,527,209,527,226,524,236,522,243,522,245,520,248,520,255,524,257,541,257,544,255,551,253,560,253,570,259,579,264,588,268,597,272,606,274,618,277,633,277,652,275,670,270,687,262,702,253,712,243,721,234,735,212,743,188,746,161xm892,245l890,243,888,243,885,241,871,233,871,229,869,198,868,180,868,118,870,103,872,72,873,55,873,12,868,7,842,7,813,12,803,14,794,19,779,22,770,26,765,31,758,36,755,41,755,55,760,60,765,63,770,67,777,72,782,77,784,87,786,126,787,147,786,169,785,188,784,205,782,219,782,229,779,236,775,238,767,241,765,241,760,245,760,255,762,257,765,262,767,265,777,269,786,272,797,274,812,274,830,274,857,274,867,273,876,272,885,267,888,262,890,260,892,255,892,245xm1102,144l1099,135,1092,125,1087,116,1085,113,1080,106,1073,99,1059,90,1044,84,1029,81,1029,130,1029,144,1025,149,993,149,989,147,986,144,986,128,991,123,996,116,1001,113,1015,113,1020,116,1025,120,1029,130,1029,81,1028,80,1010,79,998,80,988,81,978,83,967,87,955,93,944,101,933,110,924,120,916,133,910,147,906,162,905,176,905,185,905,190,907,202,911,213,917,224,921,236,929,245,938,253,952,263,968,271,986,275,1005,277,1025,275,1043,271,1061,263,1078,253,1087,245,1094,236,1094,224,1094,221,1092,217,1090,214,1082,207,1078,207,1068,212,1063,217,1058,219,1051,221,1042,224,1020,224,1010,221,1001,214,991,207,986,197,986,185,1090,185,1094,183,1097,176,1102,171,1102,149,1102,144xe">
                  <v:path o:connectlocs="262,24;202,7;19,22;7,94;55,82;89,70;84,217;51,241;142,274;219,243;183,204;212,70;255,104;486,224;474,135;425,83;313,101;310,152;361,118;392,197;368,197;392,156;298,188;298,260;368,273;426,277;496,233;721,101;659,195;616,236;613,147;653,155;633,89;611,7;510,31;529,87;524,236;544,255;606,274;712,243;888,243;870,103;803,14;755,55;786,126;779,236;765,262;857,274;892,245;1073,99;993,149;1015,113;998,80;924,120;907,202;968,271;1087,245;1078,207;1010,221;1097,176" o:connectangles="0,0,0,0,0,0,0,0,0,0,0,0,0,0,0,0,0,0,0,0,0,0,0,0,0,0,0,0,0,0,0,0,0,0,0,0,0,0,0,0,0,0,0,0,0,0,0,0,0,0,0,0,0,0,0,0,0,0,0,0"/>
                  <v:fill on="t" focussize="0,0"/>
                  <v:stroke on="f"/>
                  <v:imagedata o:title=""/>
                  <o:lock v:ext="edit" aspectratio="f"/>
                </v:shape>
                <w10:wrap type="none"/>
                <w10:anchorlock/>
              </v:group>
            </w:pict>
          </mc:Fallback>
        </mc:AlternateContent>
      </w:r>
      <w:r>
        <w:rPr>
          <w:rFonts w:ascii="Times New Roman"/>
          <w:spacing w:val="42"/>
          <w:sz w:val="20"/>
        </w:rPr>
        <w:t xml:space="preserve"> </w:t>
      </w:r>
      <w:r>
        <w:rPr>
          <w:spacing w:val="42"/>
          <w:sz w:val="20"/>
        </w:rPr>
        <w:drawing>
          <wp:inline distT="0" distB="0" distL="0" distR="0">
            <wp:extent cx="252730" cy="171450"/>
            <wp:effectExtent l="0" t="0" r="0" b="0"/>
            <wp:docPr id="35"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58.png"/>
                    <pic:cNvPicPr>
                      <a:picLocks noChangeAspect="1"/>
                    </pic:cNvPicPr>
                  </pic:nvPicPr>
                  <pic:blipFill>
                    <a:blip r:embed="rId15" cstate="print"/>
                    <a:stretch>
                      <a:fillRect/>
                    </a:stretch>
                  </pic:blipFill>
                  <pic:spPr>
                    <a:xfrm>
                      <a:off x="0" y="0"/>
                      <a:ext cx="253250" cy="171450"/>
                    </a:xfrm>
                    <a:prstGeom prst="rect">
                      <a:avLst/>
                    </a:prstGeom>
                  </pic:spPr>
                </pic:pic>
              </a:graphicData>
            </a:graphic>
          </wp:inline>
        </w:drawing>
      </w:r>
      <w:r>
        <w:rPr>
          <w:rFonts w:ascii="Times New Roman"/>
          <w:spacing w:val="58"/>
          <w:sz w:val="20"/>
        </w:rPr>
        <w:t xml:space="preserve"> </w:t>
      </w:r>
      <w:r>
        <w:rPr>
          <w:spacing w:val="58"/>
          <w:sz w:val="20"/>
        </w:rPr>
        <w:drawing>
          <wp:inline distT="0" distB="0" distL="0" distR="0">
            <wp:extent cx="1018540" cy="172085"/>
            <wp:effectExtent l="0" t="0" r="0" b="0"/>
            <wp:docPr id="37"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59.png"/>
                    <pic:cNvPicPr>
                      <a:picLocks noChangeAspect="1"/>
                    </pic:cNvPicPr>
                  </pic:nvPicPr>
                  <pic:blipFill>
                    <a:blip r:embed="rId16" cstate="print"/>
                    <a:stretch>
                      <a:fillRect/>
                    </a:stretch>
                  </pic:blipFill>
                  <pic:spPr>
                    <a:xfrm>
                      <a:off x="0" y="0"/>
                      <a:ext cx="1018945" cy="172688"/>
                    </a:xfrm>
                    <a:prstGeom prst="rect">
                      <a:avLst/>
                    </a:prstGeom>
                  </pic:spPr>
                </pic:pic>
              </a:graphicData>
            </a:graphic>
          </wp:inline>
        </w:drawing>
      </w:r>
    </w:p>
    <w:p>
      <w:pPr>
        <w:pStyle w:val="4"/>
        <w:rPr>
          <w:sz w:val="20"/>
        </w:rPr>
      </w:pPr>
    </w:p>
    <w:p>
      <w:pPr>
        <w:pStyle w:val="4"/>
        <w:rPr>
          <w:sz w:val="20"/>
        </w:rPr>
      </w:pPr>
    </w:p>
    <w:p>
      <w:pPr>
        <w:pStyle w:val="4"/>
        <w:rPr>
          <w:sz w:val="20"/>
        </w:rPr>
      </w:pPr>
    </w:p>
    <w:p>
      <w:pPr>
        <w:pStyle w:val="4"/>
        <w:spacing w:before="9"/>
        <w:rPr>
          <w:sz w:val="12"/>
        </w:rPr>
      </w:pPr>
      <w:r>
        <w:drawing>
          <wp:anchor distT="0" distB="0" distL="0" distR="0" simplePos="0" relativeHeight="251663360" behindDoc="0" locked="0" layoutInCell="1" allowOverlap="1">
            <wp:simplePos x="0" y="0"/>
            <wp:positionH relativeFrom="page">
              <wp:posOffset>979805</wp:posOffset>
            </wp:positionH>
            <wp:positionV relativeFrom="paragraph">
              <wp:posOffset>118110</wp:posOffset>
            </wp:positionV>
            <wp:extent cx="451485" cy="154305"/>
            <wp:effectExtent l="0" t="0" r="0" b="0"/>
            <wp:wrapTopAndBottom/>
            <wp:docPr id="3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60.png"/>
                    <pic:cNvPicPr>
                      <a:picLocks noChangeAspect="1"/>
                    </pic:cNvPicPr>
                  </pic:nvPicPr>
                  <pic:blipFill>
                    <a:blip r:embed="rId17" cstate="print"/>
                    <a:stretch>
                      <a:fillRect/>
                    </a:stretch>
                  </pic:blipFill>
                  <pic:spPr>
                    <a:xfrm>
                      <a:off x="0" y="0"/>
                      <a:ext cx="451219" cy="154019"/>
                    </a:xfrm>
                    <a:prstGeom prst="rect">
                      <a:avLst/>
                    </a:prstGeom>
                  </pic:spPr>
                </pic:pic>
              </a:graphicData>
            </a:graphic>
          </wp:anchor>
        </w:drawing>
      </w:r>
      <w:r>
        <w:drawing>
          <wp:anchor distT="0" distB="0" distL="0" distR="0" simplePos="0" relativeHeight="251664384" behindDoc="0" locked="0" layoutInCell="1" allowOverlap="1">
            <wp:simplePos x="0" y="0"/>
            <wp:positionH relativeFrom="page">
              <wp:posOffset>1487170</wp:posOffset>
            </wp:positionH>
            <wp:positionV relativeFrom="paragraph">
              <wp:posOffset>118110</wp:posOffset>
            </wp:positionV>
            <wp:extent cx="458470" cy="125730"/>
            <wp:effectExtent l="0" t="0" r="0" b="0"/>
            <wp:wrapTopAndBottom/>
            <wp:docPr id="41" name="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61.png"/>
                    <pic:cNvPicPr>
                      <a:picLocks noChangeAspect="1"/>
                    </pic:cNvPicPr>
                  </pic:nvPicPr>
                  <pic:blipFill>
                    <a:blip r:embed="rId18" cstate="print"/>
                    <a:stretch>
                      <a:fillRect/>
                    </a:stretch>
                  </pic:blipFill>
                  <pic:spPr>
                    <a:xfrm>
                      <a:off x="0" y="0"/>
                      <a:ext cx="458523" cy="126015"/>
                    </a:xfrm>
                    <a:prstGeom prst="rect">
                      <a:avLst/>
                    </a:prstGeom>
                  </pic:spPr>
                </pic:pic>
              </a:graphicData>
            </a:graphic>
          </wp:anchor>
        </w:drawing>
      </w:r>
      <w:r>
        <w:drawing>
          <wp:anchor distT="0" distB="0" distL="0" distR="0" simplePos="0" relativeHeight="251665408" behindDoc="0" locked="0" layoutInCell="1" allowOverlap="1">
            <wp:simplePos x="0" y="0"/>
            <wp:positionH relativeFrom="page">
              <wp:posOffset>5296535</wp:posOffset>
            </wp:positionH>
            <wp:positionV relativeFrom="paragraph">
              <wp:posOffset>118110</wp:posOffset>
            </wp:positionV>
            <wp:extent cx="1104265" cy="156845"/>
            <wp:effectExtent l="0" t="0" r="0" b="0"/>
            <wp:wrapTopAndBottom/>
            <wp:docPr id="4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62.png"/>
                    <pic:cNvPicPr>
                      <a:picLocks noChangeAspect="1"/>
                    </pic:cNvPicPr>
                  </pic:nvPicPr>
                  <pic:blipFill>
                    <a:blip r:embed="rId19" cstate="print"/>
                    <a:stretch>
                      <a:fillRect/>
                    </a:stretch>
                  </pic:blipFill>
                  <pic:spPr>
                    <a:xfrm>
                      <a:off x="0" y="0"/>
                      <a:ext cx="1104459" cy="157162"/>
                    </a:xfrm>
                    <a:prstGeom prst="rect">
                      <a:avLst/>
                    </a:prstGeom>
                  </pic:spPr>
                </pic:pic>
              </a:graphicData>
            </a:graphic>
          </wp:anchor>
        </w:drawing>
      </w:r>
      <w:r>
        <w:drawing>
          <wp:anchor distT="0" distB="0" distL="0" distR="0" simplePos="0" relativeHeight="251666432" behindDoc="0" locked="0" layoutInCell="1" allowOverlap="1">
            <wp:simplePos x="0" y="0"/>
            <wp:positionH relativeFrom="page">
              <wp:posOffset>978535</wp:posOffset>
            </wp:positionH>
            <wp:positionV relativeFrom="paragraph">
              <wp:posOffset>486410</wp:posOffset>
            </wp:positionV>
            <wp:extent cx="2052320" cy="144780"/>
            <wp:effectExtent l="0" t="0" r="0" b="0"/>
            <wp:wrapTopAndBottom/>
            <wp:docPr id="4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63.png"/>
                    <pic:cNvPicPr>
                      <a:picLocks noChangeAspect="1"/>
                    </pic:cNvPicPr>
                  </pic:nvPicPr>
                  <pic:blipFill>
                    <a:blip r:embed="rId20" cstate="print"/>
                    <a:stretch>
                      <a:fillRect/>
                    </a:stretch>
                  </pic:blipFill>
                  <pic:spPr>
                    <a:xfrm>
                      <a:off x="0" y="0"/>
                      <a:ext cx="2052355" cy="144684"/>
                    </a:xfrm>
                    <a:prstGeom prst="rect">
                      <a:avLst/>
                    </a:prstGeom>
                  </pic:spPr>
                </pic:pic>
              </a:graphicData>
            </a:graphic>
          </wp:anchor>
        </w:drawing>
      </w:r>
    </w:p>
    <w:p>
      <w:pPr>
        <w:pStyle w:val="4"/>
        <w:spacing w:before="11"/>
        <w:rPr>
          <w:sz w:val="22"/>
        </w:rPr>
      </w:pPr>
    </w:p>
    <w:p>
      <w:pPr>
        <w:pStyle w:val="4"/>
        <w:spacing w:before="6"/>
        <w:rPr>
          <w:color w:val="FF0000"/>
          <w:sz w:val="22"/>
        </w:rPr>
      </w:pPr>
      <w:r>
        <w:rPr>
          <w:color w:val="FF0000"/>
          <w:sz w:val="22"/>
        </w:rPr>
        <w:t xml:space="preserve">   </w:t>
      </w:r>
    </w:p>
    <w:p>
      <w:pPr>
        <w:pStyle w:val="4"/>
        <w:spacing w:before="6"/>
        <w:rPr>
          <w:b w:val="0"/>
          <w:bCs w:val="0"/>
          <w:sz w:val="22"/>
        </w:rPr>
      </w:pPr>
      <w:r>
        <w:rPr>
          <w:color w:val="FF0000"/>
          <w:sz w:val="22"/>
        </w:rPr>
        <w:t xml:space="preserve"> </w:t>
      </w:r>
      <w:r>
        <w:rPr>
          <w:b w:val="0"/>
          <w:bCs w:val="0"/>
          <w:sz w:val="22"/>
        </w:rPr>
        <w:t>Project aim and Objective           ----------------------------------------------------</w:t>
      </w:r>
    </w:p>
    <w:p>
      <w:pPr>
        <w:pStyle w:val="4"/>
        <w:spacing w:before="6"/>
        <w:rPr>
          <w:b w:val="0"/>
          <w:bCs w:val="0"/>
          <w:sz w:val="22"/>
        </w:rPr>
      </w:pPr>
    </w:p>
    <w:p>
      <w:pPr>
        <w:pStyle w:val="4"/>
        <w:spacing w:before="6"/>
        <w:rPr>
          <w:b w:val="0"/>
          <w:bCs w:val="0"/>
          <w:sz w:val="22"/>
        </w:rPr>
      </w:pPr>
      <w:r>
        <w:rPr>
          <w:b w:val="0"/>
          <w:bCs w:val="0"/>
          <w:sz w:val="22"/>
        </w:rPr>
        <w:t xml:space="preserve"> Development Environment         ----------------------------------------------------</w:t>
      </w:r>
    </w:p>
    <w:p>
      <w:pPr>
        <w:pStyle w:val="4"/>
        <w:spacing w:before="6"/>
        <w:rPr>
          <w:sz w:val="22"/>
        </w:rPr>
      </w:pPr>
      <w:r>
        <w:rPr>
          <w:color w:val="FF0000"/>
          <w:sz w:val="22"/>
        </w:rPr>
        <w:t xml:space="preserve">  </w:t>
      </w:r>
    </w:p>
    <w:p>
      <w:pPr>
        <w:pStyle w:val="4"/>
        <w:spacing w:before="6"/>
        <w:rPr>
          <w:color w:val="FF0000"/>
          <w:sz w:val="22"/>
        </w:rPr>
      </w:pPr>
      <w:r>
        <w:drawing>
          <wp:anchor distT="0" distB="0" distL="0" distR="0" simplePos="0" relativeHeight="251667456" behindDoc="0" locked="0" layoutInCell="1" allowOverlap="1">
            <wp:simplePos x="0" y="0"/>
            <wp:positionH relativeFrom="page">
              <wp:posOffset>940435</wp:posOffset>
            </wp:positionH>
            <wp:positionV relativeFrom="paragraph">
              <wp:posOffset>239395</wp:posOffset>
            </wp:positionV>
            <wp:extent cx="2327910" cy="145415"/>
            <wp:effectExtent l="0" t="0" r="0" b="0"/>
            <wp:wrapTopAndBottom/>
            <wp:docPr id="53" name="image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65.png"/>
                    <pic:cNvPicPr>
                      <a:picLocks noChangeAspect="1"/>
                    </pic:cNvPicPr>
                  </pic:nvPicPr>
                  <pic:blipFill>
                    <a:blip r:embed="rId21" cstate="print"/>
                    <a:stretch>
                      <a:fillRect/>
                    </a:stretch>
                  </pic:blipFill>
                  <pic:spPr>
                    <a:xfrm>
                      <a:off x="0" y="0"/>
                      <a:ext cx="2327700" cy="145732"/>
                    </a:xfrm>
                    <a:prstGeom prst="rect">
                      <a:avLst/>
                    </a:prstGeom>
                  </pic:spPr>
                </pic:pic>
              </a:graphicData>
            </a:graphic>
          </wp:anchor>
        </w:drawing>
      </w:r>
    </w:p>
    <w:p>
      <w:pPr>
        <w:pStyle w:val="4"/>
        <w:spacing w:before="7"/>
        <w:rPr>
          <w:color w:val="FF0000"/>
          <w:sz w:val="21"/>
        </w:rPr>
      </w:pPr>
    </w:p>
    <w:p>
      <w:pPr>
        <w:pStyle w:val="4"/>
        <w:spacing w:before="7"/>
        <w:rPr>
          <w:b w:val="0"/>
          <w:bCs w:val="0"/>
        </w:rPr>
      </w:pPr>
    </w:p>
    <w:p>
      <w:pPr>
        <w:pStyle w:val="4"/>
        <w:spacing w:before="7"/>
        <w:rPr>
          <w:b w:val="0"/>
          <w:bCs w:val="0"/>
        </w:rPr>
      </w:pPr>
    </w:p>
    <w:p>
      <w:pPr>
        <w:pStyle w:val="4"/>
        <w:spacing w:before="7"/>
        <w:rPr>
          <w:sz w:val="21"/>
        </w:rPr>
      </w:pPr>
      <w:r>
        <w:rPr>
          <w:b w:val="0"/>
          <w:bCs w:val="0"/>
        </w:rPr>
        <w:t>General Description               -------------------------------------------------</w:t>
      </w:r>
    </w:p>
    <w:p>
      <w:pPr>
        <w:pStyle w:val="4"/>
        <w:tabs>
          <w:tab w:val="left" w:pos="5436"/>
        </w:tabs>
        <w:spacing w:before="7"/>
        <w:rPr>
          <w:b w:val="0"/>
          <w:bCs w:val="0"/>
        </w:rPr>
      </w:pPr>
      <w:r>
        <w:rPr>
          <w:b w:val="0"/>
          <w:bCs w:val="0"/>
        </w:rPr>
        <w:tab/>
      </w:r>
    </w:p>
    <w:p>
      <w:pPr>
        <w:pStyle w:val="4"/>
        <w:spacing w:before="7"/>
        <w:rPr>
          <w:b w:val="0"/>
          <w:bCs w:val="0"/>
        </w:rPr>
      </w:pPr>
      <w:r>
        <w:rPr>
          <w:b w:val="0"/>
          <w:bCs w:val="0"/>
        </w:rPr>
        <w:t>Project Design                       -------------------------------------------------</w:t>
      </w:r>
    </w:p>
    <w:p>
      <w:pPr>
        <w:pStyle w:val="4"/>
        <w:spacing w:before="7"/>
        <w:rPr>
          <w:b w:val="0"/>
          <w:bCs w:val="0"/>
        </w:rPr>
      </w:pPr>
    </w:p>
    <w:p>
      <w:pPr>
        <w:pStyle w:val="4"/>
        <w:spacing w:before="7"/>
        <w:rPr>
          <w:b w:val="0"/>
          <w:bCs w:val="0"/>
        </w:rPr>
      </w:pPr>
      <w:r>
        <w:rPr>
          <w:b w:val="0"/>
          <w:bCs w:val="0"/>
        </w:rPr>
        <w:t>Features                                -------------------------------------------------</w:t>
      </w:r>
    </w:p>
    <w:p>
      <w:pPr>
        <w:pStyle w:val="4"/>
        <w:spacing w:before="9"/>
      </w:pPr>
      <w:r>
        <w:rPr>
          <w:sz w:val="5"/>
        </w:rPr>
        <w:t xml:space="preserve">                              </w:t>
      </w:r>
    </w:p>
    <w:p>
      <w:pPr>
        <w:tabs>
          <w:tab w:val="left" w:pos="4202"/>
          <w:tab w:val="left" w:pos="7612"/>
        </w:tabs>
        <w:spacing w:line="210" w:lineRule="exact"/>
        <w:ind w:left="494"/>
        <w:rPr>
          <w:sz w:val="16"/>
        </w:rPr>
      </w:pPr>
      <w:r>
        <w:rPr>
          <w:rFonts w:ascii="Times New Roman"/>
          <w:spacing w:val="141"/>
          <w:sz w:val="20"/>
        </w:rPr>
        <w:t xml:space="preserve"> </w:t>
      </w:r>
      <w:r>
        <w:rPr>
          <w:spacing w:val="141"/>
          <w:position w:val="-3"/>
          <w:sz w:val="20"/>
        </w:rPr>
        <w:tab/>
      </w:r>
      <w:r>
        <w:rPr>
          <w:spacing w:val="141"/>
          <w:position w:val="4"/>
          <w:sz w:val="3"/>
        </w:rPr>
        <w:tab/>
      </w:r>
    </w:p>
    <w:p>
      <w:pPr>
        <w:pStyle w:val="4"/>
        <w:spacing w:before="6"/>
        <w:rPr>
          <w:sz w:val="8"/>
        </w:rPr>
      </w:pPr>
    </w:p>
    <w:p>
      <w:pPr>
        <w:tabs>
          <w:tab w:val="left" w:pos="4202"/>
          <w:tab w:val="left" w:pos="7612"/>
        </w:tabs>
        <w:spacing w:line="173" w:lineRule="exact"/>
        <w:ind w:left="494"/>
        <w:rPr>
          <w:sz w:val="16"/>
        </w:rPr>
      </w:pPr>
      <w:r>
        <w:rPr>
          <w:rFonts w:ascii="Times New Roman"/>
          <w:spacing w:val="148"/>
          <w:position w:val="-2"/>
          <w:sz w:val="17"/>
        </w:rPr>
        <w:t xml:space="preserve"> </w:t>
      </w:r>
      <w:r>
        <w:rPr>
          <w:spacing w:val="148"/>
          <w:position w:val="-2"/>
          <w:sz w:val="17"/>
        </w:rPr>
        <w:tab/>
      </w:r>
      <w:r>
        <w:rPr>
          <w:spacing w:val="148"/>
          <w:position w:val="1"/>
          <w:sz w:val="3"/>
        </w:rPr>
        <w:tab/>
      </w:r>
    </w:p>
    <w:p>
      <w:pPr>
        <w:pStyle w:val="4"/>
        <w:spacing w:before="5"/>
        <w:rPr>
          <w:sz w:val="28"/>
        </w:rPr>
      </w:pPr>
      <w:r>
        <w:drawing>
          <wp:anchor distT="0" distB="0" distL="0" distR="0" simplePos="0" relativeHeight="251668480" behindDoc="0" locked="0" layoutInCell="1" allowOverlap="1">
            <wp:simplePos x="0" y="0"/>
            <wp:positionH relativeFrom="page">
              <wp:posOffset>978535</wp:posOffset>
            </wp:positionH>
            <wp:positionV relativeFrom="paragraph">
              <wp:posOffset>232410</wp:posOffset>
            </wp:positionV>
            <wp:extent cx="1549400" cy="142875"/>
            <wp:effectExtent l="0" t="0" r="0" b="0"/>
            <wp:wrapTopAndBottom/>
            <wp:docPr id="69"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72.png"/>
                    <pic:cNvPicPr>
                      <a:picLocks noChangeAspect="1"/>
                    </pic:cNvPicPr>
                  </pic:nvPicPr>
                  <pic:blipFill>
                    <a:blip r:embed="rId22" cstate="print"/>
                    <a:stretch>
                      <a:fillRect/>
                    </a:stretch>
                  </pic:blipFill>
                  <pic:spPr>
                    <a:xfrm>
                      <a:off x="0" y="0"/>
                      <a:ext cx="1549153" cy="142875"/>
                    </a:xfrm>
                    <a:prstGeom prst="rect">
                      <a:avLst/>
                    </a:prstGeom>
                  </pic:spPr>
                </pic:pic>
              </a:graphicData>
            </a:graphic>
          </wp:anchor>
        </w:drawing>
      </w:r>
      <w:r>
        <w:drawing>
          <wp:anchor distT="0" distB="0" distL="0" distR="0" simplePos="0" relativeHeight="251669504" behindDoc="0" locked="0" layoutInCell="1" allowOverlap="1">
            <wp:simplePos x="0" y="0"/>
            <wp:positionH relativeFrom="page">
              <wp:posOffset>978535</wp:posOffset>
            </wp:positionH>
            <wp:positionV relativeFrom="paragraph">
              <wp:posOffset>906145</wp:posOffset>
            </wp:positionV>
            <wp:extent cx="1868805" cy="142875"/>
            <wp:effectExtent l="0" t="0" r="0" b="0"/>
            <wp:wrapTopAndBottom/>
            <wp:docPr id="7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7.png"/>
                    <pic:cNvPicPr>
                      <a:picLocks noChangeAspect="1"/>
                    </pic:cNvPicPr>
                  </pic:nvPicPr>
                  <pic:blipFill>
                    <a:blip r:embed="rId23" cstate="print"/>
                    <a:stretch>
                      <a:fillRect/>
                    </a:stretch>
                  </pic:blipFill>
                  <pic:spPr>
                    <a:xfrm>
                      <a:off x="0" y="0"/>
                      <a:ext cx="1868748" cy="142875"/>
                    </a:xfrm>
                    <a:prstGeom prst="rect">
                      <a:avLst/>
                    </a:prstGeom>
                  </pic:spPr>
                </pic:pic>
              </a:graphicData>
            </a:graphic>
          </wp:anchor>
        </w:drawing>
      </w:r>
    </w:p>
    <w:p>
      <w:pPr>
        <w:pStyle w:val="4"/>
        <w:spacing w:before="9"/>
        <w:rPr>
          <w:sz w:val="21"/>
        </w:rPr>
      </w:pPr>
    </w:p>
    <w:p>
      <w:pPr>
        <w:pStyle w:val="4"/>
        <w:rPr>
          <w:b w:val="0"/>
          <w:bCs w:val="0"/>
          <w:sz w:val="25"/>
        </w:rPr>
      </w:pPr>
      <w:r>
        <w:rPr>
          <w:sz w:val="25"/>
        </w:rPr>
        <w:t xml:space="preserve"> </w:t>
      </w:r>
      <w:r>
        <w:rPr>
          <w:b w:val="0"/>
          <w:bCs w:val="0"/>
          <w:sz w:val="25"/>
        </w:rPr>
        <w:t xml:space="preserve"> User</w:t>
      </w:r>
      <w:r>
        <w:rPr>
          <w:sz w:val="25"/>
        </w:rPr>
        <w:t xml:space="preserve"> </w:t>
      </w:r>
      <w:r>
        <w:rPr>
          <w:b w:val="0"/>
          <w:bCs w:val="0"/>
          <w:sz w:val="25"/>
        </w:rPr>
        <w:t>Interface                  -------------------------------------------------</w:t>
      </w:r>
    </w:p>
    <w:p>
      <w:pPr>
        <w:pStyle w:val="4"/>
        <w:spacing w:before="2"/>
        <w:rPr>
          <w:sz w:val="22"/>
        </w:rPr>
      </w:pPr>
    </w:p>
    <w:p>
      <w:pPr>
        <w:pStyle w:val="4"/>
        <w:spacing w:before="8"/>
        <w:rPr>
          <w:sz w:val="5"/>
        </w:rPr>
      </w:pPr>
    </w:p>
    <w:p>
      <w:pPr>
        <w:rPr>
          <w:sz w:val="5"/>
        </w:rPr>
      </w:pPr>
    </w:p>
    <w:p>
      <w:pPr>
        <w:rPr>
          <w:sz w:val="5"/>
        </w:rPr>
      </w:pPr>
    </w:p>
    <w:p>
      <w:pPr>
        <w:tabs>
          <w:tab w:val="center" w:pos="4560"/>
        </w:tabs>
        <w:rPr>
          <w:sz w:val="24"/>
          <w:szCs w:val="24"/>
        </w:rPr>
      </w:pPr>
      <w:r>
        <w:rPr>
          <w:sz w:val="24"/>
          <w:szCs w:val="24"/>
        </w:rPr>
        <w:t>Future work and conclusion  --------------------------------------------------</w:t>
      </w:r>
    </w:p>
    <w:p>
      <w:pPr>
        <w:tabs>
          <w:tab w:val="center" w:pos="4560"/>
        </w:tabs>
        <w:rPr>
          <w:sz w:val="24"/>
          <w:szCs w:val="24"/>
        </w:rPr>
      </w:pPr>
    </w:p>
    <w:p>
      <w:pPr>
        <w:tabs>
          <w:tab w:val="center" w:pos="4560"/>
        </w:tabs>
        <w:rPr>
          <w:sz w:val="5"/>
        </w:rPr>
      </w:pPr>
      <w:r>
        <w:rPr>
          <w:sz w:val="24"/>
          <w:szCs w:val="24"/>
        </w:rPr>
        <w:t>References                           --------------------------------------------------</w:t>
      </w:r>
      <w:r>
        <w:rPr>
          <w:sz w:val="5"/>
        </w:rPr>
        <w:tab/>
      </w:r>
    </w:p>
    <w:p>
      <w:pPr>
        <w:tabs>
          <w:tab w:val="center" w:pos="4560"/>
        </w:tabs>
        <w:rPr>
          <w:sz w:val="5"/>
        </w:rPr>
        <w:sectPr>
          <w:pgSz w:w="12240" w:h="15840"/>
          <w:pgMar w:top="980" w:right="1720" w:bottom="280" w:left="1400" w:header="718" w:footer="0" w:gutter="0"/>
          <w:cols w:space="720" w:num="1"/>
        </w:sectPr>
      </w:pPr>
    </w:p>
    <w:p>
      <w:pPr>
        <w:pStyle w:val="4"/>
        <w:rPr>
          <w:sz w:val="20"/>
        </w:rPr>
      </w:pPr>
    </w:p>
    <w:p>
      <w:pPr>
        <w:pStyle w:val="4"/>
        <w:rPr>
          <w:sz w:val="20"/>
        </w:rPr>
      </w:pPr>
    </w:p>
    <w:p>
      <w:pPr>
        <w:pStyle w:val="4"/>
        <w:spacing w:before="6"/>
        <w:rPr>
          <w:sz w:val="22"/>
        </w:rPr>
      </w:pPr>
    </w:p>
    <w:p>
      <w:pPr>
        <w:pStyle w:val="4"/>
        <w:ind w:left="929"/>
        <w:rPr>
          <w:b w:val="0"/>
          <w:sz w:val="20"/>
        </w:rPr>
      </w:pPr>
      <w:r>
        <w:rPr>
          <w:b w:val="0"/>
          <w:sz w:val="20"/>
        </w:rPr>
        <mc:AlternateContent>
          <mc:Choice Requires="wpg">
            <w:drawing>
              <wp:inline distT="0" distB="0" distL="0" distR="0">
                <wp:extent cx="4799330" cy="443230"/>
                <wp:effectExtent l="12065" t="2540" r="8255" b="1905"/>
                <wp:docPr id="277" name="Group 161"/>
                <wp:cNvGraphicFramePr/>
                <a:graphic xmlns:a="http://schemas.openxmlformats.org/drawingml/2006/main">
                  <a:graphicData uri="http://schemas.microsoft.com/office/word/2010/wordprocessingGroup">
                    <wpg:wgp>
                      <wpg:cNvGrpSpPr/>
                      <wpg:grpSpPr>
                        <a:xfrm>
                          <a:off x="0" y="0"/>
                          <a:ext cx="4799330" cy="443230"/>
                          <a:chOff x="0" y="0"/>
                          <a:chExt cx="7558" cy="698"/>
                        </a:xfrm>
                      </wpg:grpSpPr>
                      <wps:wsp>
                        <wps:cNvPr id="278" name="Freeform 166"/>
                        <wps:cNvSpPr/>
                        <wps:spPr bwMode="auto">
                          <a:xfrm>
                            <a:off x="9" y="9"/>
                            <a:ext cx="7539" cy="679"/>
                          </a:xfrm>
                          <a:custGeom>
                            <a:avLst/>
                            <a:gdLst>
                              <a:gd name="T0" fmla="+- 0 10 10"/>
                              <a:gd name="T1" fmla="*/ T0 w 7539"/>
                              <a:gd name="T2" fmla="+- 0 349 10"/>
                              <a:gd name="T3" fmla="*/ 349 h 679"/>
                              <a:gd name="T4" fmla="+- 0 180 10"/>
                              <a:gd name="T5" fmla="*/ T4 w 7539"/>
                              <a:gd name="T6" fmla="+- 0 10 10"/>
                              <a:gd name="T7" fmla="*/ 10 h 679"/>
                              <a:gd name="T8" fmla="+- 0 7380 10"/>
                              <a:gd name="T9" fmla="*/ T8 w 7539"/>
                              <a:gd name="T10" fmla="+- 0 10 10"/>
                              <a:gd name="T11" fmla="*/ 10 h 679"/>
                              <a:gd name="T12" fmla="+- 0 7548 10"/>
                              <a:gd name="T13" fmla="*/ T12 w 7539"/>
                              <a:gd name="T14" fmla="+- 0 349 10"/>
                              <a:gd name="T15" fmla="*/ 349 h 679"/>
                              <a:gd name="T16" fmla="+- 0 7380 10"/>
                              <a:gd name="T17" fmla="*/ T16 w 7539"/>
                              <a:gd name="T18" fmla="+- 0 688 10"/>
                              <a:gd name="T19" fmla="*/ 688 h 679"/>
                              <a:gd name="T20" fmla="+- 0 180 10"/>
                              <a:gd name="T21" fmla="*/ T20 w 7539"/>
                              <a:gd name="T22" fmla="+- 0 688 10"/>
                              <a:gd name="T23" fmla="*/ 688 h 679"/>
                              <a:gd name="T24" fmla="+- 0 10 10"/>
                              <a:gd name="T25" fmla="*/ T24 w 7539"/>
                              <a:gd name="T26" fmla="+- 0 349 10"/>
                              <a:gd name="T27" fmla="*/ 349 h 679"/>
                            </a:gdLst>
                            <a:ahLst/>
                            <a:cxnLst>
                              <a:cxn ang="0">
                                <a:pos x="T1" y="T3"/>
                              </a:cxn>
                              <a:cxn ang="0">
                                <a:pos x="T5" y="T7"/>
                              </a:cxn>
                              <a:cxn ang="0">
                                <a:pos x="T9" y="T11"/>
                              </a:cxn>
                              <a:cxn ang="0">
                                <a:pos x="T13" y="T15"/>
                              </a:cxn>
                              <a:cxn ang="0">
                                <a:pos x="T17" y="T19"/>
                              </a:cxn>
                              <a:cxn ang="0">
                                <a:pos x="T21" y="T23"/>
                              </a:cxn>
                              <a:cxn ang="0">
                                <a:pos x="T25" y="T27"/>
                              </a:cxn>
                            </a:cxnLst>
                            <a:rect l="0" t="0" r="r" b="b"/>
                            <a:pathLst>
                              <a:path w="7539" h="679">
                                <a:moveTo>
                                  <a:pt x="0" y="339"/>
                                </a:moveTo>
                                <a:lnTo>
                                  <a:pt x="170" y="0"/>
                                </a:lnTo>
                                <a:lnTo>
                                  <a:pt x="7370" y="0"/>
                                </a:lnTo>
                                <a:lnTo>
                                  <a:pt x="7538" y="339"/>
                                </a:lnTo>
                                <a:lnTo>
                                  <a:pt x="7370" y="678"/>
                                </a:lnTo>
                                <a:lnTo>
                                  <a:pt x="170" y="678"/>
                                </a:lnTo>
                                <a:lnTo>
                                  <a:pt x="0" y="339"/>
                                </a:lnTo>
                                <a:close/>
                              </a:path>
                            </a:pathLst>
                          </a:custGeom>
                          <a:noFill/>
                          <a:ln w="12221">
                            <a:solidFill>
                              <a:srgbClr val="000000"/>
                            </a:solidFill>
                            <a:prstDash val="solid"/>
                            <a:round/>
                          </a:ln>
                        </wps:spPr>
                        <wps:bodyPr rot="0" vert="horz" wrap="square" lIns="91440" tIns="45720" rIns="91440" bIns="45720" anchor="t" anchorCtr="0" upright="1">
                          <a:noAutofit/>
                        </wps:bodyPr>
                      </wps:wsp>
                      <pic:pic xmlns:pic="http://schemas.openxmlformats.org/drawingml/2006/picture">
                        <pic:nvPicPr>
                          <pic:cNvPr id="279" name="Picture 16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1488" y="240"/>
                            <a:ext cx="1559" cy="314"/>
                          </a:xfrm>
                          <a:prstGeom prst="rect">
                            <a:avLst/>
                          </a:prstGeom>
                          <a:noFill/>
                          <a:ln>
                            <a:noFill/>
                          </a:ln>
                        </pic:spPr>
                      </pic:pic>
                      <pic:pic xmlns:pic="http://schemas.openxmlformats.org/drawingml/2006/picture">
                        <pic:nvPicPr>
                          <pic:cNvPr id="280" name="Picture 1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3160" y="283"/>
                            <a:ext cx="195" cy="219"/>
                          </a:xfrm>
                          <a:prstGeom prst="rect">
                            <a:avLst/>
                          </a:prstGeom>
                          <a:noFill/>
                          <a:ln>
                            <a:noFill/>
                          </a:ln>
                        </pic:spPr>
                      </pic:pic>
                      <wps:wsp>
                        <wps:cNvPr id="281" name="AutoShape 163"/>
                        <wps:cNvSpPr/>
                        <wps:spPr bwMode="auto">
                          <a:xfrm>
                            <a:off x="3386" y="307"/>
                            <a:ext cx="87" cy="195"/>
                          </a:xfrm>
                          <a:custGeom>
                            <a:avLst/>
                            <a:gdLst>
                              <a:gd name="T0" fmla="+- 0 3440 3387"/>
                              <a:gd name="T1" fmla="*/ T0 w 87"/>
                              <a:gd name="T2" fmla="+- 0 395 308"/>
                              <a:gd name="T3" fmla="*/ 395 h 195"/>
                              <a:gd name="T4" fmla="+- 0 3418 3387"/>
                              <a:gd name="T5" fmla="*/ T4 w 87"/>
                              <a:gd name="T6" fmla="+- 0 395 308"/>
                              <a:gd name="T7" fmla="*/ 395 h 195"/>
                              <a:gd name="T8" fmla="+- 0 3408 3387"/>
                              <a:gd name="T9" fmla="*/ T8 w 87"/>
                              <a:gd name="T10" fmla="+- 0 392 308"/>
                              <a:gd name="T11" fmla="*/ 392 h 195"/>
                              <a:gd name="T12" fmla="+- 0 3399 3387"/>
                              <a:gd name="T13" fmla="*/ T12 w 87"/>
                              <a:gd name="T14" fmla="+- 0 383 308"/>
                              <a:gd name="T15" fmla="*/ 383 h 195"/>
                              <a:gd name="T16" fmla="+- 0 3389 3387"/>
                              <a:gd name="T17" fmla="*/ T16 w 87"/>
                              <a:gd name="T18" fmla="+- 0 375 308"/>
                              <a:gd name="T19" fmla="*/ 375 h 195"/>
                              <a:gd name="T20" fmla="+- 0 3387 3387"/>
                              <a:gd name="T21" fmla="*/ T20 w 87"/>
                              <a:gd name="T22" fmla="+- 0 363 308"/>
                              <a:gd name="T23" fmla="*/ 363 h 195"/>
                              <a:gd name="T24" fmla="+- 0 3387 3387"/>
                              <a:gd name="T25" fmla="*/ T24 w 87"/>
                              <a:gd name="T26" fmla="+- 0 339 308"/>
                              <a:gd name="T27" fmla="*/ 339 h 195"/>
                              <a:gd name="T28" fmla="+- 0 3389 3387"/>
                              <a:gd name="T29" fmla="*/ T28 w 87"/>
                              <a:gd name="T30" fmla="+- 0 330 308"/>
                              <a:gd name="T31" fmla="*/ 330 h 195"/>
                              <a:gd name="T32" fmla="+- 0 3406 3387"/>
                              <a:gd name="T33" fmla="*/ T32 w 87"/>
                              <a:gd name="T34" fmla="+- 0 313 308"/>
                              <a:gd name="T35" fmla="*/ 313 h 195"/>
                              <a:gd name="T36" fmla="+- 0 3416 3387"/>
                              <a:gd name="T37" fmla="*/ T36 w 87"/>
                              <a:gd name="T38" fmla="+- 0 308 308"/>
                              <a:gd name="T39" fmla="*/ 308 h 195"/>
                              <a:gd name="T40" fmla="+- 0 3442 3387"/>
                              <a:gd name="T41" fmla="*/ T40 w 87"/>
                              <a:gd name="T42" fmla="+- 0 308 308"/>
                              <a:gd name="T43" fmla="*/ 308 h 195"/>
                              <a:gd name="T44" fmla="+- 0 3452 3387"/>
                              <a:gd name="T45" fmla="*/ T44 w 87"/>
                              <a:gd name="T46" fmla="+- 0 313 308"/>
                              <a:gd name="T47" fmla="*/ 313 h 195"/>
                              <a:gd name="T48" fmla="+- 0 3468 3387"/>
                              <a:gd name="T49" fmla="*/ T48 w 87"/>
                              <a:gd name="T50" fmla="+- 0 330 308"/>
                              <a:gd name="T51" fmla="*/ 330 h 195"/>
                              <a:gd name="T52" fmla="+- 0 3473 3387"/>
                              <a:gd name="T53" fmla="*/ T52 w 87"/>
                              <a:gd name="T54" fmla="+- 0 339 308"/>
                              <a:gd name="T55" fmla="*/ 339 h 195"/>
                              <a:gd name="T56" fmla="+- 0 3473 3387"/>
                              <a:gd name="T57" fmla="*/ T56 w 87"/>
                              <a:gd name="T58" fmla="+- 0 363 308"/>
                              <a:gd name="T59" fmla="*/ 363 h 195"/>
                              <a:gd name="T60" fmla="+- 0 3468 3387"/>
                              <a:gd name="T61" fmla="*/ T60 w 87"/>
                              <a:gd name="T62" fmla="+- 0 375 308"/>
                              <a:gd name="T63" fmla="*/ 375 h 195"/>
                              <a:gd name="T64" fmla="+- 0 3459 3387"/>
                              <a:gd name="T65" fmla="*/ T64 w 87"/>
                              <a:gd name="T66" fmla="+- 0 383 308"/>
                              <a:gd name="T67" fmla="*/ 383 h 195"/>
                              <a:gd name="T68" fmla="+- 0 3452 3387"/>
                              <a:gd name="T69" fmla="*/ T68 w 87"/>
                              <a:gd name="T70" fmla="+- 0 392 308"/>
                              <a:gd name="T71" fmla="*/ 392 h 195"/>
                              <a:gd name="T72" fmla="+- 0 3440 3387"/>
                              <a:gd name="T73" fmla="*/ T72 w 87"/>
                              <a:gd name="T74" fmla="+- 0 395 308"/>
                              <a:gd name="T75" fmla="*/ 395 h 195"/>
                              <a:gd name="T76" fmla="+- 0 3440 3387"/>
                              <a:gd name="T77" fmla="*/ T76 w 87"/>
                              <a:gd name="T78" fmla="+- 0 503 308"/>
                              <a:gd name="T79" fmla="*/ 503 h 195"/>
                              <a:gd name="T80" fmla="+- 0 3418 3387"/>
                              <a:gd name="T81" fmla="*/ T80 w 87"/>
                              <a:gd name="T82" fmla="+- 0 503 308"/>
                              <a:gd name="T83" fmla="*/ 503 h 195"/>
                              <a:gd name="T84" fmla="+- 0 3408 3387"/>
                              <a:gd name="T85" fmla="*/ T84 w 87"/>
                              <a:gd name="T86" fmla="+- 0 498 308"/>
                              <a:gd name="T87" fmla="*/ 498 h 195"/>
                              <a:gd name="T88" fmla="+- 0 3399 3387"/>
                              <a:gd name="T89" fmla="*/ T88 w 87"/>
                              <a:gd name="T90" fmla="+- 0 488 308"/>
                              <a:gd name="T91" fmla="*/ 488 h 195"/>
                              <a:gd name="T92" fmla="+- 0 3389 3387"/>
                              <a:gd name="T93" fmla="*/ T92 w 87"/>
                              <a:gd name="T94" fmla="+- 0 481 308"/>
                              <a:gd name="T95" fmla="*/ 481 h 195"/>
                              <a:gd name="T96" fmla="+- 0 3387 3387"/>
                              <a:gd name="T97" fmla="*/ T96 w 87"/>
                              <a:gd name="T98" fmla="+- 0 471 308"/>
                              <a:gd name="T99" fmla="*/ 471 h 195"/>
                              <a:gd name="T100" fmla="+- 0 3387 3387"/>
                              <a:gd name="T101" fmla="*/ T100 w 87"/>
                              <a:gd name="T102" fmla="+- 0 447 308"/>
                              <a:gd name="T103" fmla="*/ 447 h 195"/>
                              <a:gd name="T104" fmla="+- 0 3389 3387"/>
                              <a:gd name="T105" fmla="*/ T104 w 87"/>
                              <a:gd name="T106" fmla="+- 0 438 308"/>
                              <a:gd name="T107" fmla="*/ 438 h 195"/>
                              <a:gd name="T108" fmla="+- 0 3396 3387"/>
                              <a:gd name="T109" fmla="*/ T108 w 87"/>
                              <a:gd name="T110" fmla="+- 0 428 308"/>
                              <a:gd name="T111" fmla="*/ 428 h 195"/>
                              <a:gd name="T112" fmla="+- 0 3406 3387"/>
                              <a:gd name="T113" fmla="*/ T112 w 87"/>
                              <a:gd name="T114" fmla="+- 0 419 308"/>
                              <a:gd name="T115" fmla="*/ 419 h 195"/>
                              <a:gd name="T116" fmla="+- 0 3416 3387"/>
                              <a:gd name="T117" fmla="*/ T116 w 87"/>
                              <a:gd name="T118" fmla="+- 0 414 308"/>
                              <a:gd name="T119" fmla="*/ 414 h 195"/>
                              <a:gd name="T120" fmla="+- 0 3442 3387"/>
                              <a:gd name="T121" fmla="*/ T120 w 87"/>
                              <a:gd name="T122" fmla="+- 0 414 308"/>
                              <a:gd name="T123" fmla="*/ 414 h 195"/>
                              <a:gd name="T124" fmla="+- 0 3452 3387"/>
                              <a:gd name="T125" fmla="*/ T124 w 87"/>
                              <a:gd name="T126" fmla="+- 0 419 308"/>
                              <a:gd name="T127" fmla="*/ 419 h 195"/>
                              <a:gd name="T128" fmla="+- 0 3459 3387"/>
                              <a:gd name="T129" fmla="*/ T128 w 87"/>
                              <a:gd name="T130" fmla="+- 0 428 308"/>
                              <a:gd name="T131" fmla="*/ 428 h 195"/>
                              <a:gd name="T132" fmla="+- 0 3468 3387"/>
                              <a:gd name="T133" fmla="*/ T132 w 87"/>
                              <a:gd name="T134" fmla="+- 0 435 308"/>
                              <a:gd name="T135" fmla="*/ 435 h 195"/>
                              <a:gd name="T136" fmla="+- 0 3473 3387"/>
                              <a:gd name="T137" fmla="*/ T136 w 87"/>
                              <a:gd name="T138" fmla="+- 0 445 308"/>
                              <a:gd name="T139" fmla="*/ 445 h 195"/>
                              <a:gd name="T140" fmla="+- 0 3473 3387"/>
                              <a:gd name="T141" fmla="*/ T140 w 87"/>
                              <a:gd name="T142" fmla="+- 0 471 308"/>
                              <a:gd name="T143" fmla="*/ 471 h 195"/>
                              <a:gd name="T144" fmla="+- 0 3468 3387"/>
                              <a:gd name="T145" fmla="*/ T144 w 87"/>
                              <a:gd name="T146" fmla="+- 0 481 308"/>
                              <a:gd name="T147" fmla="*/ 481 h 195"/>
                              <a:gd name="T148" fmla="+- 0 3459 3387"/>
                              <a:gd name="T149" fmla="*/ T148 w 87"/>
                              <a:gd name="T150" fmla="+- 0 488 308"/>
                              <a:gd name="T151" fmla="*/ 488 h 195"/>
                              <a:gd name="T152" fmla="+- 0 3452 3387"/>
                              <a:gd name="T153" fmla="*/ T152 w 87"/>
                              <a:gd name="T154" fmla="+- 0 498 308"/>
                              <a:gd name="T155" fmla="*/ 498 h 195"/>
                              <a:gd name="T156" fmla="+- 0 3440 3387"/>
                              <a:gd name="T157" fmla="*/ T156 w 87"/>
                              <a:gd name="T158" fmla="+- 0 503 308"/>
                              <a:gd name="T159" fmla="*/ 503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87" h="195">
                                <a:moveTo>
                                  <a:pt x="53" y="87"/>
                                </a:moveTo>
                                <a:lnTo>
                                  <a:pt x="31" y="87"/>
                                </a:lnTo>
                                <a:lnTo>
                                  <a:pt x="21" y="84"/>
                                </a:lnTo>
                                <a:lnTo>
                                  <a:pt x="12" y="75"/>
                                </a:lnTo>
                                <a:lnTo>
                                  <a:pt x="2" y="67"/>
                                </a:lnTo>
                                <a:lnTo>
                                  <a:pt x="0" y="55"/>
                                </a:lnTo>
                                <a:lnTo>
                                  <a:pt x="0" y="31"/>
                                </a:lnTo>
                                <a:lnTo>
                                  <a:pt x="2" y="22"/>
                                </a:lnTo>
                                <a:lnTo>
                                  <a:pt x="19" y="5"/>
                                </a:lnTo>
                                <a:lnTo>
                                  <a:pt x="29" y="0"/>
                                </a:lnTo>
                                <a:lnTo>
                                  <a:pt x="55" y="0"/>
                                </a:lnTo>
                                <a:lnTo>
                                  <a:pt x="65" y="5"/>
                                </a:lnTo>
                                <a:lnTo>
                                  <a:pt x="81" y="22"/>
                                </a:lnTo>
                                <a:lnTo>
                                  <a:pt x="86" y="31"/>
                                </a:lnTo>
                                <a:lnTo>
                                  <a:pt x="86" y="55"/>
                                </a:lnTo>
                                <a:lnTo>
                                  <a:pt x="81" y="67"/>
                                </a:lnTo>
                                <a:lnTo>
                                  <a:pt x="72" y="75"/>
                                </a:lnTo>
                                <a:lnTo>
                                  <a:pt x="65" y="84"/>
                                </a:lnTo>
                                <a:lnTo>
                                  <a:pt x="53" y="87"/>
                                </a:lnTo>
                                <a:close/>
                                <a:moveTo>
                                  <a:pt x="53" y="195"/>
                                </a:moveTo>
                                <a:lnTo>
                                  <a:pt x="31" y="195"/>
                                </a:lnTo>
                                <a:lnTo>
                                  <a:pt x="21" y="190"/>
                                </a:lnTo>
                                <a:lnTo>
                                  <a:pt x="12" y="180"/>
                                </a:lnTo>
                                <a:lnTo>
                                  <a:pt x="2" y="173"/>
                                </a:lnTo>
                                <a:lnTo>
                                  <a:pt x="0" y="163"/>
                                </a:lnTo>
                                <a:lnTo>
                                  <a:pt x="0" y="139"/>
                                </a:lnTo>
                                <a:lnTo>
                                  <a:pt x="2" y="130"/>
                                </a:lnTo>
                                <a:lnTo>
                                  <a:pt x="9" y="120"/>
                                </a:lnTo>
                                <a:lnTo>
                                  <a:pt x="19" y="111"/>
                                </a:lnTo>
                                <a:lnTo>
                                  <a:pt x="29" y="106"/>
                                </a:lnTo>
                                <a:lnTo>
                                  <a:pt x="55" y="106"/>
                                </a:lnTo>
                                <a:lnTo>
                                  <a:pt x="65" y="111"/>
                                </a:lnTo>
                                <a:lnTo>
                                  <a:pt x="72" y="120"/>
                                </a:lnTo>
                                <a:lnTo>
                                  <a:pt x="81" y="127"/>
                                </a:lnTo>
                                <a:lnTo>
                                  <a:pt x="86" y="137"/>
                                </a:lnTo>
                                <a:lnTo>
                                  <a:pt x="86" y="163"/>
                                </a:lnTo>
                                <a:lnTo>
                                  <a:pt x="81" y="173"/>
                                </a:lnTo>
                                <a:lnTo>
                                  <a:pt x="72" y="180"/>
                                </a:lnTo>
                                <a:lnTo>
                                  <a:pt x="65" y="190"/>
                                </a:lnTo>
                                <a:lnTo>
                                  <a:pt x="53" y="195"/>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282" name="Picture 1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3583" y="240"/>
                            <a:ext cx="2490" cy="263"/>
                          </a:xfrm>
                          <a:prstGeom prst="rect">
                            <a:avLst/>
                          </a:prstGeom>
                          <a:noFill/>
                          <a:ln>
                            <a:noFill/>
                          </a:ln>
                        </pic:spPr>
                      </pic:pic>
                    </wpg:wgp>
                  </a:graphicData>
                </a:graphic>
              </wp:inline>
            </w:drawing>
          </mc:Choice>
          <mc:Fallback>
            <w:pict>
              <v:group id="Group 161" o:spid="_x0000_s1026" o:spt="203" style="height:34.9pt;width:377.9pt;" coordsize="7558,698" o:gfxdata="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">
                <o:lock v:ext="edit" aspectratio="f"/>
                <v:shape id="Freeform 166" o:spid="_x0000_s1026" o:spt="100" style="position:absolute;left:9;top:9;height:679;width:7539;" filled="f" stroked="t" coordsize="7539,679" o:gfxdata="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MAVl+ugAAANwA&#10;AAAPAAAAAAAAAAEAIAAAACIAAABkcnMvZG93bnJldi54bWxQSwECFAAUAAAACACHTuJAMy8FnjsA&#10;AAA5AAAAEAAAAAAAAAABACAAAAAJAQAAZHJzL3NoYXBleG1sLnhtbFBLBQYAAAAABgAGAFsBAACz&#10;AwAAAAA=&#10;" path="m0,339l170,0,7370,0,7538,339,7370,678,170,678,0,339xe">
                  <v:path o:connectlocs="0,349;170,10;7370,10;7538,349;7370,688;170,688;0,349" o:connectangles="0,0,0,0,0,0,0"/>
                  <v:fill on="f" focussize="0,0"/>
                  <v:stroke weight="0.962283464566929pt" color="#000000" joinstyle="round"/>
                  <v:imagedata o:title=""/>
                  <o:lock v:ext="edit" aspectratio="f"/>
                </v:shape>
                <v:shape id="Picture 165" o:spid="_x0000_s1026" o:spt="75" type="#_x0000_t75" style="position:absolute;left:1488;top:240;height:314;width:1559;" filled="f" o:preferrelative="t" stroked="f" coordsize="21600,21600" o:gfxdata="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WBRpy/&#10;AAAA3AAAAA8AAAAAAAAAAQAgAAAAIgAAAGRycy9kb3ducmV2LnhtbFBLAQIUABQAAAAIAIdO4kAz&#10;LwWeOwAAADkAAAAQAAAAAAAAAAEAIAAAAA4BAABkcnMvc2hhcGV4bWwueG1sUEsFBgAAAAAGAAYA&#10;WwEAALgDAAAAAA==&#10;">
                  <v:fill on="f" focussize="0,0"/>
                  <v:stroke on="f"/>
                  <v:imagedata r:id="rId24" o:title=""/>
                  <o:lock v:ext="edit" aspectratio="t"/>
                </v:shape>
                <v:shape id="Picture 164" o:spid="_x0000_s1026" o:spt="75" type="#_x0000_t75" style="position:absolute;left:3160;top:283;height:219;width:195;" filled="f" o:preferrelative="t" stroked="f" coordsize="21600,21600" o:gfxdata="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qO7lWtwAAANwAAAAP&#10;AAAAAAAAAAEAIAAAACIAAABkcnMvZG93bnJldi54bWxQSwECFAAUAAAACACHTuJAMy8FnjsAAAA5&#10;AAAAEAAAAAAAAAABACAAAAAGAQAAZHJzL3NoYXBleG1sLnhtbFBLBQYAAAAABgAGAFsBAACwAwAA&#10;AAA=&#10;">
                  <v:fill on="f" focussize="0,0"/>
                  <v:stroke on="f"/>
                  <v:imagedata r:id="rId25" o:title=""/>
                  <o:lock v:ext="edit" aspectratio="t"/>
                </v:shape>
                <v:shape id="AutoShape 163" o:spid="_x0000_s1026" o:spt="100" style="position:absolute;left:3386;top:307;height:195;width:87;" fillcolor="#000000" filled="t" stroked="f" coordsize="87,195" o:gfxdata="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ardXr4A&#10;AADcAAAADwAAAAAAAAABACAAAAAiAAAAZHJzL2Rvd25yZXYueG1sUEsBAhQAFAAAAAgAh07iQDMv&#10;BZ47AAAAOQAAABAAAAAAAAAAAQAgAAAADQEAAGRycy9zaGFwZXhtbC54bWxQSwUGAAAAAAYABgBb&#10;AQAAtwMAAAAA&#10;" path="m53,87l31,87,21,84,12,75,2,67,0,55,0,31,2,22,19,5,29,0,55,0,65,5,81,22,86,31,86,55,81,67,72,75,65,84,53,87xm53,195l31,195,21,190,12,180,2,173,0,163,0,139,2,130,9,120,19,111,29,106,55,106,65,111,72,120,81,127,86,137,86,163,81,173,72,180,65,190,53,195xe">
                  <v:path o:connectlocs="53,395;31,395;21,392;12,383;2,375;0,363;0,339;2,330;19,313;29,308;55,308;65,313;81,330;86,339;86,363;81,375;72,383;65,392;53,395;53,503;31,503;21,498;12,488;2,481;0,471;0,447;2,438;9,428;19,419;29,414;55,414;65,419;72,428;81,435;86,445;86,471;81,481;72,488;65,498;53,503" o:connectangles="0,0,0,0,0,0,0,0,0,0,0,0,0,0,0,0,0,0,0,0,0,0,0,0,0,0,0,0,0,0,0,0,0,0,0,0,0,0,0,0"/>
                  <v:fill on="t" focussize="0,0"/>
                  <v:stroke on="f"/>
                  <v:imagedata o:title=""/>
                  <o:lock v:ext="edit" aspectratio="f"/>
                </v:shape>
                <v:shape id="Picture 162" o:spid="_x0000_s1026" o:spt="75" type="#_x0000_t75" style="position:absolute;left:3583;top:240;height:263;width:2490;" filled="f" o:preferrelative="t" stroked="f" coordsize="21600,21600" o:gfxdata="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w5YQL4A&#10;AADcAAAADwAAAAAAAAABACAAAAAiAAAAZHJzL2Rvd25yZXYueG1sUEsBAhQAFAAAAAgAh07iQDMv&#10;BZ47AAAAOQAAABAAAAAAAAAAAQAgAAAADQEAAGRycy9zaGFwZXhtbC54bWxQSwUGAAAAAAYABgBb&#10;AQAAtwMAAAAA&#10;">
                  <v:fill on="f" focussize="0,0"/>
                  <v:stroke on="f"/>
                  <v:imagedata r:id="rId26" o:title=""/>
                  <o:lock v:ext="edit" aspectratio="t"/>
                </v:shape>
                <w10:wrap type="none"/>
                <w10:anchorlock/>
              </v:group>
            </w:pict>
          </mc:Fallback>
        </mc:AlternateContent>
      </w:r>
    </w:p>
    <w:p>
      <w:pPr>
        <w:pStyle w:val="4"/>
        <w:rPr>
          <w:sz w:val="20"/>
        </w:rPr>
      </w:pPr>
    </w:p>
    <w:p>
      <w:pPr>
        <w:pStyle w:val="4"/>
        <w:spacing w:before="7"/>
      </w:pPr>
      <w:r>
        <w:drawing>
          <wp:anchor distT="0" distB="0" distL="0" distR="0" simplePos="0" relativeHeight="251670528" behindDoc="0" locked="0" layoutInCell="1" allowOverlap="1">
            <wp:simplePos x="0" y="0"/>
            <wp:positionH relativeFrom="page">
              <wp:posOffset>978535</wp:posOffset>
            </wp:positionH>
            <wp:positionV relativeFrom="paragraph">
              <wp:posOffset>204470</wp:posOffset>
            </wp:positionV>
            <wp:extent cx="3053715" cy="189230"/>
            <wp:effectExtent l="0" t="0" r="0" b="0"/>
            <wp:wrapTopAndBottom/>
            <wp:docPr id="85"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92.png"/>
                    <pic:cNvPicPr>
                      <a:picLocks noChangeAspect="1"/>
                    </pic:cNvPicPr>
                  </pic:nvPicPr>
                  <pic:blipFill>
                    <a:blip r:embed="rId27" cstate="print"/>
                    <a:stretch>
                      <a:fillRect/>
                    </a:stretch>
                  </pic:blipFill>
                  <pic:spPr>
                    <a:xfrm>
                      <a:off x="0" y="0"/>
                      <a:ext cx="3053427" cy="189452"/>
                    </a:xfrm>
                    <a:prstGeom prst="rect">
                      <a:avLst/>
                    </a:prstGeom>
                  </pic:spPr>
                </pic:pic>
              </a:graphicData>
            </a:graphic>
          </wp:anchor>
        </w:drawing>
      </w:r>
    </w:p>
    <w:p>
      <w:pPr>
        <w:pStyle w:val="4"/>
        <w:rPr>
          <w:sz w:val="20"/>
        </w:rPr>
      </w:pPr>
    </w:p>
    <w:p>
      <w:r>
        <w:t>The C++ Student Management System project efficiently organizes student-related data in educational institutions. This report succinctly outlines the project's objectives, design, and implementation. It covers system architecture, data flow, and entity-relationship diagrams, along with implementation details using C++. The report discusses testing methods, project outcomes, and proposes future enhancements, all presented in a formal style with references and an appendix for additional information.</w:t>
      </w:r>
    </w:p>
    <w:p/>
    <w:p>
      <w:pPr>
        <w:pStyle w:val="4"/>
        <w:rPr>
          <w:sz w:val="20"/>
        </w:rPr>
      </w:pPr>
    </w:p>
    <w:p>
      <w:pPr>
        <w:pStyle w:val="4"/>
        <w:rPr>
          <w:sz w:val="20"/>
        </w:rPr>
      </w:pPr>
    </w:p>
    <w:p>
      <w:pPr>
        <w:pStyle w:val="4"/>
        <w:spacing w:before="10"/>
        <w:rPr>
          <w:sz w:val="13"/>
        </w:rPr>
      </w:pPr>
      <w:r>
        <w:drawing>
          <wp:anchor distT="0" distB="0" distL="0" distR="0" simplePos="0" relativeHeight="251671552" behindDoc="0" locked="0" layoutInCell="1" allowOverlap="1">
            <wp:simplePos x="0" y="0"/>
            <wp:positionH relativeFrom="page">
              <wp:posOffset>978535</wp:posOffset>
            </wp:positionH>
            <wp:positionV relativeFrom="paragraph">
              <wp:posOffset>125730</wp:posOffset>
            </wp:positionV>
            <wp:extent cx="3038475" cy="185420"/>
            <wp:effectExtent l="0" t="0" r="0" b="0"/>
            <wp:wrapTopAndBottom/>
            <wp:docPr id="89"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94.png"/>
                    <pic:cNvPicPr>
                      <a:picLocks noChangeAspect="1"/>
                    </pic:cNvPicPr>
                  </pic:nvPicPr>
                  <pic:blipFill>
                    <a:blip r:embed="rId28" cstate="print"/>
                    <a:stretch>
                      <a:fillRect/>
                    </a:stretch>
                  </pic:blipFill>
                  <pic:spPr>
                    <a:xfrm>
                      <a:off x="0" y="0"/>
                      <a:ext cx="3038308" cy="185737"/>
                    </a:xfrm>
                    <a:prstGeom prst="rect">
                      <a:avLst/>
                    </a:prstGeom>
                  </pic:spPr>
                </pic:pic>
              </a:graphicData>
            </a:graphic>
          </wp:anchor>
        </w:drawing>
      </w:r>
    </w:p>
    <w:p>
      <w:pPr>
        <w:pStyle w:val="4"/>
        <w:spacing w:before="9"/>
        <w:rPr>
          <w:sz w:val="21"/>
        </w:rPr>
      </w:pPr>
    </w:p>
    <w:p>
      <w:r>
        <w:t>The C++ Student Management System project is developed in a conducive programming environment using appropriate tools and frameworks, ensuring an efficient and streamlined development process.</w:t>
      </w:r>
    </w:p>
    <w:p>
      <w:pPr>
        <w:pStyle w:val="4"/>
        <w:rPr>
          <w:sz w:val="20"/>
        </w:rPr>
      </w:pPr>
    </w:p>
    <w:p>
      <w:pPr>
        <w:pStyle w:val="4"/>
        <w:rPr>
          <w:sz w:val="20"/>
        </w:rPr>
      </w:pPr>
    </w:p>
    <w:p>
      <w:pPr>
        <w:pStyle w:val="4"/>
        <w:rPr>
          <w:sz w:val="26"/>
        </w:rPr>
      </w:pPr>
    </w:p>
    <w:p>
      <w:pPr>
        <w:pStyle w:val="4"/>
        <w:ind w:left="648"/>
        <w:rPr>
          <w:b w:val="0"/>
          <w:sz w:val="20"/>
        </w:rPr>
      </w:pPr>
      <w:r>
        <w:rPr>
          <w:b w:val="0"/>
          <w:sz w:val="20"/>
        </w:rPr>
        <mc:AlternateContent>
          <mc:Choice Requires="wpg">
            <w:drawing>
              <wp:inline distT="0" distB="0" distL="0" distR="0">
                <wp:extent cx="5158105" cy="433705"/>
                <wp:effectExtent l="14605" t="5715" r="8890" b="8255"/>
                <wp:docPr id="262" name="Group 146"/>
                <wp:cNvGraphicFramePr/>
                <a:graphic xmlns:a="http://schemas.openxmlformats.org/drawingml/2006/main">
                  <a:graphicData uri="http://schemas.microsoft.com/office/word/2010/wordprocessingGroup">
                    <wpg:wgp>
                      <wpg:cNvGrpSpPr/>
                      <wpg:grpSpPr>
                        <a:xfrm>
                          <a:off x="0" y="0"/>
                          <a:ext cx="5158105" cy="433705"/>
                          <a:chOff x="0" y="0"/>
                          <a:chExt cx="8123" cy="683"/>
                        </a:xfrm>
                      </wpg:grpSpPr>
                      <wps:wsp>
                        <wps:cNvPr id="263" name="Freeform 149"/>
                        <wps:cNvSpPr/>
                        <wps:spPr bwMode="auto">
                          <a:xfrm>
                            <a:off x="9" y="9"/>
                            <a:ext cx="8104" cy="664"/>
                          </a:xfrm>
                          <a:custGeom>
                            <a:avLst/>
                            <a:gdLst>
                              <a:gd name="T0" fmla="+- 0 10 10"/>
                              <a:gd name="T1" fmla="*/ T0 w 8104"/>
                              <a:gd name="T2" fmla="+- 0 341 10"/>
                              <a:gd name="T3" fmla="*/ 341 h 664"/>
                              <a:gd name="T4" fmla="+- 0 176 10"/>
                              <a:gd name="T5" fmla="*/ T4 w 8104"/>
                              <a:gd name="T6" fmla="+- 0 10 10"/>
                              <a:gd name="T7" fmla="*/ 10 h 664"/>
                              <a:gd name="T8" fmla="+- 0 7947 10"/>
                              <a:gd name="T9" fmla="*/ T8 w 8104"/>
                              <a:gd name="T10" fmla="+- 0 10 10"/>
                              <a:gd name="T11" fmla="*/ 10 h 664"/>
                              <a:gd name="T12" fmla="+- 0 8113 10"/>
                              <a:gd name="T13" fmla="*/ T12 w 8104"/>
                              <a:gd name="T14" fmla="+- 0 341 10"/>
                              <a:gd name="T15" fmla="*/ 341 h 664"/>
                              <a:gd name="T16" fmla="+- 0 7947 10"/>
                              <a:gd name="T17" fmla="*/ T16 w 8104"/>
                              <a:gd name="T18" fmla="+- 0 673 10"/>
                              <a:gd name="T19" fmla="*/ 673 h 664"/>
                              <a:gd name="T20" fmla="+- 0 176 10"/>
                              <a:gd name="T21" fmla="*/ T20 w 8104"/>
                              <a:gd name="T22" fmla="+- 0 673 10"/>
                              <a:gd name="T23" fmla="*/ 673 h 664"/>
                              <a:gd name="T24" fmla="+- 0 10 10"/>
                              <a:gd name="T25" fmla="*/ T24 w 8104"/>
                              <a:gd name="T26" fmla="+- 0 341 10"/>
                              <a:gd name="T27" fmla="*/ 341 h 664"/>
                            </a:gdLst>
                            <a:ahLst/>
                            <a:cxnLst>
                              <a:cxn ang="0">
                                <a:pos x="T1" y="T3"/>
                              </a:cxn>
                              <a:cxn ang="0">
                                <a:pos x="T5" y="T7"/>
                              </a:cxn>
                              <a:cxn ang="0">
                                <a:pos x="T9" y="T11"/>
                              </a:cxn>
                              <a:cxn ang="0">
                                <a:pos x="T13" y="T15"/>
                              </a:cxn>
                              <a:cxn ang="0">
                                <a:pos x="T17" y="T19"/>
                              </a:cxn>
                              <a:cxn ang="0">
                                <a:pos x="T21" y="T23"/>
                              </a:cxn>
                              <a:cxn ang="0">
                                <a:pos x="T25" y="T27"/>
                              </a:cxn>
                            </a:cxnLst>
                            <a:rect l="0" t="0" r="r" b="b"/>
                            <a:pathLst>
                              <a:path w="8104" h="664">
                                <a:moveTo>
                                  <a:pt x="0" y="331"/>
                                </a:moveTo>
                                <a:lnTo>
                                  <a:pt x="166" y="0"/>
                                </a:lnTo>
                                <a:lnTo>
                                  <a:pt x="7937" y="0"/>
                                </a:lnTo>
                                <a:lnTo>
                                  <a:pt x="8103" y="331"/>
                                </a:lnTo>
                                <a:lnTo>
                                  <a:pt x="7937" y="663"/>
                                </a:lnTo>
                                <a:lnTo>
                                  <a:pt x="166" y="663"/>
                                </a:lnTo>
                                <a:lnTo>
                                  <a:pt x="0" y="331"/>
                                </a:lnTo>
                                <a:close/>
                              </a:path>
                            </a:pathLst>
                          </a:custGeom>
                          <a:noFill/>
                          <a:ln w="12221">
                            <a:solidFill>
                              <a:srgbClr val="000000"/>
                            </a:solidFill>
                            <a:prstDash val="solid"/>
                            <a:round/>
                          </a:ln>
                        </wps:spPr>
                        <wps:bodyPr rot="0" vert="horz" wrap="square" lIns="91440" tIns="45720" rIns="91440" bIns="45720" anchor="t" anchorCtr="0" upright="1">
                          <a:noAutofit/>
                        </wps:bodyPr>
                      </wps:wsp>
                      <pic:pic xmlns:pic="http://schemas.openxmlformats.org/drawingml/2006/picture">
                        <pic:nvPicPr>
                          <pic:cNvPr id="264" name="Picture 1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1455" y="238"/>
                            <a:ext cx="1985" cy="300"/>
                          </a:xfrm>
                          <a:prstGeom prst="rect">
                            <a:avLst/>
                          </a:prstGeom>
                          <a:noFill/>
                          <a:ln>
                            <a:noFill/>
                          </a:ln>
                        </pic:spPr>
                      </pic:pic>
                      <pic:pic xmlns:pic="http://schemas.openxmlformats.org/drawingml/2006/picture">
                        <pic:nvPicPr>
                          <pic:cNvPr id="265" name="Picture 1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3552" y="235"/>
                            <a:ext cx="3118" cy="302"/>
                          </a:xfrm>
                          <a:prstGeom prst="rect">
                            <a:avLst/>
                          </a:prstGeom>
                          <a:noFill/>
                          <a:ln>
                            <a:noFill/>
                          </a:ln>
                        </pic:spPr>
                      </pic:pic>
                    </wpg:wgp>
                  </a:graphicData>
                </a:graphic>
              </wp:inline>
            </w:drawing>
          </mc:Choice>
          <mc:Fallback>
            <w:pict>
              <v:group id="Group 146" o:spid="_x0000_s1026" o:spt="203" style="height:34.15pt;width:406.15pt;" coordsize="8123,683" o:gfxdata="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">
                <o:lock v:ext="edit" aspectratio="f"/>
                <v:shape id="Freeform 149" o:spid="_x0000_s1026" o:spt="100" style="position:absolute;left:9;top:9;height:664;width:8104;" filled="f" stroked="t" coordsize="8104,664" o:gfxdata="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1QIFvQAA&#10;ANwAAAAPAAAAAAAAAAEAIAAAACIAAABkcnMvZG93bnJldi54bWxQSwECFAAUAAAACACHTuJAMy8F&#10;njsAAAA5AAAAEAAAAAAAAAABACAAAAAMAQAAZHJzL3NoYXBleG1sLnhtbFBLBQYAAAAABgAGAFsB&#10;AAC2AwAAAAA=&#10;" path="m0,331l166,0,7937,0,8103,331,7937,663,166,663,0,331xe">
                  <v:path o:connectlocs="0,341;166,10;7937,10;8103,341;7937,673;166,673;0,341" o:connectangles="0,0,0,0,0,0,0"/>
                  <v:fill on="f" focussize="0,0"/>
                  <v:stroke weight="0.962283464566929pt" color="#000000" joinstyle="round"/>
                  <v:imagedata o:title=""/>
                  <o:lock v:ext="edit" aspectratio="f"/>
                </v:shape>
                <v:shape id="Picture 148" o:spid="_x0000_s1026" o:spt="75" type="#_x0000_t75" style="position:absolute;left:1455;top:238;height:300;width:1985;" filled="f" o:preferrelative="t" stroked="f" coordsize="21600,21600" o:gfxdata="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JWNlvQAA&#10;ANwAAAAPAAAAAAAAAAEAIAAAACIAAABkcnMvZG93bnJldi54bWxQSwECFAAUAAAACACHTuJAMy8F&#10;njsAAAA5AAAAEAAAAAAAAAABACAAAAAMAQAAZHJzL3NoYXBleG1sLnhtbFBLBQYAAAAABgAGAFsB&#10;AAC2AwAAAAA=&#10;">
                  <v:fill on="f" focussize="0,0"/>
                  <v:stroke on="f"/>
                  <v:imagedata r:id="rId29" o:title=""/>
                  <o:lock v:ext="edit" aspectratio="t"/>
                </v:shape>
                <v:shape id="Picture 147" o:spid="_x0000_s1026" o:spt="75" type="#_x0000_t75" style="position:absolute;left:3552;top:235;height:302;width:3118;" filled="f" o:preferrelative="t" stroked="f" coordsize="21600,21600" o:gfxdata="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XNCX+/&#10;AAAA3AAAAA8AAAAAAAAAAQAgAAAAIgAAAGRycy9kb3ducmV2LnhtbFBLAQIUABQAAAAIAIdO4kAz&#10;LwWeOwAAADkAAAAQAAAAAAAAAAEAIAAAAA4BAABkcnMvc2hhcGV4bWwueG1sUEsFBgAAAAAGAAYA&#10;WwEAALgDAAAAAA==&#10;">
                  <v:fill on="f" focussize="0,0"/>
                  <v:stroke on="f"/>
                  <v:imagedata r:id="rId30" o:title=""/>
                  <o:lock v:ext="edit" aspectratio="t"/>
                </v:shape>
                <w10:wrap type="none"/>
                <w10:anchorlock/>
              </v:group>
            </w:pict>
          </mc:Fallback>
        </mc:AlternateContent>
      </w:r>
    </w:p>
    <w:p>
      <w:pPr>
        <w:pStyle w:val="4"/>
        <w:spacing w:before="8"/>
        <w:rPr>
          <w:sz w:val="23"/>
        </w:rPr>
      </w:pPr>
    </w:p>
    <w:p>
      <w:pPr>
        <w:pStyle w:val="4"/>
        <w:spacing w:before="10"/>
        <w:rPr>
          <w:sz w:val="21"/>
        </w:rPr>
      </w:pPr>
    </w:p>
    <w:p/>
    <w:p/>
    <w:p/>
    <w:p/>
    <w:p>
      <w:r>
        <w:drawing>
          <wp:anchor distT="0" distB="0" distL="0" distR="0" simplePos="0" relativeHeight="251672576" behindDoc="0" locked="0" layoutInCell="1" allowOverlap="1">
            <wp:simplePos x="0" y="0"/>
            <wp:positionH relativeFrom="page">
              <wp:posOffset>979805</wp:posOffset>
            </wp:positionH>
            <wp:positionV relativeFrom="paragraph">
              <wp:posOffset>184150</wp:posOffset>
            </wp:positionV>
            <wp:extent cx="2268855" cy="185420"/>
            <wp:effectExtent l="0" t="0" r="0" b="0"/>
            <wp:wrapTopAndBottom/>
            <wp:docPr id="123"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115.png"/>
                    <pic:cNvPicPr>
                      <a:picLocks noChangeAspect="1"/>
                    </pic:cNvPicPr>
                  </pic:nvPicPr>
                  <pic:blipFill>
                    <a:blip r:embed="rId31" cstate="print"/>
                    <a:stretch>
                      <a:fillRect/>
                    </a:stretch>
                  </pic:blipFill>
                  <pic:spPr>
                    <a:xfrm>
                      <a:off x="0" y="0"/>
                      <a:ext cx="2268700" cy="185737"/>
                    </a:xfrm>
                    <a:prstGeom prst="rect">
                      <a:avLst/>
                    </a:prstGeom>
                  </pic:spPr>
                </pic:pic>
              </a:graphicData>
            </a:graphic>
          </wp:anchor>
        </w:drawing>
      </w:r>
    </w:p>
    <w:p/>
    <w:p/>
    <w:p>
      <w:r>
        <w:t>The C++ Student Management System project efficiently organizes student-related data in educational institutions. This report succinctly outlines the project's objectives, design, and implementation. It covers system architecture, data flow, and entity-relationship diagrams, along with implementation details using C++. The report discusses testing methods, project outcomes, and proposes future enhancements, all presented in a formal style with references and an appendix for additional information.</w:t>
      </w:r>
    </w:p>
    <w:p/>
    <w:p>
      <w:pPr>
        <w:pStyle w:val="4"/>
        <w:spacing w:before="8"/>
        <w:rPr>
          <w:sz w:val="29"/>
        </w:rPr>
      </w:pPr>
    </w:p>
    <w:p/>
    <w:p>
      <w:pPr>
        <w:pStyle w:val="4"/>
        <w:spacing w:before="8"/>
        <w:rPr>
          <w:sz w:val="29"/>
        </w:rPr>
      </w:pPr>
    </w:p>
    <w:p>
      <w:pPr>
        <w:pStyle w:val="4"/>
        <w:spacing w:before="8"/>
        <w:rPr>
          <w:sz w:val="29"/>
        </w:rPr>
      </w:pPr>
    </w:p>
    <w:p>
      <w:pPr>
        <w:pStyle w:val="4"/>
        <w:spacing w:before="2"/>
        <w:rPr>
          <w:sz w:val="21"/>
        </w:rPr>
      </w:pPr>
    </w:p>
    <w:p>
      <w:pPr>
        <w:pStyle w:val="4"/>
        <w:rPr>
          <w:sz w:val="20"/>
        </w:rPr>
      </w:pPr>
    </w:p>
    <w:p>
      <w:pPr>
        <w:pStyle w:val="4"/>
        <w:spacing w:before="3"/>
        <w:rPr>
          <w:sz w:val="17"/>
        </w:rPr>
      </w:pPr>
    </w:p>
    <w:p>
      <w:pPr>
        <w:rPr>
          <w:sz w:val="28"/>
          <w:szCs w:val="40"/>
        </w:rPr>
      </w:pPr>
    </w:p>
    <w:p>
      <w:pPr>
        <w:rPr>
          <w:sz w:val="28"/>
          <w:szCs w:val="40"/>
        </w:rPr>
      </w:pPr>
    </w:p>
    <w:p>
      <w:pPr>
        <w:rPr>
          <w:sz w:val="28"/>
          <w:szCs w:val="40"/>
        </w:rPr>
      </w:pPr>
    </w:p>
    <w:p>
      <w:pPr>
        <w:pStyle w:val="4"/>
        <w:spacing w:before="8"/>
        <w:rPr>
          <w:sz w:val="29"/>
        </w:rPr>
      </w:pPr>
      <w:r>
        <w:rPr>
          <w:sz w:val="29"/>
        </w:rPr>
        <w:t>Project Design :</w:t>
      </w:r>
    </w:p>
    <w:p>
      <w:pPr>
        <w:pStyle w:val="4"/>
        <w:spacing w:before="8"/>
        <w:rPr>
          <w:sz w:val="29"/>
        </w:rPr>
      </w:pPr>
    </w:p>
    <w:p>
      <w:pPr>
        <w:pStyle w:val="4"/>
        <w:spacing w:before="8"/>
        <w:rPr>
          <w:sz w:val="29"/>
        </w:rPr>
      </w:pPr>
    </w:p>
    <w:p>
      <w:pPr>
        <w:rPr>
          <w:sz w:val="28"/>
          <w:szCs w:val="40"/>
        </w:rPr>
      </w:pPr>
      <w:r>
        <w:rPr>
          <w:sz w:val="28"/>
          <w:szCs w:val="40"/>
        </w:rPr>
        <w:t xml:space="preserve">This project is designed for  </w:t>
      </w:r>
      <w:r>
        <w:rPr>
          <w:sz w:val="24"/>
          <w:szCs w:val="24"/>
        </w:rPr>
        <w:t>student management system</w:t>
      </w:r>
    </w:p>
    <w:p>
      <w:pPr>
        <w:pStyle w:val="4"/>
        <w:spacing w:before="8"/>
        <w:rPr>
          <w:sz w:val="29"/>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r>
        <w:rPr>
          <w:sz w:val="28"/>
          <w:szCs w:val="40"/>
        </w:rPr>
        <mc:AlternateContent>
          <mc:Choice Requires="wpg">
            <w:drawing>
              <wp:anchor distT="0" distB="0" distL="114300" distR="114300" simplePos="0" relativeHeight="251673600" behindDoc="0" locked="0" layoutInCell="1" allowOverlap="1">
                <wp:simplePos x="0" y="0"/>
                <wp:positionH relativeFrom="column">
                  <wp:posOffset>-614680</wp:posOffset>
                </wp:positionH>
                <wp:positionV relativeFrom="paragraph">
                  <wp:posOffset>220980</wp:posOffset>
                </wp:positionV>
                <wp:extent cx="7038975" cy="4097655"/>
                <wp:effectExtent l="0" t="0" r="28575" b="17145"/>
                <wp:wrapNone/>
                <wp:docPr id="12" name="Group 12"/>
                <wp:cNvGraphicFramePr/>
                <a:graphic xmlns:a="http://schemas.openxmlformats.org/drawingml/2006/main">
                  <a:graphicData uri="http://schemas.microsoft.com/office/word/2010/wordprocessingGroup">
                    <wpg:wgp>
                      <wpg:cNvGrpSpPr/>
                      <wpg:grpSpPr>
                        <a:xfrm>
                          <a:off x="0" y="0"/>
                          <a:ext cx="7038975" cy="4097655"/>
                          <a:chOff x="0" y="0"/>
                          <a:chExt cx="7038975" cy="4097655"/>
                        </a:xfrm>
                      </wpg:grpSpPr>
                      <wps:wsp>
                        <wps:cNvPr id="18" name="Flowchart: Alternate Process 18"/>
                        <wps:cNvSpPr/>
                        <wps:spPr>
                          <a:xfrm>
                            <a:off x="2415540" y="2849880"/>
                            <a:ext cx="2114550" cy="124777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Detail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 name="Straight Arrow Connector 20"/>
                        <wps:cNvCnPr/>
                        <wps:spPr>
                          <a:xfrm>
                            <a:off x="1371600" y="2491740"/>
                            <a:ext cx="8477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2354580" y="2453640"/>
                            <a:ext cx="323850"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8" name="Group 8"/>
                        <wpg:cNvGrpSpPr/>
                        <wpg:grpSpPr>
                          <a:xfrm>
                            <a:off x="0" y="0"/>
                            <a:ext cx="7038975" cy="3249930"/>
                            <a:chOff x="0" y="0"/>
                            <a:chExt cx="7038975" cy="3249930"/>
                          </a:xfrm>
                        </wpg:grpSpPr>
                        <wps:wsp>
                          <wps:cNvPr id="11" name="Oval 11"/>
                          <wps:cNvSpPr/>
                          <wps:spPr>
                            <a:xfrm>
                              <a:off x="5372100" y="1607820"/>
                              <a:ext cx="1666875" cy="819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Admission</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7" name="Group 7"/>
                          <wpg:cNvGrpSpPr/>
                          <wpg:grpSpPr>
                            <a:xfrm>
                              <a:off x="0" y="0"/>
                              <a:ext cx="5503545" cy="2480310"/>
                              <a:chOff x="0" y="0"/>
                              <a:chExt cx="5503545" cy="2480310"/>
                            </a:xfrm>
                          </wpg:grpSpPr>
                          <wps:wsp>
                            <wps:cNvPr id="4" name="Oval 4"/>
                            <wps:cNvSpPr/>
                            <wps:spPr>
                              <a:xfrm>
                                <a:off x="0" y="1661160"/>
                                <a:ext cx="1666875" cy="819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Abou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 name="Oval 9"/>
                            <wps:cNvSpPr/>
                            <wps:spPr>
                              <a:xfrm>
                                <a:off x="1775460" y="1607820"/>
                                <a:ext cx="1666875" cy="819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Academ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Oval 10"/>
                            <wps:cNvSpPr/>
                            <wps:spPr>
                              <a:xfrm>
                                <a:off x="3573780" y="1600200"/>
                                <a:ext cx="1666875" cy="819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Club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6" name="Group 6"/>
                            <wpg:cNvGrpSpPr/>
                            <wpg:grpSpPr>
                              <a:xfrm>
                                <a:off x="1417320" y="0"/>
                                <a:ext cx="4086225" cy="1697355"/>
                                <a:chOff x="0" y="0"/>
                                <a:chExt cx="4086225" cy="1697355"/>
                              </a:xfrm>
                            </wpg:grpSpPr>
                            <wps:wsp>
                              <wps:cNvPr id="14" name="Straight Arrow Connector 14"/>
                              <wps:cNvCnPr/>
                              <wps:spPr>
                                <a:xfrm flipH="1">
                                  <a:off x="0" y="861060"/>
                                  <a:ext cx="781050" cy="809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1200150" y="967740"/>
                                  <a:ext cx="66675"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958340" y="1051560"/>
                                  <a:ext cx="590550" cy="485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5" name="Group 5"/>
                              <wpg:cNvGrpSpPr/>
                              <wpg:grpSpPr>
                                <a:xfrm>
                                  <a:off x="624840" y="0"/>
                                  <a:ext cx="3461385" cy="1697355"/>
                                  <a:chOff x="0" y="0"/>
                                  <a:chExt cx="3461385" cy="1697355"/>
                                </a:xfrm>
                              </wpg:grpSpPr>
                              <wps:wsp>
                                <wps:cNvPr id="3" name="Flowchart: Alternate Process 3"/>
                                <wps:cNvSpPr/>
                                <wps:spPr>
                                  <a:xfrm>
                                    <a:off x="0" y="0"/>
                                    <a:ext cx="2733675" cy="8382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Main Menu</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 name="Straight Arrow Connector 17"/>
                                <wps:cNvCnPr/>
                                <wps:spPr>
                                  <a:xfrm>
                                    <a:off x="2499360" y="906780"/>
                                    <a:ext cx="962025" cy="790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21" name="Straight Arrow Connector 21"/>
                          <wps:cNvCnPr/>
                          <wps:spPr>
                            <a:xfrm flipH="1">
                              <a:off x="3848100" y="2453640"/>
                              <a:ext cx="409575"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4655820" y="2506980"/>
                              <a:ext cx="1257300" cy="742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_x0000_s1026" o:spid="_x0000_s1026" o:spt="203" style="position:absolute;left:0pt;margin-left:-48.4pt;margin-top:17.4pt;height:322.65pt;width:554.25pt;z-index:251673600;mso-width-relative:page;mso-height-relative:page;" coordsize="7038975,4097655" o:gfxdata="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">
                <o:lock v:ext="edit" aspectratio="f"/>
                <v:shape id="_x0000_s1026" o:spid="_x0000_s1026" o:spt="176" type="#_x0000_t176" style="position:absolute;left:2415540;top:2849880;height:1247775;width:2114550;v-text-anchor:middle;" fillcolor="#4F81BD [3204]" filled="t" stroked="t" coordsize="21600,21600" o:gfxdata="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3VJarsAAADb&#10;AAAADwAAAAAAAAABACAAAAAiAAAAZHJzL2Rvd25yZXYueG1sUEsBAhQAFAAAAAgAh07iQDMvBZ47&#10;AAAAOQAAABAAAAAAAAAAAQAgAAAACgEAAGRycy9zaGFwZXhtbC54bWxQSwUGAAAAAAYABgBbAQAA&#10;tAMAAAAA&#10;">
                  <v:fill on="t" focussize="0,0"/>
                  <v:stroke weight="2pt" color="#385D8A [3204]" joinstyle="round"/>
                  <v:imagedata o:title=""/>
                  <o:lock v:ext="edit" aspectratio="f"/>
                  <v:textbox>
                    <w:txbxContent>
                      <w:p>
                        <w:pPr>
                          <w:jc w:val="center"/>
                        </w:pPr>
                        <w:r>
                          <w:t>Details</w:t>
                        </w:r>
                      </w:p>
                    </w:txbxContent>
                  </v:textbox>
                </v:shape>
                <v:shape id="_x0000_s1026" o:spid="_x0000_s1026" o:spt="32" type="#_x0000_t32" style="position:absolute;left:1371600;top:2491740;height:704850;width:847725;" filled="f" stroked="t" coordsize="21600,21600" o:gfxdata="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dHYQa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_x0000_s1026" o:spid="_x0000_s1026" o:spt="32" type="#_x0000_t32" style="position:absolute;left:2354580;top:2453640;height:295275;width:323850;" filled="f" stroked="t" coordsize="21600,21600" o:gfxdata="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Nla6r4A&#10;AADbAAAADwAAAAAAAAABACAAAAAiAAAAZHJzL2Rvd25yZXYueG1sUEsBAhQAFAAAAAgAh07iQDMv&#10;BZ47AAAAOQAAABAAAAAAAAAAAQAgAAAADQEAAGRycy9zaGFwZXhtbC54bWxQSwUGAAAAAAYABgBb&#10;AQAAtwMAAAAA&#10;">
                  <v:fill on="f" focussize="0,0"/>
                  <v:stroke color="#4A7EBB [3204]" joinstyle="round" endarrow="block"/>
                  <v:imagedata o:title=""/>
                  <o:lock v:ext="edit" aspectratio="f"/>
                </v:shape>
                <v:group id="_x0000_s1026" o:spid="_x0000_s1026" o:spt="203" style="position:absolute;left:0;top:0;height:3249930;width:7038975;" coordsize="7038975,3249930" o:gfxdata="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mvPm5boAAADaAAAADwAAAAAAAAABACAAAAAiAAAAZHJzL2Rvd25yZXYueG1sUEsB&#10;AhQAFAAAAAgAh07iQDMvBZ47AAAAOQAAABUAAAAAAAAAAQAgAAAACQEAAGRycy9ncm91cHNoYXBl&#10;eG1sLnhtbFBLBQYAAAAABgAGAGABAADGAwAAAAA=&#10;">
                  <o:lock v:ext="edit" aspectratio="f"/>
                  <v:shape id="_x0000_s1026" o:spid="_x0000_s1026" o:spt="3" type="#_x0000_t3" style="position:absolute;left:5372100;top:1607820;height:819150;width:1666875;v-text-anchor:middle;" fillcolor="#4F81BD [3204]" filled="t" stroked="t" coordsize="21600,21600" o:gfxdata="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bkQsa5AAAA2wAA&#10;AA8AAAAAAAAAAQAgAAAAIgAAAGRycy9kb3ducmV2LnhtbFBLAQIUABQAAAAIAIdO4kAzLwWeOwAA&#10;ADkAAAAQAAAAAAAAAAEAIAAAAAgBAABkcnMvc2hhcGV4bWwueG1sUEsFBgAAAAAGAAYAWwEAALID&#10;AAAAAA==&#10;">
                    <v:fill on="t" focussize="0,0"/>
                    <v:stroke weight="2pt" color="#385D8A [3204]" joinstyle="round"/>
                    <v:imagedata o:title=""/>
                    <o:lock v:ext="edit" aspectratio="f"/>
                    <v:textbox>
                      <w:txbxContent>
                        <w:p>
                          <w:pPr>
                            <w:jc w:val="center"/>
                          </w:pPr>
                          <w:r>
                            <w:t>Admission</w:t>
                          </w:r>
                        </w:p>
                      </w:txbxContent>
                    </v:textbox>
                  </v:shape>
                  <v:group id="_x0000_s1026" o:spid="_x0000_s1026" o:spt="203" style="position:absolute;left:0;top:0;height:2480310;width:5503545;" coordsize="5503545,2480310" o:gfxdata="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tscpe+AAAA2gAAAA8AAAAAAAAAAQAgAAAAIgAAAGRycy9kb3ducmV2Lnht&#10;bFBLAQIUABQAAAAIAIdO4kAzLwWeOwAAADkAAAAVAAAAAAAAAAEAIAAAAA0BAABkcnMvZ3JvdXBz&#10;aGFwZXhtbC54bWxQSwUGAAAAAAYABgBgAQAAygMAAAAA&#10;">
                    <o:lock v:ext="edit" aspectratio="f"/>
                    <v:shape id="_x0000_s1026" o:spid="_x0000_s1026" o:spt="3" type="#_x0000_t3" style="position:absolute;left:0;top:1661160;height:819150;width:1666875;v-text-anchor:middle;" fillcolor="#4F81BD [3204]" filled="t" stroked="t" coordsize="21600,21600" o:gfxdata="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8XnwkvQAA&#10;ANoAAAAPAAAAAAAAAAEAIAAAACIAAABkcnMvZG93bnJldi54bWxQSwECFAAUAAAACACHTuJAMy8F&#10;njsAAAA5AAAAEAAAAAAAAAABACAAAAAMAQAAZHJzL3NoYXBleG1sLnhtbFBLBQYAAAAABgAGAFsB&#10;AAC2AwAAAAA=&#10;">
                      <v:fill on="t" focussize="0,0"/>
                      <v:stroke weight="2pt" color="#385D8A [3204]" joinstyle="round"/>
                      <v:imagedata o:title=""/>
                      <o:lock v:ext="edit" aspectratio="f"/>
                      <v:textbox>
                        <w:txbxContent>
                          <w:p>
                            <w:pPr>
                              <w:jc w:val="center"/>
                            </w:pPr>
                            <w:r>
                              <w:t>About</w:t>
                            </w:r>
                          </w:p>
                        </w:txbxContent>
                      </v:textbox>
                    </v:shape>
                    <v:shape id="_x0000_s1026" o:spid="_x0000_s1026" o:spt="3" type="#_x0000_t3" style="position:absolute;left:1775460;top:1607820;height:819150;width:1666875;v-text-anchor:middle;" fillcolor="#4F81BD [3204]" filled="t" stroked="t" coordsize="21600,21600" o:gfxdata="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Jf07q8AAAA&#10;2gAAAA8AAAAAAAAAAQAgAAAAIgAAAGRycy9kb3ducmV2LnhtbFBLAQIUABQAAAAIAIdO4kAzLwWe&#10;OwAAADkAAAAQAAAAAAAAAAEAIAAAAAsBAABkcnMvc2hhcGV4bWwueG1sUEsFBgAAAAAGAAYAWwEA&#10;ALUDAAAAAA==&#10;">
                      <v:fill on="t" focussize="0,0"/>
                      <v:stroke weight="2pt" color="#385D8A [3204]" joinstyle="round"/>
                      <v:imagedata o:title=""/>
                      <o:lock v:ext="edit" aspectratio="f"/>
                      <v:textbox>
                        <w:txbxContent>
                          <w:p>
                            <w:pPr>
                              <w:jc w:val="center"/>
                            </w:pPr>
                            <w:r>
                              <w:t>Academic</w:t>
                            </w:r>
                          </w:p>
                        </w:txbxContent>
                      </v:textbox>
                    </v:shape>
                    <v:shape id="_x0000_s1026" o:spid="_x0000_s1026" o:spt="3" type="#_x0000_t3" style="position:absolute;left:3573780;top:1600200;height:819150;width:1666875;v-text-anchor:middle;" fillcolor="#4F81BD [3204]" filled="t" stroked="t" coordsize="21600,21600" o:gfxdata="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ZqOddvQAA&#10;ANsAAAAPAAAAAAAAAAEAIAAAACIAAABkcnMvZG93bnJldi54bWxQSwECFAAUAAAACACHTuJAMy8F&#10;njsAAAA5AAAAEAAAAAAAAAABACAAAAAMAQAAZHJzL3NoYXBleG1sLnhtbFBLBQYAAAAABgAGAFsB&#10;AAC2AwAAAAA=&#10;">
                      <v:fill on="t" focussize="0,0"/>
                      <v:stroke weight="2pt" color="#385D8A [3204]" joinstyle="round"/>
                      <v:imagedata o:title=""/>
                      <o:lock v:ext="edit" aspectratio="f"/>
                      <v:textbox>
                        <w:txbxContent>
                          <w:p>
                            <w:pPr>
                              <w:jc w:val="center"/>
                            </w:pPr>
                            <w:r>
                              <w:t>Clubs</w:t>
                            </w:r>
                          </w:p>
                        </w:txbxContent>
                      </v:textbox>
                    </v:shape>
                    <v:group id="_x0000_s1026" o:spid="_x0000_s1026" o:spt="203" style="position:absolute;left:1417320;top:0;height:1697355;width:4086225;" coordsize="4086225,1697355" o:gfxdata="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hCDXDL0AAADaAAAADwAAAAAAAAABACAAAAAiAAAAZHJzL2Rvd25yZXYueG1s&#10;UEsBAhQAFAAAAAgAh07iQDMvBZ47AAAAOQAAABUAAAAAAAAAAQAgAAAADAEAAGRycy9ncm91cHNo&#10;YXBleG1sLnhtbFBLBQYAAAAABgAGAGABAADJAwAAAAA=&#10;">
                      <o:lock v:ext="edit" aspectratio="f"/>
                      <v:shape id="_x0000_s1026" o:spid="_x0000_s1026" o:spt="32" type="#_x0000_t32" style="position:absolute;left:0;top:861060;flip:x;height:809625;width:781050;" filled="f" stroked="t" coordsize="21600,21600" o:gfxdata="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uflYMugAAANsA&#10;AAAPAAAAAAAAAAEAIAAAACIAAABkcnMvZG93bnJldi54bWxQSwECFAAUAAAACACHTuJAMy8FnjsA&#10;AAA5AAAAEAAAAAAAAAABACAAAAAJAQAAZHJzL3NoYXBleG1sLnhtbFBLBQYAAAAABgAGAFsBAACz&#10;AwAAAAA=&#10;">
                        <v:fill on="f" focussize="0,0"/>
                        <v:stroke color="#4A7EBB [3204]" joinstyle="round" endarrow="block"/>
                        <v:imagedata o:title=""/>
                        <o:lock v:ext="edit" aspectratio="f"/>
                      </v:shape>
                      <v:shape id="_x0000_s1026" o:spid="_x0000_s1026" o:spt="32" type="#_x0000_t32" style="position:absolute;left:1200150;top:967740;flip:x;height:542925;width:66675;" filled="f" stroked="t" coordsize="21600,21600" o:gfxdata="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BMvOXugAAANsA&#10;AAAPAAAAAAAAAAEAIAAAACIAAABkcnMvZG93bnJldi54bWxQSwECFAAUAAAACACHTuJAMy8FnjsA&#10;AAA5AAAAEAAAAAAAAAABACAAAAAJAQAAZHJzL3NoYXBleG1sLnhtbFBLBQYAAAAABgAGAFsBAACz&#10;AwAAAAA=&#10;">
                        <v:fill on="f" focussize="0,0"/>
                        <v:stroke color="#4A7EBB [3204]" joinstyle="round" endarrow="block"/>
                        <v:imagedata o:title=""/>
                        <o:lock v:ext="edit" aspectratio="f"/>
                      </v:shape>
                      <v:shape id="_x0000_s1026" o:spid="_x0000_s1026" o:spt="32" type="#_x0000_t32" style="position:absolute;left:1958340;top:1051560;height:485775;width:590550;" filled="f" stroked="t" coordsize="21600,21600" o:gfxdata="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mOllS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group id="_x0000_s1026" o:spid="_x0000_s1026" o:spt="203" style="position:absolute;left:624840;top:0;height:1697355;width:3461385;" coordsize="3461385,1697355"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shape id="_x0000_s1026" o:spid="_x0000_s1026" o:spt="176" type="#_x0000_t176" style="position:absolute;left:0;top:0;height:838200;width:2733675;v-text-anchor:middle;" fillcolor="#4F81BD [3204]" filled="t" stroked="t" coordsize="21600,21600" o:gfxdata="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J1IwZy5AAAA2gAA&#10;AA8AAAAAAAAAAQAgAAAAIgAAAGRycy9kb3ducmV2LnhtbFBLAQIUABQAAAAIAIdO4kAzLwWeOwAA&#10;ADkAAAAQAAAAAAAAAAEAIAAAAAgBAABkcnMvc2hhcGV4bWwueG1sUEsFBgAAAAAGAAYAWwEAALID&#10;AAAAAA==&#10;">
                          <v:fill on="t" focussize="0,0"/>
                          <v:stroke weight="2pt" color="#385D8A [3204]" joinstyle="round"/>
                          <v:imagedata o:title=""/>
                          <o:lock v:ext="edit" aspectratio="f"/>
                          <v:textbox>
                            <w:txbxContent>
                              <w:p>
                                <w:pPr>
                                  <w:jc w:val="center"/>
                                </w:pPr>
                                <w:r>
                                  <w:t>Main Menu</w:t>
                                </w:r>
                              </w:p>
                            </w:txbxContent>
                          </v:textbox>
                        </v:shape>
                        <v:shape id="_x0000_s1026" o:spid="_x0000_s1026" o:spt="32" type="#_x0000_t32" style="position:absolute;left:2499360;top:906780;height:790575;width:962025;" filled="f" stroked="t" coordsize="21600,21600" o:gfxdata="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bCM8+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group>
                    </v:group>
                  </v:group>
                  <v:shape id="_x0000_s1026" o:spid="_x0000_s1026" o:spt="32" type="#_x0000_t32" style="position:absolute;left:3848100;top:2453640;flip:x;height:314325;width:409575;" filled="f" stroked="t" coordsize="21600,21600" o:gfxdata="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BlPym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_x0000_s1026" o:spid="_x0000_s1026" o:spt="32" type="#_x0000_t32" style="position:absolute;left:4655820;top:2506980;flip:x;height:742950;width:1257300;" filled="f" stroked="t" coordsize="21600,21600" o:gfxdata="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ASnLG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group>
              </v:group>
            </w:pict>
          </mc:Fallback>
        </mc:AlternateContent>
      </w: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pPr>
    </w:p>
    <w:p>
      <w:pPr>
        <w:rPr>
          <w:sz w:val="28"/>
          <w:szCs w:val="40"/>
        </w:rPr>
        <w:sectPr>
          <w:pgSz w:w="12240" w:h="15840"/>
          <w:pgMar w:top="980" w:right="1720" w:bottom="280" w:left="1400" w:header="718" w:footer="0" w:gutter="0"/>
          <w:cols w:space="720" w:num="1"/>
        </w:sectPr>
      </w:pPr>
    </w:p>
    <w:p>
      <w:pPr>
        <w:pStyle w:val="4"/>
        <w:rPr>
          <w:sz w:val="20"/>
        </w:rPr>
      </w:pPr>
    </w:p>
    <w:p>
      <w:pPr>
        <w:pStyle w:val="4"/>
        <w:rPr>
          <w:sz w:val="20"/>
        </w:rPr>
      </w:pPr>
    </w:p>
    <w:p>
      <w:pPr>
        <w:rPr>
          <w:sz w:val="28"/>
          <w:szCs w:val="40"/>
        </w:rPr>
      </w:pPr>
      <w:r>
        <w:rPr>
          <w:sz w:val="28"/>
          <w:szCs w:val="40"/>
        </w:rPr>
        <w:t>Features :</w:t>
      </w:r>
    </w:p>
    <w:p>
      <w:pPr>
        <w:rPr>
          <w:sz w:val="28"/>
          <w:szCs w:val="40"/>
        </w:rPr>
      </w:pPr>
    </w:p>
    <w:p>
      <w:r>
        <w:t>A simple student management system developed in C++ encompasses various essential features. These include student registration, enabling administrators to add, edit, or delete student records, containing vital personal information such as names, IDs, addresses, and contact details. Additionally, the system handles course management, allowing for the addition, modification, and removal of course details like course codes, titles, and descriptions. It also tracks student attendance, providing a mechanism to mark students as present or absent during class sessions. The system further manages student grades, allowing the entry, modification, and calculation of grades for assignments, quizzes, exams, and other assessments. User authentication is implemented to ensure that only authorized personnel can access and modify the system. Furthermore, the system offers search and filtering capabilities, making it easy to find student records based on various criteria. It can generate reports such as student transcripts, attendance summaries, and grade sheets, helping administrators and teachers monitor student progress. Data export and import functionalities are included for backups and data migration. A user-friendly interface simplifies navigation for both administrators and teachers, with basic security measures in place to protect student data and ensure data privacy. The system also incorporates data validation rules to maintain data accuracy and consistency and provides error handling mechanisms for unexpected issues. To prevent data loss, backup and restore features are included. User management allows administrators to add, modify, and delete user accounts with appropriate roles and permissions. The system is designed for scalability to handle a growing number of students and courses without performance degradation. Finally, a feedback system collects user input and suggestions for system improvement.</w:t>
      </w:r>
    </w:p>
    <w:p>
      <w:pPr>
        <w:pStyle w:val="4"/>
        <w:rPr>
          <w:sz w:val="20"/>
        </w:rPr>
      </w:pPr>
    </w:p>
    <w:p>
      <w:pPr>
        <w:pStyle w:val="4"/>
        <w:spacing w:before="8"/>
        <w:rPr>
          <w:sz w:val="10"/>
        </w:rPr>
      </w:pPr>
    </w:p>
    <w:p>
      <w:pPr>
        <w:pStyle w:val="4"/>
        <w:ind w:left="141"/>
        <w:rPr>
          <w:b w:val="0"/>
          <w:sz w:val="20"/>
        </w:rPr>
      </w:pPr>
    </w:p>
    <w:p>
      <w:pPr>
        <w:pStyle w:val="4"/>
        <w:spacing w:before="9"/>
        <w:rPr>
          <w:sz w:val="25"/>
        </w:rPr>
      </w:pPr>
    </w:p>
    <w:p>
      <w:pPr>
        <w:pStyle w:val="4"/>
        <w:spacing w:before="11"/>
        <w:rPr>
          <w:sz w:val="22"/>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spacing w:before="5"/>
        <w:rPr>
          <w:sz w:val="27"/>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rPr>
          <w:sz w:val="20"/>
        </w:rPr>
      </w:pPr>
    </w:p>
    <w:p>
      <w:pPr>
        <w:pStyle w:val="4"/>
        <w:spacing w:before="6"/>
        <w:rPr>
          <w:sz w:val="23"/>
        </w:rPr>
      </w:pPr>
    </w:p>
    <w:p>
      <w:pPr>
        <w:pStyle w:val="4"/>
        <w:spacing w:before="2"/>
        <w:rPr>
          <w:sz w:val="21"/>
        </w:rPr>
      </w:pPr>
    </w:p>
    <w:p>
      <w:pPr>
        <w:pStyle w:val="4"/>
        <w:spacing w:before="5"/>
      </w:pPr>
    </w:p>
    <w:p>
      <w:pPr>
        <w:pStyle w:val="4"/>
        <w:spacing w:before="5"/>
        <w:rPr>
          <w:sz w:val="21"/>
        </w:rPr>
      </w:pPr>
    </w:p>
    <w:p>
      <w:pPr>
        <w:rPr>
          <w:sz w:val="26"/>
        </w:rPr>
        <w:sectPr>
          <w:pgSz w:w="12240" w:h="15840"/>
          <w:pgMar w:top="980" w:right="1720" w:bottom="280" w:left="1400" w:header="718" w:footer="0" w:gutter="0"/>
          <w:cols w:space="720" w:num="1"/>
        </w:sectPr>
      </w:pPr>
    </w:p>
    <w:p>
      <w:pPr>
        <w:pStyle w:val="4"/>
        <w:rPr>
          <w:b w:val="0"/>
          <w:sz w:val="20"/>
        </w:rPr>
      </w:pPr>
    </w:p>
    <w:p>
      <w:pPr>
        <w:pStyle w:val="4"/>
        <w:rPr>
          <w:b w:val="0"/>
          <w:sz w:val="20"/>
        </w:rPr>
      </w:pPr>
    </w:p>
    <w:p>
      <w:pPr>
        <w:pStyle w:val="4"/>
        <w:rPr>
          <w:b w:val="0"/>
          <w:sz w:val="20"/>
        </w:rPr>
      </w:pPr>
      <w:r>
        <w:rPr>
          <w:b w:val="0"/>
          <w:sz w:val="20"/>
        </w:rPr>
        <mc:AlternateContent>
          <mc:Choice Requires="wpg">
            <w:drawing>
              <wp:inline distT="0" distB="0" distL="0" distR="0">
                <wp:extent cx="4799330" cy="461645"/>
                <wp:effectExtent l="12065" t="2540" r="8255" b="2540"/>
                <wp:docPr id="192" name="Group 86"/>
                <wp:cNvGraphicFramePr/>
                <a:graphic xmlns:a="http://schemas.openxmlformats.org/drawingml/2006/main">
                  <a:graphicData uri="http://schemas.microsoft.com/office/word/2010/wordprocessingGroup">
                    <wpg:wgp>
                      <wpg:cNvGrpSpPr/>
                      <wpg:grpSpPr>
                        <a:xfrm>
                          <a:off x="0" y="0"/>
                          <a:ext cx="4799330" cy="461645"/>
                          <a:chOff x="0" y="0"/>
                          <a:chExt cx="7558" cy="727"/>
                        </a:xfrm>
                      </wpg:grpSpPr>
                      <wps:wsp>
                        <wps:cNvPr id="194" name="Freeform 89"/>
                        <wps:cNvSpPr/>
                        <wps:spPr bwMode="auto">
                          <a:xfrm>
                            <a:off x="9" y="9"/>
                            <a:ext cx="7539" cy="707"/>
                          </a:xfrm>
                          <a:custGeom>
                            <a:avLst/>
                            <a:gdLst>
                              <a:gd name="T0" fmla="+- 0 10 10"/>
                              <a:gd name="T1" fmla="*/ T0 w 7539"/>
                              <a:gd name="T2" fmla="+- 0 363 10"/>
                              <a:gd name="T3" fmla="*/ 363 h 707"/>
                              <a:gd name="T4" fmla="+- 0 188 10"/>
                              <a:gd name="T5" fmla="*/ T4 w 7539"/>
                              <a:gd name="T6" fmla="+- 0 10 10"/>
                              <a:gd name="T7" fmla="*/ 10 h 707"/>
                              <a:gd name="T8" fmla="+- 0 7372 10"/>
                              <a:gd name="T9" fmla="*/ T8 w 7539"/>
                              <a:gd name="T10" fmla="+- 0 10 10"/>
                              <a:gd name="T11" fmla="*/ 10 h 707"/>
                              <a:gd name="T12" fmla="+- 0 7548 10"/>
                              <a:gd name="T13" fmla="*/ T12 w 7539"/>
                              <a:gd name="T14" fmla="+- 0 363 10"/>
                              <a:gd name="T15" fmla="*/ 363 h 707"/>
                              <a:gd name="T16" fmla="+- 0 7372 10"/>
                              <a:gd name="T17" fmla="*/ T16 w 7539"/>
                              <a:gd name="T18" fmla="+- 0 716 10"/>
                              <a:gd name="T19" fmla="*/ 716 h 707"/>
                              <a:gd name="T20" fmla="+- 0 188 10"/>
                              <a:gd name="T21" fmla="*/ T20 w 7539"/>
                              <a:gd name="T22" fmla="+- 0 716 10"/>
                              <a:gd name="T23" fmla="*/ 716 h 707"/>
                              <a:gd name="T24" fmla="+- 0 10 10"/>
                              <a:gd name="T25" fmla="*/ T24 w 7539"/>
                              <a:gd name="T26" fmla="+- 0 363 10"/>
                              <a:gd name="T27" fmla="*/ 363 h 707"/>
                            </a:gdLst>
                            <a:ahLst/>
                            <a:cxnLst>
                              <a:cxn ang="0">
                                <a:pos x="T1" y="T3"/>
                              </a:cxn>
                              <a:cxn ang="0">
                                <a:pos x="T5" y="T7"/>
                              </a:cxn>
                              <a:cxn ang="0">
                                <a:pos x="T9" y="T11"/>
                              </a:cxn>
                              <a:cxn ang="0">
                                <a:pos x="T13" y="T15"/>
                              </a:cxn>
                              <a:cxn ang="0">
                                <a:pos x="T17" y="T19"/>
                              </a:cxn>
                              <a:cxn ang="0">
                                <a:pos x="T21" y="T23"/>
                              </a:cxn>
                              <a:cxn ang="0">
                                <a:pos x="T25" y="T27"/>
                              </a:cxn>
                            </a:cxnLst>
                            <a:rect l="0" t="0" r="r" b="b"/>
                            <a:pathLst>
                              <a:path w="7539" h="707">
                                <a:moveTo>
                                  <a:pt x="0" y="353"/>
                                </a:moveTo>
                                <a:lnTo>
                                  <a:pt x="178" y="0"/>
                                </a:lnTo>
                                <a:lnTo>
                                  <a:pt x="7362" y="0"/>
                                </a:lnTo>
                                <a:lnTo>
                                  <a:pt x="7538" y="353"/>
                                </a:lnTo>
                                <a:lnTo>
                                  <a:pt x="7362" y="706"/>
                                </a:lnTo>
                                <a:lnTo>
                                  <a:pt x="178" y="706"/>
                                </a:lnTo>
                                <a:lnTo>
                                  <a:pt x="0" y="353"/>
                                </a:lnTo>
                                <a:close/>
                              </a:path>
                            </a:pathLst>
                          </a:custGeom>
                          <a:noFill/>
                          <a:ln w="12221">
                            <a:solidFill>
                              <a:srgbClr val="000000"/>
                            </a:solidFill>
                            <a:prstDash val="solid"/>
                            <a:round/>
                          </a:ln>
                        </wps:spPr>
                        <wps:bodyPr rot="0" vert="horz" wrap="square" lIns="91440" tIns="45720" rIns="91440" bIns="45720" anchor="t" anchorCtr="0" upright="1">
                          <a:noAutofit/>
                        </wps:bodyPr>
                      </wps:wsp>
                      <pic:pic xmlns:pic="http://schemas.openxmlformats.org/drawingml/2006/picture">
                        <pic:nvPicPr>
                          <pic:cNvPr id="196" name="Picture 8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2121" y="242"/>
                            <a:ext cx="1982" cy="323"/>
                          </a:xfrm>
                          <a:prstGeom prst="rect">
                            <a:avLst/>
                          </a:prstGeom>
                          <a:noFill/>
                          <a:ln>
                            <a:noFill/>
                          </a:ln>
                        </pic:spPr>
                      </pic:pic>
                      <pic:pic xmlns:pic="http://schemas.openxmlformats.org/drawingml/2006/picture">
                        <pic:nvPicPr>
                          <pic:cNvPr id="198" name="Picture 8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4214" y="242"/>
                            <a:ext cx="1237" cy="263"/>
                          </a:xfrm>
                          <a:prstGeom prst="rect">
                            <a:avLst/>
                          </a:prstGeom>
                          <a:noFill/>
                          <a:ln>
                            <a:noFill/>
                          </a:ln>
                        </pic:spPr>
                      </pic:pic>
                    </wpg:wgp>
                  </a:graphicData>
                </a:graphic>
              </wp:inline>
            </w:drawing>
          </mc:Choice>
          <mc:Fallback>
            <w:pict>
              <v:group id="Group 86" o:spid="_x0000_s1026" o:spt="203" style="height:36.35pt;width:377.9pt;" coordsize="7558,727" o:gfxdata="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">
                <o:lock v:ext="edit" aspectratio="f"/>
                <v:shape id="Freeform 89" o:spid="_x0000_s1026" o:spt="100" style="position:absolute;left:9;top:9;height:707;width:7539;" filled="f" stroked="t" coordsize="7539,707" o:gfxdata="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OJlAFugAAANwA&#10;AAAPAAAAAAAAAAEAIAAAACIAAABkcnMvZG93bnJldi54bWxQSwECFAAUAAAACACHTuJAMy8FnjsA&#10;AAA5AAAAEAAAAAAAAAABACAAAAAJAQAAZHJzL3NoYXBleG1sLnhtbFBLBQYAAAAABgAGAFsBAACz&#10;AwAAAAA=&#10;" path="m0,353l178,0,7362,0,7538,353,7362,706,178,706,0,353xe">
                  <v:path o:connectlocs="0,363;178,10;7362,10;7538,363;7362,716;178,716;0,363" o:connectangles="0,0,0,0,0,0,0"/>
                  <v:fill on="f" focussize="0,0"/>
                  <v:stroke weight="0.962283464566929pt" color="#000000" joinstyle="round"/>
                  <v:imagedata o:title=""/>
                  <o:lock v:ext="edit" aspectratio="f"/>
                </v:shape>
                <v:shape id="Picture 88" o:spid="_x0000_s1026" o:spt="75" type="#_x0000_t75" style="position:absolute;left:2121;top:242;height:323;width:1982;" filled="f" o:preferrelative="t" stroked="f" coordsize="21600,21600" o:gfxdata="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ZaMXlugAAANwA&#10;AAAPAAAAAAAAAAEAIAAAACIAAABkcnMvZG93bnJldi54bWxQSwECFAAUAAAACACHTuJAMy8FnjsA&#10;AAA5AAAAEAAAAAAAAAABACAAAAAJAQAAZHJzL3NoYXBleG1sLnhtbFBLBQYAAAAABgAGAFsBAACz&#10;AwAAAAA=&#10;">
                  <v:fill on="f" focussize="0,0"/>
                  <v:stroke on="f"/>
                  <v:imagedata r:id="rId32" o:title=""/>
                  <o:lock v:ext="edit" aspectratio="t"/>
                </v:shape>
                <v:shape id="Picture 87" o:spid="_x0000_s1026" o:spt="75" type="#_x0000_t75" style="position:absolute;left:4214;top:242;height:263;width:1237;" filled="f" o:preferrelative="t" stroked="f" coordsize="21600,21600" o:gfxdata="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evF7vQAA&#10;ANwAAAAPAAAAAAAAAAEAIAAAACIAAABkcnMvZG93bnJldi54bWxQSwECFAAUAAAACACHTuJAMy8F&#10;njsAAAA5AAAAEAAAAAAAAAABACAAAAAMAQAAZHJzL3NoYXBleG1sLnhtbFBLBQYAAAAABgAGAFsB&#10;AAC2AwAAAAA=&#10;">
                  <v:fill on="f" focussize="0,0"/>
                  <v:stroke on="f"/>
                  <v:imagedata r:id="rId33" o:title=""/>
                  <o:lock v:ext="edit" aspectratio="t"/>
                </v:shape>
                <w10:wrap type="none"/>
                <w10:anchorlock/>
              </v:group>
            </w:pict>
          </mc:Fallback>
        </mc:AlternateContent>
      </w:r>
    </w:p>
    <w:p>
      <w:pPr>
        <w:pStyle w:val="4"/>
        <w:rPr>
          <w:sz w:val="20"/>
        </w:rPr>
      </w:pPr>
    </w:p>
    <w:p>
      <w:pPr>
        <w:pStyle w:val="4"/>
        <w:spacing w:before="5"/>
      </w:pPr>
      <w:r>
        <w:drawing>
          <wp:anchor distT="0" distB="0" distL="0" distR="0" simplePos="0" relativeHeight="251674624" behindDoc="0" locked="0" layoutInCell="1" allowOverlap="1">
            <wp:simplePos x="0" y="0"/>
            <wp:positionH relativeFrom="page">
              <wp:posOffset>978535</wp:posOffset>
            </wp:positionH>
            <wp:positionV relativeFrom="paragraph">
              <wp:posOffset>203200</wp:posOffset>
            </wp:positionV>
            <wp:extent cx="1616710" cy="147320"/>
            <wp:effectExtent l="0" t="0" r="0" b="0"/>
            <wp:wrapTopAndBottom/>
            <wp:docPr id="177" name="image1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image174.png"/>
                    <pic:cNvPicPr>
                      <a:picLocks noChangeAspect="1"/>
                    </pic:cNvPicPr>
                  </pic:nvPicPr>
                  <pic:blipFill>
                    <a:blip r:embed="rId34" cstate="print"/>
                    <a:stretch>
                      <a:fillRect/>
                    </a:stretch>
                  </pic:blipFill>
                  <pic:spPr>
                    <a:xfrm>
                      <a:off x="0" y="0"/>
                      <a:ext cx="1616411" cy="147637"/>
                    </a:xfrm>
                    <a:prstGeom prst="rect">
                      <a:avLst/>
                    </a:prstGeom>
                  </pic:spPr>
                </pic:pic>
              </a:graphicData>
            </a:graphic>
          </wp:anchor>
        </w:drawing>
      </w:r>
    </w:p>
    <w:p>
      <w:pPr>
        <w:pStyle w:val="4"/>
        <w:rPr>
          <w:sz w:val="20"/>
        </w:rPr>
      </w:pPr>
    </w:p>
    <w:p>
      <w:pPr>
        <w:pStyle w:val="4"/>
        <w:rPr>
          <w:sz w:val="20"/>
        </w:rPr>
      </w:pPr>
    </w:p>
    <w:p>
      <w:pPr>
        <w:pStyle w:val="4"/>
        <w:spacing w:before="4"/>
        <w:rPr>
          <w:sz w:val="19"/>
        </w:rPr>
      </w:pPr>
    </w:p>
    <w:p>
      <w:pPr>
        <w:pStyle w:val="4"/>
        <w:spacing w:before="1"/>
        <w:rPr>
          <w:sz w:val="22"/>
        </w:rPr>
      </w:pPr>
      <w:r>
        <w:rPr>
          <w:sz w:val="22"/>
        </w:rPr>
        <mc:AlternateContent>
          <mc:Choice Requires="wps">
            <w:drawing>
              <wp:anchor distT="0" distB="0" distL="114300" distR="114300" simplePos="0" relativeHeight="251679744" behindDoc="0" locked="0" layoutInCell="1" allowOverlap="1">
                <wp:simplePos x="0" y="0"/>
                <wp:positionH relativeFrom="column">
                  <wp:posOffset>2383155</wp:posOffset>
                </wp:positionH>
                <wp:positionV relativeFrom="paragraph">
                  <wp:posOffset>39370</wp:posOffset>
                </wp:positionV>
                <wp:extent cx="1325880" cy="259080"/>
                <wp:effectExtent l="4445" t="4445" r="10795" b="10795"/>
                <wp:wrapNone/>
                <wp:docPr id="34" name="Text Box 34"/>
                <wp:cNvGraphicFramePr/>
                <a:graphic xmlns:a="http://schemas.openxmlformats.org/drawingml/2006/main">
                  <a:graphicData uri="http://schemas.microsoft.com/office/word/2010/wordprocessingShape">
                    <wps:wsp>
                      <wps:cNvSpPr txBox="1"/>
                      <wps:spPr>
                        <a:xfrm>
                          <a:off x="2992755" y="2324735"/>
                          <a:ext cx="1325880" cy="25908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t>LOADING PAG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7.65pt;margin-top:3.1pt;height:20.4pt;width:104.4pt;z-index:251679744;mso-width-relative:page;mso-height-relative:page;" fillcolor="#FFFFFF [3201]" filled="t" stroked="t" coordsize="21600,21600" o:gfxdata="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SFRpd1gAAAAgBAAAP&#10;AAAAAAAAAAEAIAAAACIAAABkcnMvZG93bnJldi54bWxQSwECFAAUAAAACACHTuJAKtvgPVMCAADE&#10;BAAADgAAAAAAAAABACAAAAAlAQAAZHJzL2Uyb0RvYy54bWxQSwUGAAAAAAYABgBZAQAA6gUAAAAA&#10;">
                <v:fill on="t" focussize="0,0"/>
                <v:stroke weight="0.5pt" color="#000000 [3204]" joinstyle="round"/>
                <v:imagedata o:title=""/>
                <o:lock v:ext="edit" aspectratio="f"/>
                <v:textbox>
                  <w:txbxContent>
                    <w:p>
                      <w:pPr>
                        <w:rPr>
                          <w:rFonts w:hint="default"/>
                          <w:lang w:val="en-US"/>
                        </w:rPr>
                      </w:pPr>
                      <w:r>
                        <w:rPr>
                          <w:rFonts w:hint="default"/>
                          <w:lang w:val="en-US"/>
                        </w:rPr>
                        <w:t>LOADING PAGE</w:t>
                      </w:r>
                    </w:p>
                  </w:txbxContent>
                </v:textbox>
              </v:shape>
            </w:pict>
          </mc:Fallback>
        </mc:AlternateContent>
      </w:r>
    </w:p>
    <w:p>
      <w:pPr>
        <w:pStyle w:val="4"/>
        <w:rPr>
          <w:sz w:val="20"/>
        </w:rPr>
      </w:pPr>
    </w:p>
    <w:p>
      <w:pPr>
        <w:pStyle w:val="4"/>
        <w:rPr>
          <w:sz w:val="20"/>
        </w:rPr>
      </w:pPr>
    </w:p>
    <w:p>
      <w:pPr>
        <w:pStyle w:val="4"/>
        <w:spacing w:before="2"/>
      </w:pPr>
      <w:r>
        <w:drawing>
          <wp:inline distT="0" distB="0" distL="0" distR="0">
            <wp:extent cx="5791200" cy="29546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91200" cy="2954655"/>
                    </a:xfrm>
                    <a:prstGeom prst="rect">
                      <a:avLst/>
                    </a:prstGeom>
                  </pic:spPr>
                </pic:pic>
              </a:graphicData>
            </a:graphic>
          </wp:inline>
        </w:drawing>
      </w:r>
    </w:p>
    <w:p>
      <w:pPr>
        <w:pStyle w:val="4"/>
        <w:spacing w:before="2"/>
      </w:pPr>
      <w:r>
        <w:rPr>
          <w:sz w:val="24"/>
        </w:rPr>
        <mc:AlternateContent>
          <mc:Choice Requires="wps">
            <w:drawing>
              <wp:anchor distT="0" distB="0" distL="114300" distR="114300" simplePos="0" relativeHeight="251680768" behindDoc="0" locked="0" layoutInCell="1" allowOverlap="1">
                <wp:simplePos x="0" y="0"/>
                <wp:positionH relativeFrom="column">
                  <wp:posOffset>2545715</wp:posOffset>
                </wp:positionH>
                <wp:positionV relativeFrom="paragraph">
                  <wp:posOffset>173990</wp:posOffset>
                </wp:positionV>
                <wp:extent cx="1021080" cy="274320"/>
                <wp:effectExtent l="4445" t="4445" r="10795" b="10795"/>
                <wp:wrapNone/>
                <wp:docPr id="38" name="Text Box 38"/>
                <wp:cNvGraphicFramePr/>
                <a:graphic xmlns:a="http://schemas.openxmlformats.org/drawingml/2006/main">
                  <a:graphicData uri="http://schemas.microsoft.com/office/word/2010/wordprocessingShape">
                    <wps:wsp>
                      <wps:cNvSpPr txBox="1"/>
                      <wps:spPr>
                        <a:xfrm>
                          <a:off x="3053715" y="5904230"/>
                          <a:ext cx="1021080" cy="27432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t>MAIN MENU</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0.45pt;margin-top:13.7pt;height:21.6pt;width:80.4pt;z-index:251680768;mso-width-relative:page;mso-height-relative:page;" fillcolor="#FFFFFF [3201]" filled="t" stroked="t" coordsize="21600,21600" o:gfxdata="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AnC1ew1gAAAAkB&#10;AAAPAAAAAAAAAAEAIAAAACIAAABkcnMvZG93bnJldi54bWxQSwECFAAUAAAACACHTuJAm/BYslYC&#10;AADEBAAADgAAAAAAAAABACAAAAAlAQAAZHJzL2Uyb0RvYy54bWxQSwUGAAAAAAYABgBZAQAA7QUA&#10;AAAA&#10;">
                <v:fill on="t" focussize="0,0"/>
                <v:stroke weight="0.5pt" color="#000000 [3204]" joinstyle="round"/>
                <v:imagedata o:title=""/>
                <o:lock v:ext="edit" aspectratio="f"/>
                <v:textbox>
                  <w:txbxContent>
                    <w:p>
                      <w:pPr>
                        <w:rPr>
                          <w:rFonts w:hint="default"/>
                          <w:lang w:val="en-US"/>
                        </w:rPr>
                      </w:pPr>
                      <w:r>
                        <w:rPr>
                          <w:rFonts w:hint="default"/>
                          <w:lang w:val="en-US"/>
                        </w:rPr>
                        <w:t>MAIN MENU</w:t>
                      </w:r>
                    </w:p>
                  </w:txbxContent>
                </v:textbox>
              </v:shape>
            </w:pict>
          </mc:Fallback>
        </mc:AlternateContent>
      </w:r>
    </w:p>
    <w:p>
      <w:pPr>
        <w:pStyle w:val="4"/>
        <w:spacing w:before="2"/>
      </w:pPr>
    </w:p>
    <w:p>
      <w:pPr>
        <w:pStyle w:val="4"/>
        <w:spacing w:before="11"/>
        <w:rPr>
          <w:sz w:val="21"/>
        </w:rPr>
      </w:pPr>
    </w:p>
    <w:p>
      <w:r>
        <w:drawing>
          <wp:inline distT="0" distB="0" distL="0" distR="0">
            <wp:extent cx="5791200" cy="2972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791200" cy="2972435"/>
                    </a:xfrm>
                    <a:prstGeom prst="rect">
                      <a:avLst/>
                    </a:prstGeom>
                  </pic:spPr>
                </pic:pic>
              </a:graphicData>
            </a:graphic>
          </wp:inline>
        </w:drawing>
      </w:r>
    </w:p>
    <w:p/>
    <w:p/>
    <w:p/>
    <w:p/>
    <w:p/>
    <w:p>
      <w:pPr>
        <w:rPr>
          <w:sz w:val="21"/>
        </w:rPr>
      </w:pPr>
    </w:p>
    <w:p>
      <w:pPr>
        <w:rPr>
          <w:sz w:val="21"/>
        </w:rPr>
      </w:pPr>
      <w:r>
        <w:rPr>
          <w:sz w:val="21"/>
        </w:rPr>
        <mc:AlternateContent>
          <mc:Choice Requires="wps">
            <w:drawing>
              <wp:anchor distT="0" distB="0" distL="114300" distR="114300" simplePos="0" relativeHeight="251687936" behindDoc="0" locked="0" layoutInCell="1" allowOverlap="1">
                <wp:simplePos x="0" y="0"/>
                <wp:positionH relativeFrom="column">
                  <wp:posOffset>2094865</wp:posOffset>
                </wp:positionH>
                <wp:positionV relativeFrom="paragraph">
                  <wp:posOffset>40640</wp:posOffset>
                </wp:positionV>
                <wp:extent cx="1653540" cy="274320"/>
                <wp:effectExtent l="4445" t="4445" r="18415" b="10795"/>
                <wp:wrapNone/>
                <wp:docPr id="81" name="Text Box 81"/>
                <wp:cNvGraphicFramePr/>
                <a:graphic xmlns:a="http://schemas.openxmlformats.org/drawingml/2006/main">
                  <a:graphicData uri="http://schemas.microsoft.com/office/word/2010/wordprocessingShape">
                    <wps:wsp>
                      <wps:cNvSpPr txBox="1"/>
                      <wps:spPr>
                        <a:xfrm>
                          <a:off x="2983865" y="1436370"/>
                          <a:ext cx="1653540" cy="27432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rPr>
                              <w:t xml:space="preserve"> ABOUT</w:t>
                            </w:r>
                            <w:r>
                              <w:rPr>
                                <w:rFonts w:hint="default"/>
                                <w:lang w:val="en-US"/>
                              </w:rPr>
                              <w:t xml:space="preserve"> SEC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4.95pt;margin-top:3.2pt;height:21.6pt;width:130.2pt;z-index:251687936;mso-width-relative:page;mso-height-relative:page;" fillcolor="#FFFFFF [3201]" filled="t" stroked="t" coordsize="21600,21600" o:gfxdata="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DTtAR1gAAAAgBAAAP&#10;AAAAAAAAAAEAIAAAACIAAABkcnMvZG93bnJldi54bWxQSwECFAAUAAAACACHTuJAg9IJj1MCAADE&#10;BAAADgAAAAAAAAABACAAAAAlAQAAZHJzL2Uyb0RvYy54bWxQSwUGAAAAAAYABgBZAQAA6gUAAAAA&#10;">
                <v:fill on="t" focussize="0,0"/>
                <v:stroke weight="0.5pt" color="#000000 [3204]" joinstyle="round"/>
                <v:imagedata o:title=""/>
                <o:lock v:ext="edit" aspectratio="f"/>
                <v:textbox>
                  <w:txbxContent>
                    <w:p>
                      <w:pPr>
                        <w:rPr>
                          <w:rFonts w:hint="default"/>
                          <w:lang w:val="en-US"/>
                        </w:rPr>
                      </w:pPr>
                      <w:r>
                        <w:rPr>
                          <w:rFonts w:hint="default"/>
                        </w:rPr>
                        <w:t xml:space="preserve"> ABOUT</w:t>
                      </w:r>
                      <w:r>
                        <w:rPr>
                          <w:rFonts w:hint="default"/>
                          <w:lang w:val="en-US"/>
                        </w:rPr>
                        <w:t xml:space="preserve"> SECTION</w:t>
                      </w:r>
                    </w:p>
                  </w:txbxContent>
                </v:textbox>
              </v:shape>
            </w:pict>
          </mc:Fallback>
        </mc:AlternateContent>
      </w:r>
    </w:p>
    <w:p>
      <w:pPr>
        <w:rPr>
          <w:sz w:val="21"/>
        </w:rPr>
      </w:pPr>
    </w:p>
    <w:p>
      <w:pPr>
        <w:rPr>
          <w:sz w:val="21"/>
        </w:rPr>
      </w:pPr>
    </w:p>
    <w:p>
      <w:pPr>
        <w:rPr>
          <w:sz w:val="21"/>
        </w:rPr>
      </w:pPr>
      <w:r>
        <w:rPr>
          <w:sz w:val="21"/>
        </w:rPr>
        <w:drawing>
          <wp:inline distT="0" distB="0" distL="114300" distR="114300">
            <wp:extent cx="5784215" cy="2892425"/>
            <wp:effectExtent l="0" t="0" r="6985" b="3175"/>
            <wp:docPr id="79" name="Picture 79" descr="Screenshot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creenshot_7"/>
                    <pic:cNvPicPr>
                      <a:picLocks noChangeAspect="1"/>
                    </pic:cNvPicPr>
                  </pic:nvPicPr>
                  <pic:blipFill>
                    <a:blip r:embed="rId37"/>
                    <a:stretch>
                      <a:fillRect/>
                    </a:stretch>
                  </pic:blipFill>
                  <pic:spPr>
                    <a:xfrm>
                      <a:off x="0" y="0"/>
                      <a:ext cx="5784215" cy="2892425"/>
                    </a:xfrm>
                    <a:prstGeom prst="rect">
                      <a:avLst/>
                    </a:prstGeom>
                  </pic:spPr>
                </pic:pic>
              </a:graphicData>
            </a:graphic>
          </wp:inline>
        </w:drawing>
      </w:r>
    </w:p>
    <w:p>
      <w:pPr>
        <w:rPr>
          <w:sz w:val="21"/>
        </w:rPr>
      </w:pPr>
    </w:p>
    <w:p>
      <w:pPr>
        <w:rPr>
          <w:sz w:val="21"/>
        </w:rPr>
      </w:pPr>
    </w:p>
    <w:p>
      <w:pPr>
        <w:rPr>
          <w:sz w:val="21"/>
        </w:rPr>
      </w:pPr>
    </w:p>
    <w:p>
      <w:pPr>
        <w:rPr>
          <w:sz w:val="21"/>
        </w:rPr>
      </w:pPr>
      <w:bookmarkStart w:id="0" w:name="_GoBack"/>
      <w:bookmarkEnd w:id="0"/>
    </w:p>
    <w:p>
      <w:pPr>
        <w:rPr>
          <w:sz w:val="21"/>
        </w:rPr>
      </w:pPr>
    </w:p>
    <w:p>
      <w:pPr>
        <w:rPr>
          <w:sz w:val="21"/>
        </w:rPr>
      </w:pPr>
    </w:p>
    <w:p>
      <w:pPr>
        <w:rPr>
          <w:sz w:val="21"/>
        </w:rPr>
        <w:sectPr>
          <w:pgSz w:w="12240" w:h="15840"/>
          <w:pgMar w:top="980" w:right="1720" w:bottom="280" w:left="1400" w:header="718" w:footer="0" w:gutter="0"/>
          <w:cols w:space="720" w:num="1"/>
        </w:sectPr>
      </w:pPr>
      <w:r>
        <w:rPr>
          <w:sz w:val="21"/>
        </w:rPr>
        <w:drawing>
          <wp:inline distT="0" distB="0" distL="114300" distR="114300">
            <wp:extent cx="5780405" cy="2887980"/>
            <wp:effectExtent l="0" t="0" r="10795" b="7620"/>
            <wp:docPr id="77" name="Picture 77" descr="Screenshot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Screenshot_6"/>
                    <pic:cNvPicPr>
                      <a:picLocks noChangeAspect="1"/>
                    </pic:cNvPicPr>
                  </pic:nvPicPr>
                  <pic:blipFill>
                    <a:blip r:embed="rId38"/>
                    <a:stretch>
                      <a:fillRect/>
                    </a:stretch>
                  </pic:blipFill>
                  <pic:spPr>
                    <a:xfrm>
                      <a:off x="0" y="0"/>
                      <a:ext cx="5780405" cy="2887980"/>
                    </a:xfrm>
                    <a:prstGeom prst="rect">
                      <a:avLst/>
                    </a:prstGeom>
                  </pic:spPr>
                </pic:pic>
              </a:graphicData>
            </a:graphic>
          </wp:inline>
        </w:drawing>
      </w:r>
      <w:r>
        <w:rPr>
          <w:sz w:val="21"/>
        </w:rPr>
        <w:drawing>
          <wp:anchor distT="0" distB="0" distL="0" distR="0" simplePos="0" relativeHeight="251687936" behindDoc="1" locked="0" layoutInCell="1" allowOverlap="1">
            <wp:simplePos x="0" y="0"/>
            <wp:positionH relativeFrom="column">
              <wp:posOffset>0</wp:posOffset>
            </wp:positionH>
            <wp:positionV relativeFrom="paragraph">
              <wp:posOffset>0</wp:posOffset>
            </wp:positionV>
            <wp:extent cx="5791200" cy="2927350"/>
            <wp:effectExtent l="0" t="0" r="0" b="63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791200" cy="2927350"/>
                    </a:xfrm>
                    <a:prstGeom prst="rect">
                      <a:avLst/>
                    </a:prstGeom>
                  </pic:spPr>
                </pic:pic>
              </a:graphicData>
            </a:graphic>
          </wp:anchor>
        </w:drawing>
      </w:r>
    </w:p>
    <w:p>
      <w:pPr>
        <w:pStyle w:val="4"/>
        <w:rPr>
          <w:sz w:val="20"/>
        </w:rPr>
      </w:pPr>
      <w:r>
        <w:rPr>
          <w:sz w:val="20"/>
        </w:rPr>
        <mc:AlternateContent>
          <mc:Choice Requires="wps">
            <w:drawing>
              <wp:anchor distT="0" distB="0" distL="114300" distR="114300" simplePos="0" relativeHeight="251677696" behindDoc="0" locked="0" layoutInCell="1" allowOverlap="1">
                <wp:simplePos x="0" y="0"/>
                <wp:positionH relativeFrom="column">
                  <wp:posOffset>2215515</wp:posOffset>
                </wp:positionH>
                <wp:positionV relativeFrom="paragraph">
                  <wp:posOffset>114300</wp:posOffset>
                </wp:positionV>
                <wp:extent cx="1310640" cy="265430"/>
                <wp:effectExtent l="4445" t="4445" r="10795" b="19685"/>
                <wp:wrapNone/>
                <wp:docPr id="26" name="Text Box 26"/>
                <wp:cNvGraphicFramePr/>
                <a:graphic xmlns:a="http://schemas.openxmlformats.org/drawingml/2006/main">
                  <a:graphicData uri="http://schemas.microsoft.com/office/word/2010/wordprocessingShape">
                    <wps:wsp>
                      <wps:cNvSpPr txBox="1"/>
                      <wps:spPr>
                        <a:xfrm>
                          <a:off x="3023235" y="974725"/>
                          <a:ext cx="1310640" cy="2654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rPr>
                              <w:t xml:space="preserve"> CLUB</w:t>
                            </w:r>
                            <w:r>
                              <w:rPr>
                                <w:rFonts w:hint="default"/>
                                <w:lang w:val="en-US"/>
                              </w:rPr>
                              <w:t xml:space="preserve"> SEC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4.45pt;margin-top:9pt;height:20.9pt;width:103.2pt;z-index:251677696;mso-width-relative:page;mso-height-relative:page;" fillcolor="#FFFFFF [3201]" filled="t" stroked="t" coordsize="21600,21600" o:gfxdata="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klk+a1gAAAAkB&#10;AAAPAAAAAAAAAAEAIAAAACIAAABkcnMvZG93bnJldi54bWxQSwECFAAUAAAACACHTuJAjpUHjVYC&#10;AADDBAAADgAAAAAAAAABACAAAAAlAQAAZHJzL2Uyb0RvYy54bWxQSwUGAAAAAAYABgBZAQAA7QUA&#10;AAAA&#10;">
                <v:fill on="t" focussize="0,0"/>
                <v:stroke weight="0.5pt" color="#000000 [3204]" joinstyle="round"/>
                <v:imagedata o:title=""/>
                <o:lock v:ext="edit" aspectratio="f"/>
                <v:textbox>
                  <w:txbxContent>
                    <w:p>
                      <w:pPr>
                        <w:rPr>
                          <w:rFonts w:hint="default"/>
                          <w:lang w:val="en-US"/>
                        </w:rPr>
                      </w:pPr>
                      <w:r>
                        <w:rPr>
                          <w:rFonts w:hint="default"/>
                        </w:rPr>
                        <w:t xml:space="preserve"> CLUB</w:t>
                      </w:r>
                      <w:r>
                        <w:rPr>
                          <w:rFonts w:hint="default"/>
                          <w:lang w:val="en-US"/>
                        </w:rPr>
                        <w:t xml:space="preserve"> SECTION</w:t>
                      </w:r>
                    </w:p>
                  </w:txbxContent>
                </v:textbox>
              </v:shape>
            </w:pict>
          </mc:Fallback>
        </mc:AlternateContent>
      </w:r>
    </w:p>
    <w:p>
      <w:pPr>
        <w:pStyle w:val="4"/>
        <w:rPr>
          <w:sz w:val="20"/>
        </w:rPr>
      </w:pPr>
    </w:p>
    <w:p>
      <w:pPr>
        <w:pStyle w:val="4"/>
        <w:rPr>
          <w:sz w:val="20"/>
        </w:rPr>
      </w:pPr>
    </w:p>
    <w:p>
      <w:pPr>
        <w:pStyle w:val="4"/>
        <w:rPr>
          <w:rFonts w:hint="default"/>
          <w:sz w:val="20"/>
          <w:lang w:val="en-US"/>
        </w:rPr>
      </w:pPr>
      <w:r>
        <w:rPr>
          <w:rFonts w:hint="default"/>
          <w:sz w:val="20"/>
          <w:lang w:val="en-US"/>
        </w:rPr>
        <w:t xml:space="preserve">                       </w:t>
      </w:r>
    </w:p>
    <w:p>
      <w:pPr>
        <w:pStyle w:val="4"/>
        <w:spacing w:before="3"/>
        <w:rPr>
          <w:sz w:val="29"/>
        </w:rPr>
      </w:pPr>
      <w:r>
        <w:rPr>
          <w:sz w:val="15"/>
        </w:rPr>
        <w:drawing>
          <wp:inline distT="0" distB="0" distL="0" distR="0">
            <wp:extent cx="5791200" cy="29000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791200" cy="2900045"/>
                    </a:xfrm>
                    <a:prstGeom prst="rect">
                      <a:avLst/>
                    </a:prstGeom>
                  </pic:spPr>
                </pic:pic>
              </a:graphicData>
            </a:graphic>
          </wp:inline>
        </w:drawing>
      </w:r>
    </w:p>
    <w:p>
      <w:pPr>
        <w:spacing w:line="233" w:lineRule="exact"/>
        <w:ind w:left="3773"/>
        <w:rPr>
          <w:sz w:val="20"/>
        </w:rPr>
      </w:pPr>
      <w:r>
        <w:rPr>
          <w:rFonts w:ascii="Times New Roman"/>
          <w:spacing w:val="51"/>
          <w:position w:val="-3"/>
          <w:sz w:val="20"/>
        </w:rPr>
        <w:t xml:space="preserve"> </w:t>
      </w:r>
    </w:p>
    <w:p>
      <w:pPr>
        <w:pStyle w:val="4"/>
        <w:spacing w:before="6"/>
      </w:pPr>
      <w:r>
        <w:rPr>
          <w:sz w:val="24"/>
        </w:rPr>
        <mc:AlternateContent>
          <mc:Choice Requires="wps">
            <w:drawing>
              <wp:anchor distT="0" distB="0" distL="114300" distR="114300" simplePos="0" relativeHeight="251678720" behindDoc="0" locked="0" layoutInCell="1" allowOverlap="1">
                <wp:simplePos x="0" y="0"/>
                <wp:positionH relativeFrom="column">
                  <wp:posOffset>2286635</wp:posOffset>
                </wp:positionH>
                <wp:positionV relativeFrom="paragraph">
                  <wp:posOffset>149225</wp:posOffset>
                </wp:positionV>
                <wp:extent cx="1671320" cy="255270"/>
                <wp:effectExtent l="4445" t="4445" r="15875" b="14605"/>
                <wp:wrapNone/>
                <wp:docPr id="27" name="Text Box 27"/>
                <wp:cNvGraphicFramePr/>
                <a:graphic xmlns:a="http://schemas.openxmlformats.org/drawingml/2006/main">
                  <a:graphicData uri="http://schemas.microsoft.com/office/word/2010/wordprocessingShape">
                    <wps:wsp>
                      <wps:cNvSpPr txBox="1"/>
                      <wps:spPr>
                        <a:xfrm>
                          <a:off x="3175635" y="4404995"/>
                          <a:ext cx="1671320" cy="25527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rPr>
                              <w:t xml:space="preserve"> ACADEMIC</w:t>
                            </w:r>
                            <w:r>
                              <w:rPr>
                                <w:rFonts w:hint="default"/>
                                <w:lang w:val="en-US"/>
                              </w:rPr>
                              <w:t xml:space="preserve"> SEC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0.05pt;margin-top:11.75pt;height:20.1pt;width:131.6pt;z-index:251678720;mso-width-relative:page;mso-height-relative:page;" fillcolor="#FFFFFF [3201]" filled="t" stroked="t" coordsize="21600,21600" o:gfxdata="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Le96knVAAAACQEA&#10;AA8AAAAAAAAAAQAgAAAAIgAAAGRycy9kb3ducmV2LnhtbFBLAQIUABQAAAAIAIdO4kDqJEFkVgIA&#10;AMQEAAAOAAAAAAAAAAEAIAAAACQBAABkcnMvZTJvRG9jLnhtbFBLBQYAAAAABgAGAFkBAADsBQAA&#10;AAA=&#10;">
                <v:fill on="t" focussize="0,0"/>
                <v:stroke weight="0.5pt" color="#000000 [3204]" joinstyle="round"/>
                <v:imagedata o:title=""/>
                <o:lock v:ext="edit" aspectratio="f"/>
                <v:textbox>
                  <w:txbxContent>
                    <w:p>
                      <w:pPr>
                        <w:rPr>
                          <w:rFonts w:hint="default"/>
                          <w:lang w:val="en-US"/>
                        </w:rPr>
                      </w:pPr>
                      <w:r>
                        <w:rPr>
                          <w:rFonts w:hint="default"/>
                        </w:rPr>
                        <w:t xml:space="preserve"> ACADEMIC</w:t>
                      </w:r>
                      <w:r>
                        <w:rPr>
                          <w:rFonts w:hint="default"/>
                          <w:lang w:val="en-US"/>
                        </w:rPr>
                        <w:t xml:space="preserve"> SECTION</w:t>
                      </w:r>
                    </w:p>
                  </w:txbxContent>
                </v:textbox>
              </v:shape>
            </w:pict>
          </mc:Fallback>
        </mc:AlternateContent>
      </w:r>
    </w:p>
    <w:p>
      <w:pPr>
        <w:pStyle w:val="4"/>
        <w:rPr>
          <w:sz w:val="20"/>
        </w:rPr>
      </w:pPr>
    </w:p>
    <w:p>
      <w:pPr>
        <w:pStyle w:val="4"/>
        <w:rPr>
          <w:sz w:val="20"/>
        </w:rPr>
      </w:pPr>
    </w:p>
    <w:p>
      <w:pPr>
        <w:pStyle w:val="4"/>
        <w:rPr>
          <w:sz w:val="20"/>
        </w:rPr>
      </w:pPr>
    </w:p>
    <w:p>
      <w:pPr>
        <w:pStyle w:val="4"/>
        <w:spacing w:before="6"/>
        <w:rPr>
          <w:sz w:val="14"/>
        </w:rPr>
      </w:pPr>
      <w:r>
        <w:rPr>
          <w:sz w:val="14"/>
        </w:rPr>
        <w:drawing>
          <wp:inline distT="0" distB="0" distL="0" distR="0">
            <wp:extent cx="5791200" cy="2877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791200" cy="2877820"/>
                    </a:xfrm>
                    <a:prstGeom prst="rect">
                      <a:avLst/>
                    </a:prstGeom>
                  </pic:spPr>
                </pic:pic>
              </a:graphicData>
            </a:graphic>
          </wp:inline>
        </w:drawing>
      </w:r>
    </w:p>
    <w:p>
      <w:pPr>
        <w:pStyle w:val="4"/>
        <w:spacing w:before="1"/>
        <w:rPr>
          <w:sz w:val="22"/>
        </w:rPr>
      </w:pPr>
    </w:p>
    <w:p>
      <w:pPr>
        <w:rPr>
          <w:rFonts w:hint="default"/>
          <w:lang w:val="en-US"/>
        </w:rPr>
      </w:pPr>
      <w:r>
        <w:rPr>
          <w:rFonts w:hint="default"/>
          <w:lang w:val="en-US"/>
        </w:rPr>
        <w:t xml:space="preserve"> </w:t>
      </w:r>
    </w:p>
    <w:p>
      <w:pPr>
        <w:rPr>
          <w:rFonts w:hint="default"/>
          <w:lang w:val="en-US"/>
        </w:rPr>
      </w:pPr>
    </w:p>
    <w:p/>
    <w:p/>
    <w:p/>
    <w:p/>
    <w:p/>
    <w:p/>
    <w:p/>
    <w:p/>
    <w:p/>
    <w:p/>
    <w:p/>
    <w:p>
      <w:pPr>
        <w:rPr>
          <w:rFonts w:hint="default"/>
          <w:lang w:val="en-US"/>
        </w:rPr>
      </w:pPr>
      <w:r>
        <w:rPr>
          <w:sz w:val="22"/>
        </w:rPr>
        <mc:AlternateContent>
          <mc:Choice Requires="wps">
            <w:drawing>
              <wp:anchor distT="0" distB="0" distL="114300" distR="114300" simplePos="0" relativeHeight="251681792" behindDoc="0" locked="0" layoutInCell="1" allowOverlap="1">
                <wp:simplePos x="0" y="0"/>
                <wp:positionH relativeFrom="column">
                  <wp:posOffset>2032635</wp:posOffset>
                </wp:positionH>
                <wp:positionV relativeFrom="paragraph">
                  <wp:posOffset>62865</wp:posOffset>
                </wp:positionV>
                <wp:extent cx="1783080" cy="295910"/>
                <wp:effectExtent l="4445" t="4445" r="10795" b="19685"/>
                <wp:wrapNone/>
                <wp:docPr id="44" name="Text Box 44"/>
                <wp:cNvGraphicFramePr/>
                <a:graphic xmlns:a="http://schemas.openxmlformats.org/drawingml/2006/main">
                  <a:graphicData uri="http://schemas.microsoft.com/office/word/2010/wordprocessingShape">
                    <wps:wsp>
                      <wps:cNvSpPr txBox="1"/>
                      <wps:spPr>
                        <a:xfrm>
                          <a:off x="2769235" y="743585"/>
                          <a:ext cx="1783080" cy="2959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t>ADMISSION SEC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0.05pt;margin-top:4.95pt;height:23.3pt;width:140.4pt;z-index:251681792;mso-width-relative:page;mso-height-relative:page;" fillcolor="#FFFFFF [3201]" filled="t" stroked="t" coordsize="21600,21600" o:gfxdata="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Ou5m99YAAAAI&#10;AQAADwAAAAAAAAABACAAAAAiAAAAZHJzL2Rvd25yZXYueG1sUEsBAhQAFAAAAAgAh07iQFdrK85X&#10;AgAAwwQAAA4AAAAAAAAAAQAgAAAAJQEAAGRycy9lMm9Eb2MueG1sUEsFBgAAAAAGAAYAWQEAAO4F&#10;AAAAAA==&#10;">
                <v:fill on="t" focussize="0,0"/>
                <v:stroke weight="0.5pt" color="#000000 [3204]" joinstyle="round"/>
                <v:imagedata o:title=""/>
                <o:lock v:ext="edit" aspectratio="f"/>
                <v:textbox>
                  <w:txbxContent>
                    <w:p>
                      <w:pPr>
                        <w:rPr>
                          <w:rFonts w:hint="default"/>
                          <w:lang w:val="en-US"/>
                        </w:rPr>
                      </w:pPr>
                      <w:r>
                        <w:rPr>
                          <w:rFonts w:hint="default"/>
                          <w:lang w:val="en-US"/>
                        </w:rPr>
                        <w:t>ADMISSION SECTION</w:t>
                      </w:r>
                    </w:p>
                  </w:txbxContent>
                </v:textbox>
              </v:shape>
            </w:pict>
          </mc:Fallback>
        </mc:AlternateContent>
      </w:r>
    </w:p>
    <w:p>
      <w:pPr>
        <w:rPr>
          <w:rFonts w:hint="default"/>
          <w:lang w:val="en-US"/>
        </w:rPr>
      </w:pPr>
    </w:p>
    <w:p>
      <w:pPr>
        <w:rPr>
          <w:rFonts w:hint="default"/>
          <w:lang w:val="en-US"/>
        </w:rPr>
      </w:pPr>
    </w:p>
    <w:p>
      <w:pPr>
        <w:rPr>
          <w:rFonts w:hint="default"/>
          <w:lang w:val="en-US"/>
        </w:rPr>
      </w:pPr>
      <w:r>
        <w:rPr>
          <w:rFonts w:hint="default"/>
          <w:lang w:val="en-US"/>
        </w:rPr>
        <w:drawing>
          <wp:inline distT="0" distB="0" distL="114300" distR="114300">
            <wp:extent cx="5788025" cy="2889885"/>
            <wp:effectExtent l="0" t="0" r="3175" b="5715"/>
            <wp:docPr id="42" name="Picture 42" descr="Screensho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_1"/>
                    <pic:cNvPicPr>
                      <a:picLocks noChangeAspect="1"/>
                    </pic:cNvPicPr>
                  </pic:nvPicPr>
                  <pic:blipFill>
                    <a:blip r:embed="rId42"/>
                    <a:stretch>
                      <a:fillRect/>
                    </a:stretch>
                  </pic:blipFill>
                  <pic:spPr>
                    <a:xfrm>
                      <a:off x="0" y="0"/>
                      <a:ext cx="5788025" cy="2889885"/>
                    </a:xfrm>
                    <a:prstGeom prst="rect">
                      <a:avLst/>
                    </a:prstGeom>
                  </pic:spPr>
                </pic:pic>
              </a:graphicData>
            </a:graphic>
          </wp:inline>
        </w:drawing>
      </w:r>
    </w:p>
    <w:p>
      <w:pPr>
        <w:rPr>
          <w:rFonts w:hint="default"/>
          <w:lang w:val="en-US"/>
        </w:rPr>
      </w:pPr>
    </w:p>
    <w:p>
      <w:pPr>
        <w:rPr>
          <w:rFonts w:hint="default"/>
          <w:lang w:val="en-US"/>
        </w:rPr>
      </w:pPr>
    </w:p>
    <w:p>
      <w:pPr>
        <w:rPr>
          <w:rFonts w:hint="default"/>
          <w:lang w:val="en-US"/>
        </w:rPr>
      </w:pPr>
      <w:r>
        <w:rPr>
          <w:sz w:val="22"/>
        </w:rPr>
        <mc:AlternateContent>
          <mc:Choice Requires="wps">
            <w:drawing>
              <wp:anchor distT="0" distB="0" distL="114300" distR="114300" simplePos="0" relativeHeight="251682816" behindDoc="0" locked="0" layoutInCell="1" allowOverlap="1">
                <wp:simplePos x="0" y="0"/>
                <wp:positionH relativeFrom="column">
                  <wp:posOffset>2164715</wp:posOffset>
                </wp:positionH>
                <wp:positionV relativeFrom="paragraph">
                  <wp:posOffset>45720</wp:posOffset>
                </wp:positionV>
                <wp:extent cx="1697355" cy="279400"/>
                <wp:effectExtent l="4445" t="4445" r="5080" b="5715"/>
                <wp:wrapNone/>
                <wp:docPr id="49" name="Text Box 49"/>
                <wp:cNvGraphicFramePr/>
                <a:graphic xmlns:a="http://schemas.openxmlformats.org/drawingml/2006/main">
                  <a:graphicData uri="http://schemas.microsoft.com/office/word/2010/wordprocessingShape">
                    <wps:wsp>
                      <wps:cNvSpPr txBox="1"/>
                      <wps:spPr>
                        <a:xfrm>
                          <a:off x="2459355" y="4521835"/>
                          <a:ext cx="1697355" cy="279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
                              <w:rPr>
                                <w:rFonts w:hint="default"/>
                                <w:lang w:val="en-US"/>
                              </w:rPr>
                              <w:t>REGISTRATION FRO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0.45pt;margin-top:3.6pt;height:22pt;width:133.65pt;z-index:251682816;mso-width-relative:page;mso-height-relative:page;" fillcolor="#FFFFFF [3201]" filled="t" stroked="t" coordsize="21600,21600" o:gfxdata="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Ch6EiTVAAAACAEAAA8A&#10;AAAAAAAAAQAgAAAAIgAAAGRycy9kb3ducmV2LnhtbFBLAQIUABQAAAAIAIdO4kANNUWwUwIAAMQE&#10;AAAOAAAAAAAAAAEAIAAAACQBAABkcnMvZTJvRG9jLnhtbFBLBQYAAAAABgAGAFkBAADpBQAAAAA=&#10;">
                <v:fill on="t" focussize="0,0"/>
                <v:stroke weight="0.5pt" color="#000000 [3204]" joinstyle="round"/>
                <v:imagedata o:title=""/>
                <o:lock v:ext="edit" aspectratio="f"/>
                <v:textbox>
                  <w:txbxContent>
                    <w:p>
                      <w:r>
                        <w:rPr>
                          <w:rFonts w:hint="default"/>
                          <w:lang w:val="en-US"/>
                        </w:rPr>
                        <w:t>REGISTRATION FROM</w:t>
                      </w:r>
                    </w:p>
                  </w:txbxContent>
                </v:textbox>
              </v:shape>
            </w:pict>
          </mc:Fallback>
        </mc:AlternateContent>
      </w:r>
    </w:p>
    <w:p>
      <w:pPr>
        <w:rPr>
          <w:rFonts w:hint="default"/>
          <w:lang w:val="en-US"/>
        </w:rPr>
      </w:pPr>
    </w:p>
    <w:p>
      <w:pPr>
        <w:rPr>
          <w:rFonts w:hint="default"/>
          <w:lang w:val="en-US"/>
        </w:rPr>
      </w:pPr>
    </w:p>
    <w:p>
      <w:pPr>
        <w:rPr>
          <w:rFonts w:hint="default"/>
          <w:lang w:val="en-US"/>
        </w:rPr>
      </w:pPr>
      <w:r>
        <w:rPr>
          <w:rFonts w:hint="default"/>
          <w:lang w:val="en-US"/>
        </w:rPr>
        <w:drawing>
          <wp:inline distT="0" distB="0" distL="114300" distR="114300">
            <wp:extent cx="5780405" cy="2849245"/>
            <wp:effectExtent l="0" t="0" r="10795" b="635"/>
            <wp:docPr id="48" name="Picture 48" descr="Screenshot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creenshot_2"/>
                    <pic:cNvPicPr>
                      <a:picLocks noChangeAspect="1"/>
                    </pic:cNvPicPr>
                  </pic:nvPicPr>
                  <pic:blipFill>
                    <a:blip r:embed="rId43"/>
                    <a:stretch>
                      <a:fillRect/>
                    </a:stretch>
                  </pic:blipFill>
                  <pic:spPr>
                    <a:xfrm>
                      <a:off x="0" y="0"/>
                      <a:ext cx="5780405" cy="2849245"/>
                    </a:xfrm>
                    <a:prstGeom prst="rect">
                      <a:avLst/>
                    </a:prstGeom>
                  </pic:spPr>
                </pic:pic>
              </a:graphicData>
            </a:graphic>
          </wp:inline>
        </w:drawing>
      </w: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sz w:val="22"/>
        </w:rPr>
      </w:pPr>
    </w:p>
    <w:p>
      <w:pPr>
        <w:rPr>
          <w:sz w:val="22"/>
        </w:rPr>
      </w:pPr>
    </w:p>
    <w:p>
      <w:pPr>
        <w:rPr>
          <w:sz w:val="22"/>
        </w:rPr>
      </w:pPr>
    </w:p>
    <w:p>
      <w:pPr>
        <w:rPr>
          <w:sz w:val="22"/>
        </w:rPr>
      </w:pPr>
    </w:p>
    <w:p>
      <w:pPr>
        <w:rPr>
          <w:sz w:val="22"/>
        </w:rPr>
      </w:pPr>
    </w:p>
    <w:p>
      <w:pPr>
        <w:rPr>
          <w:sz w:val="22"/>
        </w:rPr>
      </w:pPr>
    </w:p>
    <w:p>
      <w:pPr>
        <w:rPr>
          <w:sz w:val="22"/>
        </w:rPr>
      </w:pPr>
    </w:p>
    <w:p>
      <w:pPr>
        <w:rPr>
          <w:sz w:val="22"/>
        </w:rPr>
      </w:pPr>
    </w:p>
    <w:p>
      <w:pPr>
        <w:rPr>
          <w:sz w:val="22"/>
        </w:rPr>
      </w:pPr>
    </w:p>
    <w:p>
      <w:pPr>
        <w:rPr>
          <w:sz w:val="22"/>
        </w:rPr>
      </w:pPr>
      <w:r>
        <w:rPr>
          <w:sz w:val="22"/>
        </w:rPr>
        <mc:AlternateContent>
          <mc:Choice Requires="wps">
            <w:drawing>
              <wp:anchor distT="0" distB="0" distL="114300" distR="114300" simplePos="0" relativeHeight="251685888" behindDoc="0" locked="0" layoutInCell="1" allowOverlap="1">
                <wp:simplePos x="0" y="0"/>
                <wp:positionH relativeFrom="column">
                  <wp:posOffset>2324735</wp:posOffset>
                </wp:positionH>
                <wp:positionV relativeFrom="paragraph">
                  <wp:posOffset>94615</wp:posOffset>
                </wp:positionV>
                <wp:extent cx="1325245" cy="284480"/>
                <wp:effectExtent l="4445" t="4445" r="11430" b="15875"/>
                <wp:wrapNone/>
                <wp:docPr id="59" name="Text Box 59"/>
                <wp:cNvGraphicFramePr/>
                <a:graphic xmlns:a="http://schemas.openxmlformats.org/drawingml/2006/main">
                  <a:graphicData uri="http://schemas.microsoft.com/office/word/2010/wordprocessingShape">
                    <wps:wsp>
                      <wps:cNvSpPr txBox="1"/>
                      <wps:spPr>
                        <a:xfrm>
                          <a:off x="2944495" y="4505325"/>
                          <a:ext cx="1325245" cy="28448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t>LOGIN SEC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83.05pt;margin-top:7.45pt;height:22.4pt;width:104.35pt;z-index:251685888;mso-width-relative:page;mso-height-relative:page;" fillcolor="#FFFFFF [3201]" filled="t" stroked="t" coordsize="21600,21600" o:gfxdata="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2dIou1gAAAAkB&#10;AAAPAAAAAAAAAAEAIAAAACIAAABkcnMvZG93bnJldi54bWxQSwECFAAUAAAACACHTuJAI2gBJlYC&#10;AADEBAAADgAAAAAAAAABACAAAAAlAQAAZHJzL2Uyb0RvYy54bWxQSwUGAAAAAAYABgBZAQAA7QUA&#10;AAAA&#10;">
                <v:fill on="t" focussize="0,0"/>
                <v:stroke weight="0.5pt" color="#000000 [3204]" joinstyle="round"/>
                <v:imagedata o:title=""/>
                <o:lock v:ext="edit" aspectratio="f"/>
                <v:textbox>
                  <w:txbxContent>
                    <w:p>
                      <w:pPr>
                        <w:rPr>
                          <w:rFonts w:hint="default"/>
                          <w:lang w:val="en-US"/>
                        </w:rPr>
                      </w:pPr>
                      <w:r>
                        <w:rPr>
                          <w:rFonts w:hint="default"/>
                          <w:lang w:val="en-US"/>
                        </w:rPr>
                        <w:t>LOGIN SECTION</w:t>
                      </w:r>
                    </w:p>
                  </w:txbxContent>
                </v:textbox>
              </v:shape>
            </w:pict>
          </mc:Fallback>
        </mc:AlternateContent>
      </w:r>
    </w:p>
    <w:p>
      <w:pPr>
        <w:rPr>
          <w:sz w:val="22"/>
        </w:rPr>
      </w:pPr>
    </w:p>
    <w:p>
      <w:pPr>
        <w:rPr>
          <w:sz w:val="22"/>
        </w:rPr>
      </w:pPr>
    </w:p>
    <w:p>
      <w:pPr>
        <w:rPr>
          <w:sz w:val="22"/>
        </w:rPr>
      </w:pPr>
      <w:r>
        <w:rPr>
          <w:sz w:val="22"/>
        </w:rPr>
        <w:drawing>
          <wp:inline distT="0" distB="0" distL="114300" distR="114300">
            <wp:extent cx="5788660" cy="2894330"/>
            <wp:effectExtent l="0" t="0" r="2540" b="1270"/>
            <wp:docPr id="57" name="Picture 57" descr="Screenshot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creenshot_4"/>
                    <pic:cNvPicPr>
                      <a:picLocks noChangeAspect="1"/>
                    </pic:cNvPicPr>
                  </pic:nvPicPr>
                  <pic:blipFill>
                    <a:blip r:embed="rId44"/>
                    <a:stretch>
                      <a:fillRect/>
                    </a:stretch>
                  </pic:blipFill>
                  <pic:spPr>
                    <a:xfrm>
                      <a:off x="0" y="0"/>
                      <a:ext cx="5788660" cy="2894330"/>
                    </a:xfrm>
                    <a:prstGeom prst="rect">
                      <a:avLst/>
                    </a:prstGeom>
                  </pic:spPr>
                </pic:pic>
              </a:graphicData>
            </a:graphic>
          </wp:inline>
        </w:drawing>
      </w:r>
    </w:p>
    <w:p>
      <w:pPr>
        <w:rPr>
          <w:sz w:val="22"/>
        </w:rPr>
      </w:pPr>
    </w:p>
    <w:p>
      <w:pPr>
        <w:rPr>
          <w:sz w:val="22"/>
        </w:rPr>
      </w:pPr>
    </w:p>
    <w:p>
      <w:pPr>
        <w:rPr>
          <w:sz w:val="22"/>
        </w:rPr>
      </w:pPr>
    </w:p>
    <w:p>
      <w:pPr>
        <w:rPr>
          <w:sz w:val="22"/>
        </w:rPr>
      </w:pPr>
      <w:r>
        <w:rPr>
          <w:sz w:val="22"/>
        </w:rPr>
        <mc:AlternateContent>
          <mc:Choice Requires="wps">
            <w:drawing>
              <wp:anchor distT="0" distB="0" distL="114300" distR="114300" simplePos="0" relativeHeight="251684864" behindDoc="0" locked="0" layoutInCell="1" allowOverlap="1">
                <wp:simplePos x="0" y="0"/>
                <wp:positionH relativeFrom="column">
                  <wp:posOffset>2235200</wp:posOffset>
                </wp:positionH>
                <wp:positionV relativeFrom="paragraph">
                  <wp:posOffset>101600</wp:posOffset>
                </wp:positionV>
                <wp:extent cx="1670685" cy="289560"/>
                <wp:effectExtent l="4445" t="4445" r="16510" b="10795"/>
                <wp:wrapNone/>
                <wp:docPr id="55" name="Text Box 55"/>
                <wp:cNvGraphicFramePr/>
                <a:graphic xmlns:a="http://schemas.openxmlformats.org/drawingml/2006/main">
                  <a:graphicData uri="http://schemas.microsoft.com/office/word/2010/wordprocessingShape">
                    <wps:wsp>
                      <wps:cNvSpPr txBox="1"/>
                      <wps:spPr>
                        <a:xfrm>
                          <a:off x="2878455" y="748030"/>
                          <a:ext cx="1670685" cy="2895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US"/>
                              </w:rPr>
                            </w:pPr>
                            <w:r>
                              <w:rPr>
                                <w:rFonts w:hint="default"/>
                                <w:lang w:val="en-US"/>
                              </w:rPr>
                              <w:t>FORGOT PASSWO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6pt;margin-top:8pt;height:22.8pt;width:131.55pt;z-index:251684864;mso-width-relative:page;mso-height-relative:page;" fillcolor="#FFFFFF [3201]" filled="t" stroked="t" coordsize="21600,21600" o:gfxdata="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GoFKZLWAAAACQEA&#10;AA8AAAAAAAAAAQAgAAAAIgAAAGRycy9kb3ducmV2LnhtbFBLAQIUABQAAAAIAIdO4kByDvpPVQIA&#10;AMMEAAAOAAAAAAAAAAEAIAAAACUBAABkcnMvZTJvRG9jLnhtbFBLBQYAAAAABgAGAFkBAADsBQAA&#10;AAA=&#10;">
                <v:fill on="t" focussize="0,0"/>
                <v:stroke weight="0.5pt" color="#000000 [3204]" joinstyle="round"/>
                <v:imagedata o:title=""/>
                <o:lock v:ext="edit" aspectratio="f"/>
                <v:textbox>
                  <w:txbxContent>
                    <w:p>
                      <w:pPr>
                        <w:rPr>
                          <w:rFonts w:hint="default"/>
                          <w:lang w:val="en-US"/>
                        </w:rPr>
                      </w:pPr>
                      <w:r>
                        <w:rPr>
                          <w:rFonts w:hint="default"/>
                          <w:lang w:val="en-US"/>
                        </w:rPr>
                        <w:t>FORGOT PASSWORD</w:t>
                      </w:r>
                    </w:p>
                  </w:txbxContent>
                </v:textbox>
              </v:shape>
            </w:pict>
          </mc:Fallback>
        </mc:AlternateContent>
      </w: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r>
        <w:rPr>
          <w:rFonts w:hint="default"/>
          <w:lang w:val="en-US"/>
        </w:rPr>
        <w:drawing>
          <wp:anchor distT="0" distB="0" distL="114300" distR="114300" simplePos="0" relativeHeight="251683840" behindDoc="0" locked="0" layoutInCell="1" allowOverlap="1">
            <wp:simplePos x="0" y="0"/>
            <wp:positionH relativeFrom="column">
              <wp:posOffset>139065</wp:posOffset>
            </wp:positionH>
            <wp:positionV relativeFrom="page">
              <wp:posOffset>6146800</wp:posOffset>
            </wp:positionV>
            <wp:extent cx="5781040" cy="2914015"/>
            <wp:effectExtent l="0" t="0" r="10160" b="12065"/>
            <wp:wrapTopAndBottom/>
            <wp:docPr id="51" name="Picture 51" descr="Screensho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creenshot_3"/>
                    <pic:cNvPicPr>
                      <a:picLocks noChangeAspect="1"/>
                    </pic:cNvPicPr>
                  </pic:nvPicPr>
                  <pic:blipFill>
                    <a:blip r:embed="rId45"/>
                    <a:stretch>
                      <a:fillRect/>
                    </a:stretch>
                  </pic:blipFill>
                  <pic:spPr>
                    <a:xfrm>
                      <a:off x="0" y="0"/>
                      <a:ext cx="5781040" cy="2914015"/>
                    </a:xfrm>
                    <a:prstGeom prst="rect">
                      <a:avLst/>
                    </a:prstGeom>
                  </pic:spPr>
                </pic:pic>
              </a:graphicData>
            </a:graphic>
          </wp:anchor>
        </w:drawing>
      </w: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p>
    <w:p>
      <w:pPr>
        <w:rPr>
          <w:rFonts w:hint="default"/>
          <w:lang w:val="en-US"/>
        </w:rPr>
      </w:pPr>
      <w:r>
        <w:rPr>
          <w:sz w:val="22"/>
        </w:rPr>
        <mc:AlternateContent>
          <mc:Choice Requires="wps">
            <w:drawing>
              <wp:anchor distT="0" distB="0" distL="114300" distR="114300" simplePos="0" relativeHeight="251686912" behindDoc="0" locked="0" layoutInCell="1" allowOverlap="1">
                <wp:simplePos x="0" y="0"/>
                <wp:positionH relativeFrom="column">
                  <wp:posOffset>2277110</wp:posOffset>
                </wp:positionH>
                <wp:positionV relativeFrom="paragraph">
                  <wp:posOffset>57150</wp:posOffset>
                </wp:positionV>
                <wp:extent cx="1041400" cy="279400"/>
                <wp:effectExtent l="4445" t="4445" r="5715" b="5715"/>
                <wp:wrapNone/>
                <wp:docPr id="61" name="Text Box 61"/>
                <wp:cNvGraphicFramePr/>
                <a:graphic xmlns:a="http://schemas.openxmlformats.org/drawingml/2006/main">
                  <a:graphicData uri="http://schemas.microsoft.com/office/word/2010/wordprocessingShape">
                    <wps:wsp>
                      <wps:cNvSpPr txBox="1"/>
                      <wps:spPr>
                        <a:xfrm>
                          <a:off x="2837815" y="8143240"/>
                          <a:ext cx="1041400" cy="279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
                              <w:rPr>
                                <w:rFonts w:hint="default"/>
                              </w:rPr>
                              <w:t xml:space="preserve"> CONTAC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9.3pt;margin-top:4.5pt;height:22pt;width:82pt;z-index:251686912;mso-width-relative:page;mso-height-relative:page;" fillcolor="#FFFFFF [3201]" filled="t" stroked="t" coordsize="21600,21600" o:gfxdata="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Jz/pMNYAAAAJAQAADwAA&#10;AAAAAAABACAAAAAiAAAAZHJzL2Rvd25yZXYueG1sUEsBAhQAFAAAAAgAh07iQFcGfmFRAgAAxAQA&#10;AA4AAAAAAAAAAQAgAAAAJQEAAGRycy9lMm9Eb2MueG1sUEsFBgAAAAAGAAYAWQEAAOgFAAAAAA==&#10;">
                <v:fill on="t" focussize="0,0"/>
                <v:stroke weight="0.5pt" color="#000000 [3204]" joinstyle="round"/>
                <v:imagedata o:title=""/>
                <o:lock v:ext="edit" aspectratio="f"/>
                <v:textbox>
                  <w:txbxContent>
                    <w:p>
                      <w:r>
                        <w:rPr>
                          <w:rFonts w:hint="default"/>
                        </w:rPr>
                        <w:t xml:space="preserve"> CONTACTS</w:t>
                      </w:r>
                    </w:p>
                  </w:txbxContent>
                </v:textbox>
              </v:shape>
            </w:pict>
          </mc:Fallback>
        </mc:AlternateContent>
      </w:r>
    </w:p>
    <w:p>
      <w:pPr>
        <w:rPr>
          <w:rFonts w:hint="default"/>
          <w:lang w:val="en-US"/>
        </w:rPr>
      </w:pPr>
    </w:p>
    <w:p>
      <w:pPr>
        <w:rPr>
          <w:rFonts w:hint="default"/>
          <w:lang w:val="en-US"/>
        </w:rPr>
      </w:pPr>
    </w:p>
    <w:p>
      <w:pPr>
        <w:rPr>
          <w:rFonts w:hint="default"/>
          <w:lang w:val="en-US"/>
        </w:rPr>
      </w:pPr>
    </w:p>
    <w:p>
      <w:pPr>
        <w:rPr>
          <w:rFonts w:hint="default"/>
          <w:lang w:val="en-US"/>
        </w:rPr>
        <w:sectPr>
          <w:pgSz w:w="12240" w:h="15840"/>
          <w:pgMar w:top="980" w:right="1720" w:bottom="280" w:left="1400" w:header="718" w:footer="0" w:gutter="0"/>
          <w:cols w:space="720" w:num="1"/>
        </w:sectPr>
      </w:pPr>
      <w:r>
        <w:rPr>
          <w:rFonts w:hint="default"/>
          <w:lang w:val="en-US"/>
        </w:rPr>
        <w:drawing>
          <wp:inline distT="0" distB="0" distL="114300" distR="114300">
            <wp:extent cx="5781040" cy="2863215"/>
            <wp:effectExtent l="0" t="0" r="10160" b="1905"/>
            <wp:docPr id="67" name="Picture 67" descr="Screenshot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Screenshot_5"/>
                    <pic:cNvPicPr>
                      <a:picLocks noChangeAspect="1"/>
                    </pic:cNvPicPr>
                  </pic:nvPicPr>
                  <pic:blipFill>
                    <a:blip r:embed="rId46"/>
                    <a:stretch>
                      <a:fillRect/>
                    </a:stretch>
                  </pic:blipFill>
                  <pic:spPr>
                    <a:xfrm>
                      <a:off x="0" y="0"/>
                      <a:ext cx="5781040" cy="2863215"/>
                    </a:xfrm>
                    <a:prstGeom prst="rect">
                      <a:avLst/>
                    </a:prstGeom>
                  </pic:spPr>
                </pic:pic>
              </a:graphicData>
            </a:graphic>
          </wp:inline>
        </w:drawing>
      </w:r>
    </w:p>
    <w:p>
      <w:pPr>
        <w:pStyle w:val="4"/>
        <w:rPr>
          <w:sz w:val="20"/>
        </w:rPr>
      </w:pPr>
      <w:r>
        <w:drawing>
          <wp:anchor distT="0" distB="0" distL="0" distR="0" simplePos="0" relativeHeight="251659264" behindDoc="0" locked="0" layoutInCell="1" allowOverlap="1">
            <wp:simplePos x="0" y="0"/>
            <wp:positionH relativeFrom="page">
              <wp:posOffset>979805</wp:posOffset>
            </wp:positionH>
            <wp:positionV relativeFrom="page">
              <wp:posOffset>466090</wp:posOffset>
            </wp:positionV>
            <wp:extent cx="100965" cy="95250"/>
            <wp:effectExtent l="0" t="0" r="0" b="0"/>
            <wp:wrapNone/>
            <wp:docPr id="199" name="image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image212.png"/>
                    <pic:cNvPicPr>
                      <a:picLocks noChangeAspect="1"/>
                    </pic:cNvPicPr>
                  </pic:nvPicPr>
                  <pic:blipFill>
                    <a:blip r:embed="rId47" cstate="print"/>
                    <a:stretch>
                      <a:fillRect/>
                    </a:stretch>
                  </pic:blipFill>
                  <pic:spPr>
                    <a:xfrm>
                      <a:off x="0" y="0"/>
                      <a:ext cx="100774" cy="94964"/>
                    </a:xfrm>
                    <a:prstGeom prst="rect">
                      <a:avLst/>
                    </a:prstGeom>
                  </pic:spPr>
                </pic:pic>
              </a:graphicData>
            </a:graphic>
          </wp:anchor>
        </w:drawing>
      </w:r>
      <w:r>
        <mc:AlternateContent>
          <mc:Choice Requires="wpg">
            <w:drawing>
              <wp:anchor distT="0" distB="0" distL="114300" distR="114300" simplePos="0" relativeHeight="251659264" behindDoc="0" locked="0" layoutInCell="1" allowOverlap="1">
                <wp:simplePos x="0" y="0"/>
                <wp:positionH relativeFrom="page">
                  <wp:posOffset>956945</wp:posOffset>
                </wp:positionH>
                <wp:positionV relativeFrom="page">
                  <wp:posOffset>455930</wp:posOffset>
                </wp:positionV>
                <wp:extent cx="5872480" cy="169545"/>
                <wp:effectExtent l="0" t="0" r="0" b="0"/>
                <wp:wrapNone/>
                <wp:docPr id="74" name="Group 27"/>
                <wp:cNvGraphicFramePr/>
                <a:graphic xmlns:a="http://schemas.openxmlformats.org/drawingml/2006/main">
                  <a:graphicData uri="http://schemas.microsoft.com/office/word/2010/wordprocessingGroup">
                    <wpg:wgp>
                      <wpg:cNvGrpSpPr/>
                      <wpg:grpSpPr>
                        <a:xfrm>
                          <a:off x="0" y="0"/>
                          <a:ext cx="5872480" cy="169545"/>
                          <a:chOff x="1507" y="718"/>
                          <a:chExt cx="9248" cy="267"/>
                        </a:xfrm>
                      </wpg:grpSpPr>
                      <wps:wsp>
                        <wps:cNvPr id="76" name="AutoShape 35"/>
                        <wps:cNvSpPr/>
                        <wps:spPr bwMode="auto">
                          <a:xfrm>
                            <a:off x="1780" y="717"/>
                            <a:ext cx="1267" cy="195"/>
                          </a:xfrm>
                          <a:custGeom>
                            <a:avLst/>
                            <a:gdLst>
                              <a:gd name="T0" fmla="+- 0 1802 1781"/>
                              <a:gd name="T1" fmla="*/ T0 w 1267"/>
                              <a:gd name="T2" fmla="+- 0 718 718"/>
                              <a:gd name="T3" fmla="*/ 718 h 195"/>
                              <a:gd name="T4" fmla="+- 0 1781 1781"/>
                              <a:gd name="T5" fmla="*/ T4 w 1267"/>
                              <a:gd name="T6" fmla="+- 0 718 718"/>
                              <a:gd name="T7" fmla="*/ 718 h 195"/>
                              <a:gd name="T8" fmla="+- 0 1781 1781"/>
                              <a:gd name="T9" fmla="*/ T8 w 1267"/>
                              <a:gd name="T10" fmla="+- 0 912 718"/>
                              <a:gd name="T11" fmla="*/ 912 h 195"/>
                              <a:gd name="T12" fmla="+- 0 1802 1781"/>
                              <a:gd name="T13" fmla="*/ T12 w 1267"/>
                              <a:gd name="T14" fmla="+- 0 912 718"/>
                              <a:gd name="T15" fmla="*/ 912 h 195"/>
                              <a:gd name="T16" fmla="+- 0 1802 1781"/>
                              <a:gd name="T17" fmla="*/ T16 w 1267"/>
                              <a:gd name="T18" fmla="+- 0 718 718"/>
                              <a:gd name="T19" fmla="*/ 718 h 195"/>
                              <a:gd name="T20" fmla="+- 0 3047 1781"/>
                              <a:gd name="T21" fmla="*/ T20 w 1267"/>
                              <a:gd name="T22" fmla="+- 0 771 718"/>
                              <a:gd name="T23" fmla="*/ 771 h 195"/>
                              <a:gd name="T24" fmla="+- 0 3033 1781"/>
                              <a:gd name="T25" fmla="*/ T24 w 1267"/>
                              <a:gd name="T26" fmla="+- 0 771 718"/>
                              <a:gd name="T27" fmla="*/ 771 h 195"/>
                              <a:gd name="T28" fmla="+- 0 3028 1781"/>
                              <a:gd name="T29" fmla="*/ T28 w 1267"/>
                              <a:gd name="T30" fmla="+- 0 773 718"/>
                              <a:gd name="T31" fmla="*/ 773 h 195"/>
                              <a:gd name="T32" fmla="+- 0 3021 1781"/>
                              <a:gd name="T33" fmla="*/ T32 w 1267"/>
                              <a:gd name="T34" fmla="+- 0 775 718"/>
                              <a:gd name="T35" fmla="*/ 775 h 195"/>
                              <a:gd name="T36" fmla="+- 0 3011 1781"/>
                              <a:gd name="T37" fmla="*/ T36 w 1267"/>
                              <a:gd name="T38" fmla="+- 0 785 718"/>
                              <a:gd name="T39" fmla="*/ 785 h 195"/>
                              <a:gd name="T40" fmla="+- 0 3009 1781"/>
                              <a:gd name="T41" fmla="*/ T40 w 1267"/>
                              <a:gd name="T42" fmla="+- 0 792 718"/>
                              <a:gd name="T43" fmla="*/ 792 h 195"/>
                              <a:gd name="T44" fmla="+- 0 3006 1781"/>
                              <a:gd name="T45" fmla="*/ T44 w 1267"/>
                              <a:gd name="T46" fmla="+- 0 792 718"/>
                              <a:gd name="T47" fmla="*/ 792 h 195"/>
                              <a:gd name="T48" fmla="+- 0 3006 1781"/>
                              <a:gd name="T49" fmla="*/ T48 w 1267"/>
                              <a:gd name="T50" fmla="+- 0 771 718"/>
                              <a:gd name="T51" fmla="*/ 771 h 195"/>
                              <a:gd name="T52" fmla="+- 0 2987 1781"/>
                              <a:gd name="T53" fmla="*/ T52 w 1267"/>
                              <a:gd name="T54" fmla="+- 0 771 718"/>
                              <a:gd name="T55" fmla="*/ 771 h 195"/>
                              <a:gd name="T56" fmla="+- 0 2987 1781"/>
                              <a:gd name="T57" fmla="*/ T56 w 1267"/>
                              <a:gd name="T58" fmla="+- 0 884 718"/>
                              <a:gd name="T59" fmla="*/ 884 h 195"/>
                              <a:gd name="T60" fmla="+- 0 3009 1781"/>
                              <a:gd name="T61" fmla="*/ T60 w 1267"/>
                              <a:gd name="T62" fmla="+- 0 884 718"/>
                              <a:gd name="T63" fmla="*/ 884 h 195"/>
                              <a:gd name="T64" fmla="+- 0 3009 1781"/>
                              <a:gd name="T65" fmla="*/ T64 w 1267"/>
                              <a:gd name="T66" fmla="+- 0 811 718"/>
                              <a:gd name="T67" fmla="*/ 811 h 195"/>
                              <a:gd name="T68" fmla="+- 0 3011 1781"/>
                              <a:gd name="T69" fmla="*/ T68 w 1267"/>
                              <a:gd name="T70" fmla="+- 0 809 718"/>
                              <a:gd name="T71" fmla="*/ 809 h 195"/>
                              <a:gd name="T72" fmla="+- 0 3011 1781"/>
                              <a:gd name="T73" fmla="*/ T72 w 1267"/>
                              <a:gd name="T74" fmla="+- 0 804 718"/>
                              <a:gd name="T75" fmla="*/ 804 h 195"/>
                              <a:gd name="T76" fmla="+- 0 3013 1781"/>
                              <a:gd name="T77" fmla="*/ T76 w 1267"/>
                              <a:gd name="T78" fmla="+- 0 799 718"/>
                              <a:gd name="T79" fmla="*/ 799 h 195"/>
                              <a:gd name="T80" fmla="+- 0 3016 1781"/>
                              <a:gd name="T81" fmla="*/ T80 w 1267"/>
                              <a:gd name="T82" fmla="+- 0 797 718"/>
                              <a:gd name="T83" fmla="*/ 797 h 195"/>
                              <a:gd name="T84" fmla="+- 0 3021 1781"/>
                              <a:gd name="T85" fmla="*/ T84 w 1267"/>
                              <a:gd name="T86" fmla="+- 0 795 718"/>
                              <a:gd name="T87" fmla="*/ 795 h 195"/>
                              <a:gd name="T88" fmla="+- 0 3023 1781"/>
                              <a:gd name="T89" fmla="*/ T88 w 1267"/>
                              <a:gd name="T90" fmla="+- 0 792 718"/>
                              <a:gd name="T91" fmla="*/ 792 h 195"/>
                              <a:gd name="T92" fmla="+- 0 3028 1781"/>
                              <a:gd name="T93" fmla="*/ T92 w 1267"/>
                              <a:gd name="T94" fmla="+- 0 790 718"/>
                              <a:gd name="T95" fmla="*/ 790 h 195"/>
                              <a:gd name="T96" fmla="+- 0 3030 1781"/>
                              <a:gd name="T97" fmla="*/ T96 w 1267"/>
                              <a:gd name="T98" fmla="+- 0 790 718"/>
                              <a:gd name="T99" fmla="*/ 790 h 195"/>
                              <a:gd name="T100" fmla="+- 0 3035 1781"/>
                              <a:gd name="T101" fmla="*/ T100 w 1267"/>
                              <a:gd name="T102" fmla="+- 0 787 718"/>
                              <a:gd name="T103" fmla="*/ 787 h 195"/>
                              <a:gd name="T104" fmla="+- 0 3042 1781"/>
                              <a:gd name="T105" fmla="*/ T104 w 1267"/>
                              <a:gd name="T106" fmla="+- 0 787 718"/>
                              <a:gd name="T107" fmla="*/ 787 h 195"/>
                              <a:gd name="T108" fmla="+- 0 3045 1781"/>
                              <a:gd name="T109" fmla="*/ T108 w 1267"/>
                              <a:gd name="T110" fmla="+- 0 790 718"/>
                              <a:gd name="T111" fmla="*/ 790 h 195"/>
                              <a:gd name="T112" fmla="+- 0 3047 1781"/>
                              <a:gd name="T113" fmla="*/ T112 w 1267"/>
                              <a:gd name="T114" fmla="+- 0 790 718"/>
                              <a:gd name="T115" fmla="*/ 790 h 195"/>
                              <a:gd name="T116" fmla="+- 0 3047 1781"/>
                              <a:gd name="T117" fmla="*/ T116 w 1267"/>
                              <a:gd name="T118" fmla="+- 0 787 718"/>
                              <a:gd name="T119" fmla="*/ 787 h 195"/>
                              <a:gd name="T120" fmla="+- 0 3047 1781"/>
                              <a:gd name="T121" fmla="*/ T120 w 1267"/>
                              <a:gd name="T122" fmla="+- 0 771 718"/>
                              <a:gd name="T123" fmla="*/ 771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267" h="195">
                                <a:moveTo>
                                  <a:pt x="21" y="0"/>
                                </a:moveTo>
                                <a:lnTo>
                                  <a:pt x="0" y="0"/>
                                </a:lnTo>
                                <a:lnTo>
                                  <a:pt x="0" y="194"/>
                                </a:lnTo>
                                <a:lnTo>
                                  <a:pt x="21" y="194"/>
                                </a:lnTo>
                                <a:lnTo>
                                  <a:pt x="21" y="0"/>
                                </a:lnTo>
                                <a:close/>
                                <a:moveTo>
                                  <a:pt x="1266" y="53"/>
                                </a:moveTo>
                                <a:lnTo>
                                  <a:pt x="1252" y="53"/>
                                </a:lnTo>
                                <a:lnTo>
                                  <a:pt x="1247" y="55"/>
                                </a:lnTo>
                                <a:lnTo>
                                  <a:pt x="1240" y="57"/>
                                </a:lnTo>
                                <a:lnTo>
                                  <a:pt x="1230" y="67"/>
                                </a:lnTo>
                                <a:lnTo>
                                  <a:pt x="1228" y="74"/>
                                </a:lnTo>
                                <a:lnTo>
                                  <a:pt x="1225" y="74"/>
                                </a:lnTo>
                                <a:lnTo>
                                  <a:pt x="1225" y="53"/>
                                </a:lnTo>
                                <a:lnTo>
                                  <a:pt x="1206" y="53"/>
                                </a:lnTo>
                                <a:lnTo>
                                  <a:pt x="1206" y="166"/>
                                </a:lnTo>
                                <a:lnTo>
                                  <a:pt x="1228" y="166"/>
                                </a:lnTo>
                                <a:lnTo>
                                  <a:pt x="1228" y="93"/>
                                </a:lnTo>
                                <a:lnTo>
                                  <a:pt x="1230" y="91"/>
                                </a:lnTo>
                                <a:lnTo>
                                  <a:pt x="1230" y="86"/>
                                </a:lnTo>
                                <a:lnTo>
                                  <a:pt x="1232" y="81"/>
                                </a:lnTo>
                                <a:lnTo>
                                  <a:pt x="1235" y="79"/>
                                </a:lnTo>
                                <a:lnTo>
                                  <a:pt x="1240" y="77"/>
                                </a:lnTo>
                                <a:lnTo>
                                  <a:pt x="1242" y="74"/>
                                </a:lnTo>
                                <a:lnTo>
                                  <a:pt x="1247" y="72"/>
                                </a:lnTo>
                                <a:lnTo>
                                  <a:pt x="1249" y="72"/>
                                </a:lnTo>
                                <a:lnTo>
                                  <a:pt x="1254" y="69"/>
                                </a:lnTo>
                                <a:lnTo>
                                  <a:pt x="1261" y="69"/>
                                </a:lnTo>
                                <a:lnTo>
                                  <a:pt x="1264" y="72"/>
                                </a:lnTo>
                                <a:lnTo>
                                  <a:pt x="1266" y="72"/>
                                </a:lnTo>
                                <a:lnTo>
                                  <a:pt x="1266" y="69"/>
                                </a:lnTo>
                                <a:lnTo>
                                  <a:pt x="1266" y="53"/>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78"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3109" y="770"/>
                            <a:ext cx="106" cy="152"/>
                          </a:xfrm>
                          <a:prstGeom prst="rect">
                            <a:avLst/>
                          </a:prstGeom>
                          <a:noFill/>
                          <a:ln>
                            <a:noFill/>
                          </a:ln>
                        </pic:spPr>
                      </pic:pic>
                      <pic:pic xmlns:pic="http://schemas.openxmlformats.org/drawingml/2006/picture">
                        <pic:nvPicPr>
                          <pic:cNvPr id="8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3400" y="727"/>
                            <a:ext cx="1752" cy="195"/>
                          </a:xfrm>
                          <a:prstGeom prst="rect">
                            <a:avLst/>
                          </a:prstGeom>
                          <a:noFill/>
                          <a:ln>
                            <a:noFill/>
                          </a:ln>
                        </pic:spPr>
                      </pic:pic>
                      <pic:pic xmlns:pic="http://schemas.openxmlformats.org/drawingml/2006/picture">
                        <pic:nvPicPr>
                          <pic:cNvPr id="82"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5332" y="724"/>
                            <a:ext cx="123" cy="162"/>
                          </a:xfrm>
                          <a:prstGeom prst="rect">
                            <a:avLst/>
                          </a:prstGeom>
                          <a:noFill/>
                          <a:ln>
                            <a:noFill/>
                          </a:ln>
                        </pic:spPr>
                      </pic:pic>
                      <pic:pic xmlns:pic="http://schemas.openxmlformats.org/drawingml/2006/picture">
                        <pic:nvPicPr>
                          <pic:cNvPr id="84"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5519" y="770"/>
                            <a:ext cx="106" cy="152"/>
                          </a:xfrm>
                          <a:prstGeom prst="rect">
                            <a:avLst/>
                          </a:prstGeom>
                          <a:noFill/>
                          <a:ln>
                            <a:noFill/>
                          </a:ln>
                        </pic:spPr>
                      </pic:pic>
                      <wps:wsp>
                        <wps:cNvPr id="86" name="AutoShape 30"/>
                        <wps:cNvSpPr/>
                        <wps:spPr bwMode="auto">
                          <a:xfrm>
                            <a:off x="5690" y="736"/>
                            <a:ext cx="227" cy="150"/>
                          </a:xfrm>
                          <a:custGeom>
                            <a:avLst/>
                            <a:gdLst>
                              <a:gd name="T0" fmla="+- 0 5782 5690"/>
                              <a:gd name="T1" fmla="*/ T0 w 227"/>
                              <a:gd name="T2" fmla="+- 0 835 737"/>
                              <a:gd name="T3" fmla="*/ 835 h 150"/>
                              <a:gd name="T4" fmla="+- 0 5777 5690"/>
                              <a:gd name="T5" fmla="*/ T4 w 227"/>
                              <a:gd name="T6" fmla="+- 0 828 737"/>
                              <a:gd name="T7" fmla="*/ 828 h 150"/>
                              <a:gd name="T8" fmla="+- 0 5770 5690"/>
                              <a:gd name="T9" fmla="*/ T8 w 227"/>
                              <a:gd name="T10" fmla="+- 0 823 737"/>
                              <a:gd name="T11" fmla="*/ 823 h 150"/>
                              <a:gd name="T12" fmla="+- 0 5760 5690"/>
                              <a:gd name="T13" fmla="*/ T12 w 227"/>
                              <a:gd name="T14" fmla="+- 0 821 737"/>
                              <a:gd name="T15" fmla="*/ 821 h 150"/>
                              <a:gd name="T16" fmla="+- 0 5751 5690"/>
                              <a:gd name="T17" fmla="*/ T16 w 227"/>
                              <a:gd name="T18" fmla="+- 0 819 737"/>
                              <a:gd name="T19" fmla="*/ 819 h 150"/>
                              <a:gd name="T20" fmla="+- 0 5739 5690"/>
                              <a:gd name="T21" fmla="*/ T20 w 227"/>
                              <a:gd name="T22" fmla="+- 0 816 737"/>
                              <a:gd name="T23" fmla="*/ 816 h 150"/>
                              <a:gd name="T24" fmla="+- 0 5729 5690"/>
                              <a:gd name="T25" fmla="*/ T24 w 227"/>
                              <a:gd name="T26" fmla="+- 0 814 737"/>
                              <a:gd name="T27" fmla="*/ 814 h 150"/>
                              <a:gd name="T28" fmla="+- 0 5722 5690"/>
                              <a:gd name="T29" fmla="*/ T28 w 227"/>
                              <a:gd name="T30" fmla="+- 0 811 737"/>
                              <a:gd name="T31" fmla="*/ 811 h 150"/>
                              <a:gd name="T32" fmla="+- 0 5717 5690"/>
                              <a:gd name="T33" fmla="*/ T32 w 227"/>
                              <a:gd name="T34" fmla="+- 0 809 737"/>
                              <a:gd name="T35" fmla="*/ 809 h 150"/>
                              <a:gd name="T36" fmla="+- 0 5715 5690"/>
                              <a:gd name="T37" fmla="*/ T36 w 227"/>
                              <a:gd name="T38" fmla="+- 0 804 737"/>
                              <a:gd name="T39" fmla="*/ 804 h 150"/>
                              <a:gd name="T40" fmla="+- 0 5717 5690"/>
                              <a:gd name="T41" fmla="*/ T40 w 227"/>
                              <a:gd name="T42" fmla="+- 0 792 737"/>
                              <a:gd name="T43" fmla="*/ 792 h 150"/>
                              <a:gd name="T44" fmla="+- 0 5729 5690"/>
                              <a:gd name="T45" fmla="*/ T44 w 227"/>
                              <a:gd name="T46" fmla="+- 0 783 737"/>
                              <a:gd name="T47" fmla="*/ 783 h 150"/>
                              <a:gd name="T48" fmla="+- 0 5751 5690"/>
                              <a:gd name="T49" fmla="*/ T48 w 227"/>
                              <a:gd name="T50" fmla="+- 0 785 737"/>
                              <a:gd name="T51" fmla="*/ 785 h 150"/>
                              <a:gd name="T52" fmla="+- 0 5758 5690"/>
                              <a:gd name="T53" fmla="*/ T52 w 227"/>
                              <a:gd name="T54" fmla="+- 0 792 737"/>
                              <a:gd name="T55" fmla="*/ 792 h 150"/>
                              <a:gd name="T56" fmla="+- 0 5763 5690"/>
                              <a:gd name="T57" fmla="*/ T56 w 227"/>
                              <a:gd name="T58" fmla="+- 0 802 737"/>
                              <a:gd name="T59" fmla="*/ 802 h 150"/>
                              <a:gd name="T60" fmla="+- 0 5780 5690"/>
                              <a:gd name="T61" fmla="*/ T60 w 227"/>
                              <a:gd name="T62" fmla="+- 0 792 737"/>
                              <a:gd name="T63" fmla="*/ 792 h 150"/>
                              <a:gd name="T64" fmla="+- 0 5768 5690"/>
                              <a:gd name="T65" fmla="*/ T64 w 227"/>
                              <a:gd name="T66" fmla="+- 0 778 737"/>
                              <a:gd name="T67" fmla="*/ 778 h 150"/>
                              <a:gd name="T68" fmla="+- 0 5751 5690"/>
                              <a:gd name="T69" fmla="*/ T68 w 227"/>
                              <a:gd name="T70" fmla="+- 0 768 737"/>
                              <a:gd name="T71" fmla="*/ 768 h 150"/>
                              <a:gd name="T72" fmla="+- 0 5712 5690"/>
                              <a:gd name="T73" fmla="*/ T72 w 227"/>
                              <a:gd name="T74" fmla="+- 0 771 737"/>
                              <a:gd name="T75" fmla="*/ 771 h 150"/>
                              <a:gd name="T76" fmla="+- 0 5700 5690"/>
                              <a:gd name="T77" fmla="*/ T76 w 227"/>
                              <a:gd name="T78" fmla="+- 0 783 737"/>
                              <a:gd name="T79" fmla="*/ 783 h 150"/>
                              <a:gd name="T80" fmla="+- 0 5695 5690"/>
                              <a:gd name="T81" fmla="*/ T80 w 227"/>
                              <a:gd name="T82" fmla="+- 0 807 737"/>
                              <a:gd name="T83" fmla="*/ 807 h 150"/>
                              <a:gd name="T84" fmla="+- 0 5698 5690"/>
                              <a:gd name="T85" fmla="*/ T84 w 227"/>
                              <a:gd name="T86" fmla="+- 0 816 737"/>
                              <a:gd name="T87" fmla="*/ 816 h 150"/>
                              <a:gd name="T88" fmla="+- 0 5705 5690"/>
                              <a:gd name="T89" fmla="*/ T88 w 227"/>
                              <a:gd name="T90" fmla="+- 0 821 737"/>
                              <a:gd name="T91" fmla="*/ 821 h 150"/>
                              <a:gd name="T92" fmla="+- 0 5722 5690"/>
                              <a:gd name="T93" fmla="*/ T92 w 227"/>
                              <a:gd name="T94" fmla="+- 0 831 737"/>
                              <a:gd name="T95" fmla="*/ 831 h 150"/>
                              <a:gd name="T96" fmla="+- 0 5731 5690"/>
                              <a:gd name="T97" fmla="*/ T96 w 227"/>
                              <a:gd name="T98" fmla="+- 0 833 737"/>
                              <a:gd name="T99" fmla="*/ 833 h 150"/>
                              <a:gd name="T100" fmla="+- 0 5755 5690"/>
                              <a:gd name="T101" fmla="*/ T100 w 227"/>
                              <a:gd name="T102" fmla="+- 0 838 737"/>
                              <a:gd name="T103" fmla="*/ 838 h 150"/>
                              <a:gd name="T104" fmla="+- 0 5768 5690"/>
                              <a:gd name="T105" fmla="*/ T104 w 227"/>
                              <a:gd name="T106" fmla="+- 0 847 737"/>
                              <a:gd name="T107" fmla="*/ 847 h 150"/>
                              <a:gd name="T108" fmla="+- 0 5765 5690"/>
                              <a:gd name="T109" fmla="*/ T108 w 227"/>
                              <a:gd name="T110" fmla="+- 0 862 737"/>
                              <a:gd name="T111" fmla="*/ 862 h 150"/>
                              <a:gd name="T112" fmla="+- 0 5751 5690"/>
                              <a:gd name="T113" fmla="*/ T112 w 227"/>
                              <a:gd name="T114" fmla="+- 0 872 737"/>
                              <a:gd name="T115" fmla="*/ 872 h 150"/>
                              <a:gd name="T116" fmla="+- 0 5729 5690"/>
                              <a:gd name="T117" fmla="*/ T116 w 227"/>
                              <a:gd name="T118" fmla="+- 0 869 737"/>
                              <a:gd name="T119" fmla="*/ 869 h 150"/>
                              <a:gd name="T120" fmla="+- 0 5724 5690"/>
                              <a:gd name="T121" fmla="*/ T120 w 227"/>
                              <a:gd name="T122" fmla="+- 0 867 737"/>
                              <a:gd name="T123" fmla="*/ 867 h 150"/>
                              <a:gd name="T124" fmla="+- 0 5717 5690"/>
                              <a:gd name="T125" fmla="*/ T124 w 227"/>
                              <a:gd name="T126" fmla="+- 0 864 737"/>
                              <a:gd name="T127" fmla="*/ 864 h 150"/>
                              <a:gd name="T128" fmla="+- 0 5715 5690"/>
                              <a:gd name="T129" fmla="*/ T128 w 227"/>
                              <a:gd name="T130" fmla="+- 0 860 737"/>
                              <a:gd name="T131" fmla="*/ 860 h 150"/>
                              <a:gd name="T132" fmla="+- 0 5710 5690"/>
                              <a:gd name="T133" fmla="*/ T132 w 227"/>
                              <a:gd name="T134" fmla="+- 0 852 737"/>
                              <a:gd name="T135" fmla="*/ 852 h 150"/>
                              <a:gd name="T136" fmla="+- 0 5690 5690"/>
                              <a:gd name="T137" fmla="*/ T136 w 227"/>
                              <a:gd name="T138" fmla="+- 0 850 737"/>
                              <a:gd name="T139" fmla="*/ 850 h 150"/>
                              <a:gd name="T140" fmla="+- 0 5695 5690"/>
                              <a:gd name="T141" fmla="*/ T140 w 227"/>
                              <a:gd name="T142" fmla="+- 0 869 737"/>
                              <a:gd name="T143" fmla="*/ 869 h 150"/>
                              <a:gd name="T144" fmla="+- 0 5712 5690"/>
                              <a:gd name="T145" fmla="*/ T144 w 227"/>
                              <a:gd name="T146" fmla="+- 0 884 737"/>
                              <a:gd name="T147" fmla="*/ 884 h 150"/>
                              <a:gd name="T148" fmla="+- 0 5741 5690"/>
                              <a:gd name="T149" fmla="*/ T148 w 227"/>
                              <a:gd name="T150" fmla="+- 0 886 737"/>
                              <a:gd name="T151" fmla="*/ 886 h 150"/>
                              <a:gd name="T152" fmla="+- 0 5758 5690"/>
                              <a:gd name="T153" fmla="*/ T152 w 227"/>
                              <a:gd name="T154" fmla="+- 0 884 737"/>
                              <a:gd name="T155" fmla="*/ 884 h 150"/>
                              <a:gd name="T156" fmla="+- 0 5770 5690"/>
                              <a:gd name="T157" fmla="*/ T156 w 227"/>
                              <a:gd name="T158" fmla="+- 0 881 737"/>
                              <a:gd name="T159" fmla="*/ 881 h 150"/>
                              <a:gd name="T160" fmla="+- 0 5787 5690"/>
                              <a:gd name="T161" fmla="*/ T160 w 227"/>
                              <a:gd name="T162" fmla="+- 0 857 737"/>
                              <a:gd name="T163" fmla="*/ 857 h 150"/>
                              <a:gd name="T164" fmla="+- 0 5917 5690"/>
                              <a:gd name="T165" fmla="*/ T164 w 227"/>
                              <a:gd name="T166" fmla="+- 0 771 737"/>
                              <a:gd name="T167" fmla="*/ 771 h 150"/>
                              <a:gd name="T168" fmla="+- 0 5892 5690"/>
                              <a:gd name="T169" fmla="*/ T168 w 227"/>
                              <a:gd name="T170" fmla="+- 0 737 737"/>
                              <a:gd name="T171" fmla="*/ 737 h 150"/>
                              <a:gd name="T172" fmla="+- 0 5873 5690"/>
                              <a:gd name="T173" fmla="*/ T172 w 227"/>
                              <a:gd name="T174" fmla="+- 0 771 737"/>
                              <a:gd name="T175" fmla="*/ 771 h 150"/>
                              <a:gd name="T176" fmla="+- 0 5856 5690"/>
                              <a:gd name="T177" fmla="*/ T176 w 227"/>
                              <a:gd name="T178" fmla="+- 0 787 737"/>
                              <a:gd name="T179" fmla="*/ 787 h 150"/>
                              <a:gd name="T180" fmla="+- 0 5873 5690"/>
                              <a:gd name="T181" fmla="*/ T180 w 227"/>
                              <a:gd name="T182" fmla="+- 0 869 737"/>
                              <a:gd name="T183" fmla="*/ 869 h 150"/>
                              <a:gd name="T184" fmla="+- 0 5890 5690"/>
                              <a:gd name="T185" fmla="*/ T184 w 227"/>
                              <a:gd name="T186" fmla="+- 0 884 737"/>
                              <a:gd name="T187" fmla="*/ 884 h 150"/>
                              <a:gd name="T188" fmla="+- 0 5914 5690"/>
                              <a:gd name="T189" fmla="*/ T188 w 227"/>
                              <a:gd name="T190" fmla="+- 0 881 737"/>
                              <a:gd name="T191" fmla="*/ 881 h 150"/>
                              <a:gd name="T192" fmla="+- 0 5897 5690"/>
                              <a:gd name="T193" fmla="*/ T192 w 227"/>
                              <a:gd name="T194" fmla="+- 0 867 737"/>
                              <a:gd name="T195" fmla="*/ 867 h 150"/>
                              <a:gd name="T196" fmla="+- 0 5892 5690"/>
                              <a:gd name="T197" fmla="*/ T196 w 227"/>
                              <a:gd name="T198" fmla="+- 0 864 737"/>
                              <a:gd name="T199" fmla="*/ 864 h 150"/>
                              <a:gd name="T200" fmla="+- 0 5917 5690"/>
                              <a:gd name="T201" fmla="*/ T200 w 227"/>
                              <a:gd name="T202" fmla="+- 0 787 737"/>
                              <a:gd name="T203" fmla="*/ 787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227" h="150">
                                <a:moveTo>
                                  <a:pt x="97" y="108"/>
                                </a:moveTo>
                                <a:lnTo>
                                  <a:pt x="92" y="98"/>
                                </a:lnTo>
                                <a:lnTo>
                                  <a:pt x="90" y="96"/>
                                </a:lnTo>
                                <a:lnTo>
                                  <a:pt x="87" y="91"/>
                                </a:lnTo>
                                <a:lnTo>
                                  <a:pt x="82" y="89"/>
                                </a:lnTo>
                                <a:lnTo>
                                  <a:pt x="80" y="86"/>
                                </a:lnTo>
                                <a:lnTo>
                                  <a:pt x="75" y="84"/>
                                </a:lnTo>
                                <a:lnTo>
                                  <a:pt x="70" y="84"/>
                                </a:lnTo>
                                <a:lnTo>
                                  <a:pt x="65" y="82"/>
                                </a:lnTo>
                                <a:lnTo>
                                  <a:pt x="61" y="82"/>
                                </a:lnTo>
                                <a:lnTo>
                                  <a:pt x="53" y="79"/>
                                </a:lnTo>
                                <a:lnTo>
                                  <a:pt x="49" y="79"/>
                                </a:lnTo>
                                <a:lnTo>
                                  <a:pt x="46" y="77"/>
                                </a:lnTo>
                                <a:lnTo>
                                  <a:pt x="39" y="77"/>
                                </a:lnTo>
                                <a:lnTo>
                                  <a:pt x="34" y="74"/>
                                </a:lnTo>
                                <a:lnTo>
                                  <a:pt x="32" y="74"/>
                                </a:lnTo>
                                <a:lnTo>
                                  <a:pt x="29" y="72"/>
                                </a:lnTo>
                                <a:lnTo>
                                  <a:pt x="27" y="72"/>
                                </a:lnTo>
                                <a:lnTo>
                                  <a:pt x="27" y="70"/>
                                </a:lnTo>
                                <a:lnTo>
                                  <a:pt x="25" y="67"/>
                                </a:lnTo>
                                <a:lnTo>
                                  <a:pt x="25" y="58"/>
                                </a:lnTo>
                                <a:lnTo>
                                  <a:pt x="27" y="55"/>
                                </a:lnTo>
                                <a:lnTo>
                                  <a:pt x="29" y="50"/>
                                </a:lnTo>
                                <a:lnTo>
                                  <a:pt x="39" y="46"/>
                                </a:lnTo>
                                <a:lnTo>
                                  <a:pt x="53" y="46"/>
                                </a:lnTo>
                                <a:lnTo>
                                  <a:pt x="61" y="48"/>
                                </a:lnTo>
                                <a:lnTo>
                                  <a:pt x="65" y="50"/>
                                </a:lnTo>
                                <a:lnTo>
                                  <a:pt x="68" y="55"/>
                                </a:lnTo>
                                <a:lnTo>
                                  <a:pt x="70" y="58"/>
                                </a:lnTo>
                                <a:lnTo>
                                  <a:pt x="73" y="65"/>
                                </a:lnTo>
                                <a:lnTo>
                                  <a:pt x="92" y="65"/>
                                </a:lnTo>
                                <a:lnTo>
                                  <a:pt x="90" y="55"/>
                                </a:lnTo>
                                <a:lnTo>
                                  <a:pt x="85" y="48"/>
                                </a:lnTo>
                                <a:lnTo>
                                  <a:pt x="78" y="41"/>
                                </a:lnTo>
                                <a:lnTo>
                                  <a:pt x="70" y="36"/>
                                </a:lnTo>
                                <a:lnTo>
                                  <a:pt x="61" y="31"/>
                                </a:lnTo>
                                <a:lnTo>
                                  <a:pt x="34" y="31"/>
                                </a:lnTo>
                                <a:lnTo>
                                  <a:pt x="22" y="34"/>
                                </a:lnTo>
                                <a:lnTo>
                                  <a:pt x="17" y="41"/>
                                </a:lnTo>
                                <a:lnTo>
                                  <a:pt x="10" y="46"/>
                                </a:lnTo>
                                <a:lnTo>
                                  <a:pt x="5" y="53"/>
                                </a:lnTo>
                                <a:lnTo>
                                  <a:pt x="5" y="70"/>
                                </a:lnTo>
                                <a:lnTo>
                                  <a:pt x="8" y="74"/>
                                </a:lnTo>
                                <a:lnTo>
                                  <a:pt x="8" y="79"/>
                                </a:lnTo>
                                <a:lnTo>
                                  <a:pt x="10" y="82"/>
                                </a:lnTo>
                                <a:lnTo>
                                  <a:pt x="15" y="84"/>
                                </a:lnTo>
                                <a:lnTo>
                                  <a:pt x="17" y="86"/>
                                </a:lnTo>
                                <a:lnTo>
                                  <a:pt x="32" y="94"/>
                                </a:lnTo>
                                <a:lnTo>
                                  <a:pt x="37" y="94"/>
                                </a:lnTo>
                                <a:lnTo>
                                  <a:pt x="41" y="96"/>
                                </a:lnTo>
                                <a:lnTo>
                                  <a:pt x="46" y="96"/>
                                </a:lnTo>
                                <a:lnTo>
                                  <a:pt x="65" y="101"/>
                                </a:lnTo>
                                <a:lnTo>
                                  <a:pt x="75" y="106"/>
                                </a:lnTo>
                                <a:lnTo>
                                  <a:pt x="78" y="110"/>
                                </a:lnTo>
                                <a:lnTo>
                                  <a:pt x="78" y="120"/>
                                </a:lnTo>
                                <a:lnTo>
                                  <a:pt x="75" y="125"/>
                                </a:lnTo>
                                <a:lnTo>
                                  <a:pt x="70" y="130"/>
                                </a:lnTo>
                                <a:lnTo>
                                  <a:pt x="61" y="135"/>
                                </a:lnTo>
                                <a:lnTo>
                                  <a:pt x="44" y="135"/>
                                </a:lnTo>
                                <a:lnTo>
                                  <a:pt x="39" y="132"/>
                                </a:lnTo>
                                <a:lnTo>
                                  <a:pt x="37" y="132"/>
                                </a:lnTo>
                                <a:lnTo>
                                  <a:pt x="34" y="130"/>
                                </a:lnTo>
                                <a:lnTo>
                                  <a:pt x="32" y="130"/>
                                </a:lnTo>
                                <a:lnTo>
                                  <a:pt x="27" y="127"/>
                                </a:lnTo>
                                <a:lnTo>
                                  <a:pt x="25" y="125"/>
                                </a:lnTo>
                                <a:lnTo>
                                  <a:pt x="25" y="123"/>
                                </a:lnTo>
                                <a:lnTo>
                                  <a:pt x="22" y="120"/>
                                </a:lnTo>
                                <a:lnTo>
                                  <a:pt x="20" y="115"/>
                                </a:lnTo>
                                <a:lnTo>
                                  <a:pt x="20" y="113"/>
                                </a:lnTo>
                                <a:lnTo>
                                  <a:pt x="0" y="113"/>
                                </a:lnTo>
                                <a:lnTo>
                                  <a:pt x="0" y="123"/>
                                </a:lnTo>
                                <a:lnTo>
                                  <a:pt x="5" y="132"/>
                                </a:lnTo>
                                <a:lnTo>
                                  <a:pt x="15" y="139"/>
                                </a:lnTo>
                                <a:lnTo>
                                  <a:pt x="22" y="147"/>
                                </a:lnTo>
                                <a:lnTo>
                                  <a:pt x="34" y="149"/>
                                </a:lnTo>
                                <a:lnTo>
                                  <a:pt x="51" y="149"/>
                                </a:lnTo>
                                <a:lnTo>
                                  <a:pt x="63" y="149"/>
                                </a:lnTo>
                                <a:lnTo>
                                  <a:pt x="68" y="147"/>
                                </a:lnTo>
                                <a:lnTo>
                                  <a:pt x="75" y="147"/>
                                </a:lnTo>
                                <a:lnTo>
                                  <a:pt x="80" y="144"/>
                                </a:lnTo>
                                <a:lnTo>
                                  <a:pt x="90" y="135"/>
                                </a:lnTo>
                                <a:lnTo>
                                  <a:pt x="97" y="120"/>
                                </a:lnTo>
                                <a:lnTo>
                                  <a:pt x="97" y="108"/>
                                </a:lnTo>
                                <a:close/>
                                <a:moveTo>
                                  <a:pt x="227" y="34"/>
                                </a:moveTo>
                                <a:lnTo>
                                  <a:pt x="202" y="34"/>
                                </a:lnTo>
                                <a:lnTo>
                                  <a:pt x="202" y="0"/>
                                </a:lnTo>
                                <a:lnTo>
                                  <a:pt x="183" y="0"/>
                                </a:lnTo>
                                <a:lnTo>
                                  <a:pt x="183" y="34"/>
                                </a:lnTo>
                                <a:lnTo>
                                  <a:pt x="166" y="34"/>
                                </a:lnTo>
                                <a:lnTo>
                                  <a:pt x="166" y="50"/>
                                </a:lnTo>
                                <a:lnTo>
                                  <a:pt x="183" y="50"/>
                                </a:lnTo>
                                <a:lnTo>
                                  <a:pt x="183" y="132"/>
                                </a:lnTo>
                                <a:lnTo>
                                  <a:pt x="186" y="139"/>
                                </a:lnTo>
                                <a:lnTo>
                                  <a:pt x="200" y="147"/>
                                </a:lnTo>
                                <a:lnTo>
                                  <a:pt x="219" y="147"/>
                                </a:lnTo>
                                <a:lnTo>
                                  <a:pt x="224" y="144"/>
                                </a:lnTo>
                                <a:lnTo>
                                  <a:pt x="224" y="130"/>
                                </a:lnTo>
                                <a:lnTo>
                                  <a:pt x="207" y="130"/>
                                </a:lnTo>
                                <a:lnTo>
                                  <a:pt x="205" y="127"/>
                                </a:lnTo>
                                <a:lnTo>
                                  <a:pt x="202" y="127"/>
                                </a:lnTo>
                                <a:lnTo>
                                  <a:pt x="202" y="50"/>
                                </a:lnTo>
                                <a:lnTo>
                                  <a:pt x="227" y="50"/>
                                </a:lnTo>
                                <a:lnTo>
                                  <a:pt x="227" y="34"/>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88"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5983" y="768"/>
                            <a:ext cx="104" cy="119"/>
                          </a:xfrm>
                          <a:prstGeom prst="rect">
                            <a:avLst/>
                          </a:prstGeom>
                          <a:noFill/>
                          <a:ln>
                            <a:noFill/>
                          </a:ln>
                        </pic:spPr>
                      </pic:pic>
                      <wps:wsp>
                        <wps:cNvPr id="90" name="Rectangle 28"/>
                        <wps:cNvSpPr>
                          <a:spLocks noChangeArrowheads="1"/>
                        </wps:cNvSpPr>
                        <wps:spPr bwMode="auto">
                          <a:xfrm>
                            <a:off x="1507" y="974"/>
                            <a:ext cx="9248" cy="10"/>
                          </a:xfrm>
                          <a:prstGeom prst="rect">
                            <a:avLst/>
                          </a:prstGeom>
                          <a:solidFill>
                            <a:srgbClr val="D8D8D8"/>
                          </a:solidFill>
                          <a:ln>
                            <a:noFill/>
                          </a:ln>
                        </wps:spPr>
                        <wps:bodyPr rot="0" vert="horz" wrap="square" lIns="91440" tIns="45720" rIns="91440" bIns="45720" anchor="t" anchorCtr="0" upright="1">
                          <a:noAutofit/>
                        </wps:bodyPr>
                      </wps:wsp>
                    </wpg:wgp>
                  </a:graphicData>
                </a:graphic>
              </wp:anchor>
            </w:drawing>
          </mc:Choice>
          <mc:Fallback>
            <w:pict>
              <v:group id="Group 27" o:spid="_x0000_s1026" o:spt="203" style="position:absolute;left:0pt;margin-left:75.35pt;margin-top:35.9pt;height:13.35pt;width:462.4pt;mso-position-horizontal-relative:page;mso-position-vertical-relative:page;z-index:251659264;mso-width-relative:page;mso-height-relative:page;" coordorigin="1507,718" coordsize="9248,267" o:gfxdata="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">
                <o:lock v:ext="edit" aspectratio="f"/>
                <v:shape id="AutoShape 35" o:spid="_x0000_s1026" o:spt="100" style="position:absolute;left:1780;top:717;height:195;width:1267;" fillcolor="#000000" filled="t" stroked="f" coordsize="1267,195" o:gfxdata="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ixxRC/&#10;AAAA2wAAAA8AAAAAAAAAAQAgAAAAIgAAAGRycy9kb3ducmV2LnhtbFBLAQIUABQAAAAIAIdO4kAz&#10;LwWeOwAAADkAAAAQAAAAAAAAAAEAIAAAAA4BAABkcnMvc2hhcGV4bWwueG1sUEsFBgAAAAAGAAYA&#10;WwEAALgDAAAAAA==&#10;" path="m21,0l0,0,0,194,21,194,21,0xm1266,53l1252,53,1247,55,1240,57,1230,67,1228,74,1225,74,1225,53,1206,53,1206,166,1228,166,1228,93,1230,91,1230,86,1232,81,1235,79,1240,77,1242,74,1247,72,1249,72,1254,69,1261,69,1264,72,1266,72,1266,69,1266,53xe">
                  <v:path o:connectlocs="21,718;0,718;0,912;21,912;21,718;1266,771;1252,771;1247,773;1240,775;1230,785;1228,792;1225,792;1225,771;1206,771;1206,884;1228,884;1228,811;1230,809;1230,804;1232,799;1235,797;1240,795;1242,792;1247,790;1249,790;1254,787;1261,787;1264,790;1266,790;1266,787;1266,771" o:connectangles="0,0,0,0,0,0,0,0,0,0,0,0,0,0,0,0,0,0,0,0,0,0,0,0,0,0,0,0,0,0,0"/>
                  <v:fill on="t" focussize="0,0"/>
                  <v:stroke on="f"/>
                  <v:imagedata o:title=""/>
                  <o:lock v:ext="edit" aspectratio="f"/>
                </v:shape>
                <v:shape id="Picture 34" o:spid="_x0000_s1026" o:spt="75" type="#_x0000_t75" style="position:absolute;left:3109;top:770;height:152;width:106;" filled="f" o:preferrelative="t" stroked="f" coordsize="21600,21600" o:gfxdata="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sYB47sAAADb&#10;AAAADwAAAAAAAAABACAAAAAiAAAAZHJzL2Rvd25yZXYueG1sUEsBAhQAFAAAAAgAh07iQDMvBZ47&#10;AAAAOQAAABAAAAAAAAAAAQAgAAAACgEAAGRycy9zaGFwZXhtbC54bWxQSwUGAAAAAAYABgBbAQAA&#10;tAMAAAAA&#10;">
                  <v:fill on="f" focussize="0,0"/>
                  <v:stroke on="f"/>
                  <v:imagedata r:id="rId48" o:title=""/>
                  <o:lock v:ext="edit" aspectratio="t"/>
                </v:shape>
                <v:shape id="Picture 33" o:spid="_x0000_s1026" o:spt="75" type="#_x0000_t75" style="position:absolute;left:3400;top:727;height:195;width:1752;" filled="f" o:preferrelative="t" stroked="f" coordsize="21600,21600" o:gfxdata="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MMG7uW2AAAA2wAAAA8A&#10;AAAAAAAAAQAgAAAAIgAAAGRycy9kb3ducmV2LnhtbFBLAQIUABQAAAAIAIdO4kAzLwWeOwAAADkA&#10;AAAQAAAAAAAAAAEAIAAAAAUBAABkcnMvc2hhcGV4bWwueG1sUEsFBgAAAAAGAAYAWwEAAK8DAAAA&#10;AA==&#10;">
                  <v:fill on="f" focussize="0,0"/>
                  <v:stroke on="f"/>
                  <v:imagedata r:id="rId49" o:title=""/>
                  <o:lock v:ext="edit" aspectratio="t"/>
                </v:shape>
                <v:shape id="Picture 32" o:spid="_x0000_s1026" o:spt="75" type="#_x0000_t75" style="position:absolute;left:5332;top:724;height:162;width:123;" filled="f" o:preferrelative="t" stroked="f" coordsize="21600,21600" o:gfxdata="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grF+74A&#10;AADbAAAADwAAAAAAAAABACAAAAAiAAAAZHJzL2Rvd25yZXYueG1sUEsBAhQAFAAAAAgAh07iQDMv&#10;BZ47AAAAOQAAABAAAAAAAAAAAQAgAAAADQEAAGRycy9zaGFwZXhtbC54bWxQSwUGAAAAAAYABgBb&#10;AQAAtwMAAAAA&#10;">
                  <v:fill on="f" focussize="0,0"/>
                  <v:stroke on="f"/>
                  <v:imagedata r:id="rId50" o:title=""/>
                  <o:lock v:ext="edit" aspectratio="t"/>
                </v:shape>
                <v:shape id="Picture 31" o:spid="_x0000_s1026" o:spt="75" type="#_x0000_t75" style="position:absolute;left:5519;top:770;height:152;width:106;" filled="f" o:preferrelative="t" stroked="f" coordsize="21600,21600" o:gfxdata="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ITPvvQAA&#10;ANsAAAAPAAAAAAAAAAEAIAAAACIAAABkcnMvZG93bnJldi54bWxQSwECFAAUAAAACACHTuJAMy8F&#10;njsAAAA5AAAAEAAAAAAAAAABACAAAAAMAQAAZHJzL3NoYXBleG1sLnhtbFBLBQYAAAAABgAGAFsB&#10;AAC2AwAAAAA=&#10;">
                  <v:fill on="f" focussize="0,0"/>
                  <v:stroke on="f"/>
                  <v:imagedata r:id="rId51" o:title=""/>
                  <o:lock v:ext="edit" aspectratio="t"/>
                </v:shape>
                <v:shape id="AutoShape 30" o:spid="_x0000_s1026" o:spt="100" style="position:absolute;left:5690;top:736;height:150;width:227;" fillcolor="#000000" filled="t" stroked="f" coordsize="227,150" o:gfxdata="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O9yEa8AAAA&#10;2wAAAA8AAAAAAAAAAQAgAAAAIgAAAGRycy9kb3ducmV2LnhtbFBLAQIUABQAAAAIAIdO4kAzLwWe&#10;OwAAADkAAAAQAAAAAAAAAAEAIAAAAAsBAABkcnMvc2hhcGV4bWwueG1sUEsFBgAAAAAGAAYAWwEA&#10;ALUDAAAAAA==&#10;" path="m97,108l92,98,90,96,87,91,82,89,80,86,75,84,70,84,65,82,61,82,53,79,49,79,46,77,39,77,34,74,32,74,29,72,27,72,27,70,25,67,25,58,27,55,29,50,39,46,53,46,61,48,65,50,68,55,70,58,73,65,92,65,90,55,85,48,78,41,70,36,61,31,34,31,22,34,17,41,10,46,5,53,5,70,8,74,8,79,10,82,15,84,17,86,32,94,37,94,41,96,46,96,65,101,75,106,78,110,78,120,75,125,70,130,61,135,44,135,39,132,37,132,34,130,32,130,27,127,25,125,25,123,22,120,20,115,20,113,0,113,0,123,5,132,15,139,22,147,34,149,51,149,63,149,68,147,75,147,80,144,90,135,97,120,97,108xm227,34l202,34,202,0,183,0,183,34,166,34,166,50,183,50,183,132,186,139,200,147,219,147,224,144,224,130,207,130,205,127,202,127,202,50,227,50,227,34xe">
                  <v:path o:connectlocs="92,835;87,828;80,823;70,821;61,819;49,816;39,814;32,811;27,809;25,804;27,792;39,783;61,785;68,792;73,802;90,792;78,778;61,768;22,771;10,783;5,807;8,816;15,821;32,831;41,833;65,838;78,847;75,862;61,872;39,869;34,867;27,864;25,860;20,852;0,850;5,869;22,884;51,886;68,884;80,881;97,857;227,771;202,737;183,771;166,787;183,869;200,884;224,881;207,867;202,864;227,787" o:connectangles="0,0,0,0,0,0,0,0,0,0,0,0,0,0,0,0,0,0,0,0,0,0,0,0,0,0,0,0,0,0,0,0,0,0,0,0,0,0,0,0,0,0,0,0,0,0,0,0,0,0,0"/>
                  <v:fill on="t" focussize="0,0"/>
                  <v:stroke on="f"/>
                  <v:imagedata o:title=""/>
                  <o:lock v:ext="edit" aspectratio="f"/>
                </v:shape>
                <v:shape id="Picture 29" o:spid="_x0000_s1026" o:spt="75" type="#_x0000_t75" style="position:absolute;left:5983;top:768;height:119;width:104;" filled="f" o:preferrelative="t" stroked="f" coordsize="21600,21600" o:gfxdata="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KD2DbsAAADb&#10;AAAADwAAAAAAAAABACAAAAAiAAAAZHJzL2Rvd25yZXYueG1sUEsBAhQAFAAAAAgAh07iQDMvBZ47&#10;AAAAOQAAABAAAAAAAAAAAQAgAAAACgEAAGRycy9zaGFwZXhtbC54bWxQSwUGAAAAAAYABgBbAQAA&#10;tAMAAAAA&#10;">
                  <v:fill on="f" focussize="0,0"/>
                  <v:stroke on="f"/>
                  <v:imagedata r:id="rId52" o:title=""/>
                  <o:lock v:ext="edit" aspectratio="t"/>
                </v:shape>
                <v:rect id="Rectangle 28" o:spid="_x0000_s1026" o:spt="1" style="position:absolute;left:1507;top:974;height:10;width:9248;" fillcolor="#D8D8D8" filled="t" stroked="f" coordsize="21600,21600" o:gfxdata="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CdL2ptwAAANsAAAAP&#10;AAAAAAAAAAEAIAAAACIAAABkcnMvZG93bnJldi54bWxQSwECFAAUAAAACACHTuJAMy8FnjsAAAA5&#10;AAAAEAAAAAAAAAABACAAAAAGAQAAZHJzL3NoYXBleG1sLnhtbFBLBQYAAAAABgAGAFsBAACwAwAA&#10;AAA=&#10;">
                  <v:fill on="t" focussize="0,0"/>
                  <v:stroke on="f"/>
                  <v:imagedata o:title=""/>
                  <o:lock v:ext="edit" aspectratio="f"/>
                </v:rect>
              </v:group>
            </w:pict>
          </mc:Fallback>
        </mc:AlternateContent>
      </w:r>
      <w:r>
        <mc:AlternateContent>
          <mc:Choice Requires="wps">
            <w:drawing>
              <wp:anchor distT="0" distB="0" distL="114300" distR="114300" simplePos="0" relativeHeight="251660288" behindDoc="0" locked="0" layoutInCell="1" allowOverlap="1">
                <wp:simplePos x="0" y="0"/>
                <wp:positionH relativeFrom="page">
                  <wp:posOffset>1196340</wp:posOffset>
                </wp:positionH>
                <wp:positionV relativeFrom="page">
                  <wp:posOffset>461645</wp:posOffset>
                </wp:positionV>
                <wp:extent cx="13970" cy="99060"/>
                <wp:effectExtent l="0" t="0" r="0" b="0"/>
                <wp:wrapNone/>
                <wp:docPr id="72" name="Rectangle 26"/>
                <wp:cNvGraphicFramePr/>
                <a:graphic xmlns:a="http://schemas.openxmlformats.org/drawingml/2006/main">
                  <a:graphicData uri="http://schemas.microsoft.com/office/word/2010/wordprocessingShape">
                    <wps:wsp>
                      <wps:cNvSpPr>
                        <a:spLocks noChangeArrowheads="1"/>
                      </wps:cNvSpPr>
                      <wps:spPr bwMode="auto">
                        <a:xfrm>
                          <a:off x="0" y="0"/>
                          <a:ext cx="13970" cy="99060"/>
                        </a:xfrm>
                        <a:prstGeom prst="rect">
                          <a:avLst/>
                        </a:prstGeom>
                        <a:solidFill>
                          <a:srgbClr val="000000"/>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26" o:spid="_x0000_s1026" o:spt="1" style="position:absolute;left:0pt;margin-left:94.2pt;margin-top:36.35pt;height:7.8pt;width:1.1pt;mso-position-horizontal-relative:page;mso-position-vertical-relative:page;z-index:251660288;mso-width-relative:page;mso-height-relative:page;" fillcolor="#000000" filled="t" stroked="f" coordsize="21600,21600" o:gfxdata="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K9RZW2AAAAAkBAAAPAAAA&#10;AAAAAAEAIAAAACIAAABkcnMvZG93bnJldi54bWxQSwECFAAUAAAACACHTuJAcAajBRUCAAAzBAAA&#10;DgAAAAAAAAABACAAAAAnAQAAZHJzL2Uyb0RvYy54bWxQSwUGAAAAAAYABgBZAQAArgUAAAAA&#10;">
                <v:fill on="t" focussize="0,0"/>
                <v:stroke on="f"/>
                <v:imagedata o:title=""/>
                <o:lock v:ext="edit" aspectratio="f"/>
                <v:textbox>
                  <w:txbxContent>
                    <w:p>
                      <w:pPr>
                        <w:jc w:val="center"/>
                      </w:pPr>
                    </w:p>
                  </w:txbxContent>
                </v:textbox>
              </v:rect>
            </w:pict>
          </mc:Fallback>
        </mc:AlternateContent>
      </w:r>
      <w:r>
        <mc:AlternateContent>
          <mc:Choice Requires="wpg">
            <w:drawing>
              <wp:anchor distT="0" distB="0" distL="114300" distR="114300" simplePos="0" relativeHeight="251660288" behindDoc="0" locked="0" layoutInCell="1" allowOverlap="1">
                <wp:simplePos x="0" y="0"/>
                <wp:positionH relativeFrom="page">
                  <wp:posOffset>1264285</wp:posOffset>
                </wp:positionH>
                <wp:positionV relativeFrom="page">
                  <wp:posOffset>487680</wp:posOffset>
                </wp:positionV>
                <wp:extent cx="274955" cy="75565"/>
                <wp:effectExtent l="0" t="0" r="0" b="0"/>
                <wp:wrapNone/>
                <wp:docPr id="64" name="Group 22"/>
                <wp:cNvGraphicFramePr/>
                <a:graphic xmlns:a="http://schemas.openxmlformats.org/drawingml/2006/main">
                  <a:graphicData uri="http://schemas.microsoft.com/office/word/2010/wordprocessingGroup">
                    <wpg:wgp>
                      <wpg:cNvGrpSpPr/>
                      <wpg:grpSpPr>
                        <a:xfrm>
                          <a:off x="0" y="0"/>
                          <a:ext cx="274955" cy="75565"/>
                          <a:chOff x="1991" y="768"/>
                          <a:chExt cx="433" cy="119"/>
                        </a:xfrm>
                      </wpg:grpSpPr>
                      <wps:wsp>
                        <wps:cNvPr id="66" name="Freeform 25"/>
                        <wps:cNvSpPr/>
                        <wps:spPr bwMode="auto">
                          <a:xfrm>
                            <a:off x="1991" y="768"/>
                            <a:ext cx="94" cy="116"/>
                          </a:xfrm>
                          <a:custGeom>
                            <a:avLst/>
                            <a:gdLst>
                              <a:gd name="T0" fmla="+- 0 2085 1991"/>
                              <a:gd name="T1" fmla="*/ T0 w 94"/>
                              <a:gd name="T2" fmla="+- 0 884 768"/>
                              <a:gd name="T3" fmla="*/ 884 h 116"/>
                              <a:gd name="T4" fmla="+- 0 2066 1991"/>
                              <a:gd name="T5" fmla="*/ T4 w 94"/>
                              <a:gd name="T6" fmla="+- 0 884 768"/>
                              <a:gd name="T7" fmla="*/ 884 h 116"/>
                              <a:gd name="T8" fmla="+- 0 2066 1991"/>
                              <a:gd name="T9" fmla="*/ T8 w 94"/>
                              <a:gd name="T10" fmla="+- 0 799 768"/>
                              <a:gd name="T11" fmla="*/ 799 h 116"/>
                              <a:gd name="T12" fmla="+- 0 2063 1991"/>
                              <a:gd name="T13" fmla="*/ T12 w 94"/>
                              <a:gd name="T14" fmla="+- 0 795 768"/>
                              <a:gd name="T15" fmla="*/ 795 h 116"/>
                              <a:gd name="T16" fmla="+- 0 2058 1991"/>
                              <a:gd name="T17" fmla="*/ T16 w 94"/>
                              <a:gd name="T18" fmla="+- 0 790 768"/>
                              <a:gd name="T19" fmla="*/ 790 h 116"/>
                              <a:gd name="T20" fmla="+- 0 2049 1991"/>
                              <a:gd name="T21" fmla="*/ T20 w 94"/>
                              <a:gd name="T22" fmla="+- 0 785 768"/>
                              <a:gd name="T23" fmla="*/ 785 h 116"/>
                              <a:gd name="T24" fmla="+- 0 2032 1991"/>
                              <a:gd name="T25" fmla="*/ T24 w 94"/>
                              <a:gd name="T26" fmla="+- 0 785 768"/>
                              <a:gd name="T27" fmla="*/ 785 h 116"/>
                              <a:gd name="T28" fmla="+- 0 2027 1991"/>
                              <a:gd name="T29" fmla="*/ T28 w 94"/>
                              <a:gd name="T30" fmla="+- 0 787 768"/>
                              <a:gd name="T31" fmla="*/ 787 h 116"/>
                              <a:gd name="T32" fmla="+- 0 2025 1991"/>
                              <a:gd name="T33" fmla="*/ T32 w 94"/>
                              <a:gd name="T34" fmla="+- 0 787 768"/>
                              <a:gd name="T35" fmla="*/ 787 h 116"/>
                              <a:gd name="T36" fmla="+- 0 2015 1991"/>
                              <a:gd name="T37" fmla="*/ T36 w 94"/>
                              <a:gd name="T38" fmla="+- 0 797 768"/>
                              <a:gd name="T39" fmla="*/ 797 h 116"/>
                              <a:gd name="T40" fmla="+- 0 2015 1991"/>
                              <a:gd name="T41" fmla="*/ T40 w 94"/>
                              <a:gd name="T42" fmla="+- 0 799 768"/>
                              <a:gd name="T43" fmla="*/ 799 h 116"/>
                              <a:gd name="T44" fmla="+- 0 2013 1991"/>
                              <a:gd name="T45" fmla="*/ T44 w 94"/>
                              <a:gd name="T46" fmla="+- 0 802 768"/>
                              <a:gd name="T47" fmla="*/ 802 h 116"/>
                              <a:gd name="T48" fmla="+- 0 2010 1991"/>
                              <a:gd name="T49" fmla="*/ T48 w 94"/>
                              <a:gd name="T50" fmla="+- 0 807 768"/>
                              <a:gd name="T51" fmla="*/ 807 h 116"/>
                              <a:gd name="T52" fmla="+- 0 2010 1991"/>
                              <a:gd name="T53" fmla="*/ T52 w 94"/>
                              <a:gd name="T54" fmla="+- 0 884 768"/>
                              <a:gd name="T55" fmla="*/ 884 h 116"/>
                              <a:gd name="T56" fmla="+- 0 1991 1991"/>
                              <a:gd name="T57" fmla="*/ T56 w 94"/>
                              <a:gd name="T58" fmla="+- 0 884 768"/>
                              <a:gd name="T59" fmla="*/ 884 h 116"/>
                              <a:gd name="T60" fmla="+- 0 1991 1991"/>
                              <a:gd name="T61" fmla="*/ T60 w 94"/>
                              <a:gd name="T62" fmla="+- 0 771 768"/>
                              <a:gd name="T63" fmla="*/ 771 h 116"/>
                              <a:gd name="T64" fmla="+- 0 2010 1991"/>
                              <a:gd name="T65" fmla="*/ T64 w 94"/>
                              <a:gd name="T66" fmla="+- 0 771 768"/>
                              <a:gd name="T67" fmla="*/ 771 h 116"/>
                              <a:gd name="T68" fmla="+- 0 2010 1991"/>
                              <a:gd name="T69" fmla="*/ T68 w 94"/>
                              <a:gd name="T70" fmla="+- 0 787 768"/>
                              <a:gd name="T71" fmla="*/ 787 h 116"/>
                              <a:gd name="T72" fmla="+- 0 2025 1991"/>
                              <a:gd name="T73" fmla="*/ T72 w 94"/>
                              <a:gd name="T74" fmla="+- 0 773 768"/>
                              <a:gd name="T75" fmla="*/ 773 h 116"/>
                              <a:gd name="T76" fmla="+- 0 2039 1991"/>
                              <a:gd name="T77" fmla="*/ T76 w 94"/>
                              <a:gd name="T78" fmla="+- 0 768 768"/>
                              <a:gd name="T79" fmla="*/ 768 h 116"/>
                              <a:gd name="T80" fmla="+- 0 2058 1991"/>
                              <a:gd name="T81" fmla="*/ T80 w 94"/>
                              <a:gd name="T82" fmla="+- 0 768 768"/>
                              <a:gd name="T83" fmla="*/ 768 h 116"/>
                              <a:gd name="T84" fmla="+- 0 2068 1991"/>
                              <a:gd name="T85" fmla="*/ T84 w 94"/>
                              <a:gd name="T86" fmla="+- 0 773 768"/>
                              <a:gd name="T87" fmla="*/ 773 h 116"/>
                              <a:gd name="T88" fmla="+- 0 2080 1991"/>
                              <a:gd name="T89" fmla="*/ T88 w 94"/>
                              <a:gd name="T90" fmla="+- 0 785 768"/>
                              <a:gd name="T91" fmla="*/ 785 h 116"/>
                              <a:gd name="T92" fmla="+- 0 2085 1991"/>
                              <a:gd name="T93" fmla="*/ T92 w 94"/>
                              <a:gd name="T94" fmla="+- 0 792 768"/>
                              <a:gd name="T95" fmla="*/ 792 h 116"/>
                              <a:gd name="T96" fmla="+- 0 2085 1991"/>
                              <a:gd name="T97" fmla="*/ T96 w 94"/>
                              <a:gd name="T98" fmla="+- 0 884 768"/>
                              <a:gd name="T99" fmla="*/ 884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94" h="116">
                                <a:moveTo>
                                  <a:pt x="94" y="116"/>
                                </a:moveTo>
                                <a:lnTo>
                                  <a:pt x="75" y="116"/>
                                </a:lnTo>
                                <a:lnTo>
                                  <a:pt x="75" y="31"/>
                                </a:lnTo>
                                <a:lnTo>
                                  <a:pt x="72" y="27"/>
                                </a:lnTo>
                                <a:lnTo>
                                  <a:pt x="67" y="22"/>
                                </a:lnTo>
                                <a:lnTo>
                                  <a:pt x="58" y="17"/>
                                </a:lnTo>
                                <a:lnTo>
                                  <a:pt x="41" y="17"/>
                                </a:lnTo>
                                <a:lnTo>
                                  <a:pt x="36" y="19"/>
                                </a:lnTo>
                                <a:lnTo>
                                  <a:pt x="34" y="19"/>
                                </a:lnTo>
                                <a:lnTo>
                                  <a:pt x="24" y="29"/>
                                </a:lnTo>
                                <a:lnTo>
                                  <a:pt x="24" y="31"/>
                                </a:lnTo>
                                <a:lnTo>
                                  <a:pt x="22" y="34"/>
                                </a:lnTo>
                                <a:lnTo>
                                  <a:pt x="19" y="39"/>
                                </a:lnTo>
                                <a:lnTo>
                                  <a:pt x="19" y="116"/>
                                </a:lnTo>
                                <a:lnTo>
                                  <a:pt x="0" y="116"/>
                                </a:lnTo>
                                <a:lnTo>
                                  <a:pt x="0" y="3"/>
                                </a:lnTo>
                                <a:lnTo>
                                  <a:pt x="19" y="3"/>
                                </a:lnTo>
                                <a:lnTo>
                                  <a:pt x="19" y="19"/>
                                </a:lnTo>
                                <a:lnTo>
                                  <a:pt x="34" y="5"/>
                                </a:lnTo>
                                <a:lnTo>
                                  <a:pt x="48" y="0"/>
                                </a:lnTo>
                                <a:lnTo>
                                  <a:pt x="67" y="0"/>
                                </a:lnTo>
                                <a:lnTo>
                                  <a:pt x="77" y="5"/>
                                </a:lnTo>
                                <a:lnTo>
                                  <a:pt x="89" y="17"/>
                                </a:lnTo>
                                <a:lnTo>
                                  <a:pt x="94" y="24"/>
                                </a:lnTo>
                                <a:lnTo>
                                  <a:pt x="94" y="116"/>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68" name="Picture 2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2154" y="770"/>
                            <a:ext cx="102" cy="114"/>
                          </a:xfrm>
                          <a:prstGeom prst="rect">
                            <a:avLst/>
                          </a:prstGeom>
                          <a:noFill/>
                          <a:ln>
                            <a:noFill/>
                          </a:ln>
                        </pic:spPr>
                      </pic:pic>
                      <pic:pic xmlns:pic="http://schemas.openxmlformats.org/drawingml/2006/picture">
                        <pic:nvPicPr>
                          <pic:cNvPr id="7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2320" y="768"/>
                            <a:ext cx="104" cy="119"/>
                          </a:xfrm>
                          <a:prstGeom prst="rect">
                            <a:avLst/>
                          </a:prstGeom>
                          <a:noFill/>
                          <a:ln>
                            <a:noFill/>
                          </a:ln>
                        </pic:spPr>
                      </pic:pic>
                    </wpg:wgp>
                  </a:graphicData>
                </a:graphic>
              </wp:anchor>
            </w:drawing>
          </mc:Choice>
          <mc:Fallback>
            <w:pict>
              <v:group id="Group 22" o:spid="_x0000_s1026" o:spt="203" style="position:absolute;left:0pt;margin-left:99.55pt;margin-top:38.4pt;height:5.95pt;width:21.65pt;mso-position-horizontal-relative:page;mso-position-vertical-relative:page;z-index:251660288;mso-width-relative:page;mso-height-relative:page;" coordorigin="1991,768" coordsize="433,119" o:gfxdata="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">
                <o:lock v:ext="edit" aspectratio="f"/>
                <v:shape id="Freeform 25" o:spid="_x0000_s1026" o:spt="100" style="position:absolute;left:1991;top:768;height:116;width:94;" fillcolor="#000000" filled="t" stroked="f" coordsize="94,116" o:gfxdata="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Gb9ei8AAAA&#10;2wAAAA8AAAAAAAAAAQAgAAAAIgAAAGRycy9kb3ducmV2LnhtbFBLAQIUABQAAAAIAIdO4kAzLwWe&#10;OwAAADkAAAAQAAAAAAAAAAEAIAAAAAsBAABkcnMvc2hhcGV4bWwueG1sUEsFBgAAAAAGAAYAWwEA&#10;ALUDAAAAAA==&#10;" path="m94,116l75,116,75,31,72,27,67,22,58,17,41,17,36,19,34,19,24,29,24,31,22,34,19,39,19,116,0,116,0,3,19,3,19,19,34,5,48,0,67,0,77,5,89,17,94,24,94,116xe">
                  <v:path o:connectlocs="94,884;75,884;75,799;72,795;67,790;58,785;41,785;36,787;34,787;24,797;24,799;22,802;19,807;19,884;0,884;0,771;19,771;19,787;34,773;48,768;67,768;77,773;89,785;94,792;94,884" o:connectangles="0,0,0,0,0,0,0,0,0,0,0,0,0,0,0,0,0,0,0,0,0,0,0,0,0"/>
                  <v:fill on="t" focussize="0,0"/>
                  <v:stroke on="f"/>
                  <v:imagedata o:title=""/>
                  <o:lock v:ext="edit" aspectratio="f"/>
                </v:shape>
                <v:shape id="Picture 24" o:spid="_x0000_s1026" o:spt="75" type="#_x0000_t75" style="position:absolute;left:2154;top:770;height:114;width:102;" filled="f" o:preferrelative="t" stroked="f" coordsize="21600,21600" o:gfxdata="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BdR+e9twAAANsAAAAP&#10;AAAAAAAAAAEAIAAAACIAAABkcnMvZG93bnJldi54bWxQSwECFAAUAAAACACHTuJAMy8FnjsAAAA5&#10;AAAAEAAAAAAAAAABACAAAAAGAQAAZHJzL3NoYXBleG1sLnhtbFBLBQYAAAAABgAGAFsBAACwAwAA&#10;AAA=&#10;">
                  <v:fill on="f" focussize="0,0"/>
                  <v:stroke on="f"/>
                  <v:imagedata r:id="rId53" o:title=""/>
                  <o:lock v:ext="edit" aspectratio="t"/>
                </v:shape>
                <v:shape id="Picture 23" o:spid="_x0000_s1026" o:spt="75" type="#_x0000_t75" style="position:absolute;left:2320;top:768;height:119;width:104;" filled="f" o:preferrelative="t" stroked="f" coordsize="21600,21600" o:gfxdata="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8Diiy5AAAA2wAA&#10;AA8AAAAAAAAAAQAgAAAAIgAAAGRycy9kb3ducmV2LnhtbFBLAQIUABQAAAAIAIdO4kAzLwWeOwAA&#10;ADkAAAAQAAAAAAAAAAEAIAAAAAgBAABkcnMvc2hhcGV4bWwueG1sUEsFBgAAAAAGAAYAWwEAALID&#10;AAAAAA==&#10;">
                  <v:fill on="f" focussize="0,0"/>
                  <v:stroke on="f"/>
                  <v:imagedata r:id="rId52" o:title=""/>
                  <o:lock v:ext="edit" aspectratio="t"/>
                </v:shape>
              </v:group>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588135</wp:posOffset>
                </wp:positionH>
                <wp:positionV relativeFrom="page">
                  <wp:posOffset>487680</wp:posOffset>
                </wp:positionV>
                <wp:extent cx="59690" cy="73660"/>
                <wp:effectExtent l="0" t="0" r="0" b="0"/>
                <wp:wrapNone/>
                <wp:docPr id="62" name="Freeform 21"/>
                <wp:cNvGraphicFramePr/>
                <a:graphic xmlns:a="http://schemas.openxmlformats.org/drawingml/2006/main">
                  <a:graphicData uri="http://schemas.microsoft.com/office/word/2010/wordprocessingShape">
                    <wps:wsp>
                      <wps:cNvSpPr/>
                      <wps:spPr bwMode="auto">
                        <a:xfrm>
                          <a:off x="0" y="0"/>
                          <a:ext cx="59690" cy="73660"/>
                        </a:xfrm>
                        <a:custGeom>
                          <a:avLst/>
                          <a:gdLst>
                            <a:gd name="T0" fmla="+- 0 2595 2501"/>
                            <a:gd name="T1" fmla="*/ T0 w 94"/>
                            <a:gd name="T2" fmla="+- 0 884 768"/>
                            <a:gd name="T3" fmla="*/ 884 h 116"/>
                            <a:gd name="T4" fmla="+- 0 2575 2501"/>
                            <a:gd name="T5" fmla="*/ T4 w 94"/>
                            <a:gd name="T6" fmla="+- 0 884 768"/>
                            <a:gd name="T7" fmla="*/ 884 h 116"/>
                            <a:gd name="T8" fmla="+- 0 2575 2501"/>
                            <a:gd name="T9" fmla="*/ T8 w 94"/>
                            <a:gd name="T10" fmla="+- 0 799 768"/>
                            <a:gd name="T11" fmla="*/ 799 h 116"/>
                            <a:gd name="T12" fmla="+- 0 2573 2501"/>
                            <a:gd name="T13" fmla="*/ T12 w 94"/>
                            <a:gd name="T14" fmla="+- 0 795 768"/>
                            <a:gd name="T15" fmla="*/ 795 h 116"/>
                            <a:gd name="T16" fmla="+- 0 2568 2501"/>
                            <a:gd name="T17" fmla="*/ T16 w 94"/>
                            <a:gd name="T18" fmla="+- 0 790 768"/>
                            <a:gd name="T19" fmla="*/ 790 h 116"/>
                            <a:gd name="T20" fmla="+- 0 2559 2501"/>
                            <a:gd name="T21" fmla="*/ T20 w 94"/>
                            <a:gd name="T22" fmla="+- 0 785 768"/>
                            <a:gd name="T23" fmla="*/ 785 h 116"/>
                            <a:gd name="T24" fmla="+- 0 2542 2501"/>
                            <a:gd name="T25" fmla="*/ T24 w 94"/>
                            <a:gd name="T26" fmla="+- 0 785 768"/>
                            <a:gd name="T27" fmla="*/ 785 h 116"/>
                            <a:gd name="T28" fmla="+- 0 2539 2501"/>
                            <a:gd name="T29" fmla="*/ T28 w 94"/>
                            <a:gd name="T30" fmla="+- 0 787 768"/>
                            <a:gd name="T31" fmla="*/ 787 h 116"/>
                            <a:gd name="T32" fmla="+- 0 2535 2501"/>
                            <a:gd name="T33" fmla="*/ T32 w 94"/>
                            <a:gd name="T34" fmla="+- 0 787 768"/>
                            <a:gd name="T35" fmla="*/ 787 h 116"/>
                            <a:gd name="T36" fmla="+- 0 2530 2501"/>
                            <a:gd name="T37" fmla="*/ T36 w 94"/>
                            <a:gd name="T38" fmla="+- 0 792 768"/>
                            <a:gd name="T39" fmla="*/ 792 h 116"/>
                            <a:gd name="T40" fmla="+- 0 2527 2501"/>
                            <a:gd name="T41" fmla="*/ T40 w 94"/>
                            <a:gd name="T42" fmla="+- 0 797 768"/>
                            <a:gd name="T43" fmla="*/ 797 h 116"/>
                            <a:gd name="T44" fmla="+- 0 2523 2501"/>
                            <a:gd name="T45" fmla="*/ T44 w 94"/>
                            <a:gd name="T46" fmla="+- 0 802 768"/>
                            <a:gd name="T47" fmla="*/ 802 h 116"/>
                            <a:gd name="T48" fmla="+- 0 2523 2501"/>
                            <a:gd name="T49" fmla="*/ T48 w 94"/>
                            <a:gd name="T50" fmla="+- 0 807 768"/>
                            <a:gd name="T51" fmla="*/ 807 h 116"/>
                            <a:gd name="T52" fmla="+- 0 2520 2501"/>
                            <a:gd name="T53" fmla="*/ T52 w 94"/>
                            <a:gd name="T54" fmla="+- 0 812 768"/>
                            <a:gd name="T55" fmla="*/ 812 h 116"/>
                            <a:gd name="T56" fmla="+- 0 2520 2501"/>
                            <a:gd name="T57" fmla="*/ T56 w 94"/>
                            <a:gd name="T58" fmla="+- 0 884 768"/>
                            <a:gd name="T59" fmla="*/ 884 h 116"/>
                            <a:gd name="T60" fmla="+- 0 2501 2501"/>
                            <a:gd name="T61" fmla="*/ T60 w 94"/>
                            <a:gd name="T62" fmla="+- 0 884 768"/>
                            <a:gd name="T63" fmla="*/ 884 h 116"/>
                            <a:gd name="T64" fmla="+- 0 2501 2501"/>
                            <a:gd name="T65" fmla="*/ T64 w 94"/>
                            <a:gd name="T66" fmla="+- 0 770 768"/>
                            <a:gd name="T67" fmla="*/ 770 h 116"/>
                            <a:gd name="T68" fmla="+- 0 2520 2501"/>
                            <a:gd name="T69" fmla="*/ T68 w 94"/>
                            <a:gd name="T70" fmla="+- 0 770 768"/>
                            <a:gd name="T71" fmla="*/ 770 h 116"/>
                            <a:gd name="T72" fmla="+- 0 2520 2501"/>
                            <a:gd name="T73" fmla="*/ T72 w 94"/>
                            <a:gd name="T74" fmla="+- 0 787 768"/>
                            <a:gd name="T75" fmla="*/ 787 h 116"/>
                            <a:gd name="T76" fmla="+- 0 2523 2501"/>
                            <a:gd name="T77" fmla="*/ T76 w 94"/>
                            <a:gd name="T78" fmla="+- 0 787 768"/>
                            <a:gd name="T79" fmla="*/ 787 h 116"/>
                            <a:gd name="T80" fmla="+- 0 2549 2501"/>
                            <a:gd name="T81" fmla="*/ T80 w 94"/>
                            <a:gd name="T82" fmla="+- 0 768 768"/>
                            <a:gd name="T83" fmla="*/ 768 h 116"/>
                            <a:gd name="T84" fmla="+- 0 2568 2501"/>
                            <a:gd name="T85" fmla="*/ T84 w 94"/>
                            <a:gd name="T86" fmla="+- 0 768 768"/>
                            <a:gd name="T87" fmla="*/ 768 h 116"/>
                            <a:gd name="T88" fmla="+- 0 2578 2501"/>
                            <a:gd name="T89" fmla="*/ T88 w 94"/>
                            <a:gd name="T90" fmla="+- 0 773 768"/>
                            <a:gd name="T91" fmla="*/ 773 h 116"/>
                            <a:gd name="T92" fmla="+- 0 2585 2501"/>
                            <a:gd name="T93" fmla="*/ T92 w 94"/>
                            <a:gd name="T94" fmla="+- 0 778 768"/>
                            <a:gd name="T95" fmla="*/ 778 h 116"/>
                            <a:gd name="T96" fmla="+- 0 2592 2501"/>
                            <a:gd name="T97" fmla="*/ T96 w 94"/>
                            <a:gd name="T98" fmla="+- 0 785 768"/>
                            <a:gd name="T99" fmla="*/ 785 h 116"/>
                            <a:gd name="T100" fmla="+- 0 2595 2501"/>
                            <a:gd name="T101" fmla="*/ T100 w 94"/>
                            <a:gd name="T102" fmla="+- 0 792 768"/>
                            <a:gd name="T103" fmla="*/ 792 h 116"/>
                            <a:gd name="T104" fmla="+- 0 2595 2501"/>
                            <a:gd name="T105" fmla="*/ T104 w 94"/>
                            <a:gd name="T106" fmla="+- 0 884 768"/>
                            <a:gd name="T107" fmla="*/ 884 h 1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94" h="116">
                              <a:moveTo>
                                <a:pt x="94" y="116"/>
                              </a:moveTo>
                              <a:lnTo>
                                <a:pt x="74" y="116"/>
                              </a:lnTo>
                              <a:lnTo>
                                <a:pt x="74" y="31"/>
                              </a:lnTo>
                              <a:lnTo>
                                <a:pt x="72" y="27"/>
                              </a:lnTo>
                              <a:lnTo>
                                <a:pt x="67" y="22"/>
                              </a:lnTo>
                              <a:lnTo>
                                <a:pt x="58" y="17"/>
                              </a:lnTo>
                              <a:lnTo>
                                <a:pt x="41" y="17"/>
                              </a:lnTo>
                              <a:lnTo>
                                <a:pt x="38" y="19"/>
                              </a:lnTo>
                              <a:lnTo>
                                <a:pt x="34" y="19"/>
                              </a:lnTo>
                              <a:lnTo>
                                <a:pt x="29" y="24"/>
                              </a:lnTo>
                              <a:lnTo>
                                <a:pt x="26" y="29"/>
                              </a:lnTo>
                              <a:lnTo>
                                <a:pt x="22" y="34"/>
                              </a:lnTo>
                              <a:lnTo>
                                <a:pt x="22" y="39"/>
                              </a:lnTo>
                              <a:lnTo>
                                <a:pt x="19" y="44"/>
                              </a:lnTo>
                              <a:lnTo>
                                <a:pt x="19" y="116"/>
                              </a:lnTo>
                              <a:lnTo>
                                <a:pt x="0" y="116"/>
                              </a:lnTo>
                              <a:lnTo>
                                <a:pt x="0" y="2"/>
                              </a:lnTo>
                              <a:lnTo>
                                <a:pt x="19" y="2"/>
                              </a:lnTo>
                              <a:lnTo>
                                <a:pt x="19" y="19"/>
                              </a:lnTo>
                              <a:lnTo>
                                <a:pt x="22" y="19"/>
                              </a:lnTo>
                              <a:lnTo>
                                <a:pt x="48" y="0"/>
                              </a:lnTo>
                              <a:lnTo>
                                <a:pt x="67" y="0"/>
                              </a:lnTo>
                              <a:lnTo>
                                <a:pt x="77" y="5"/>
                              </a:lnTo>
                              <a:lnTo>
                                <a:pt x="84" y="10"/>
                              </a:lnTo>
                              <a:lnTo>
                                <a:pt x="91" y="17"/>
                              </a:lnTo>
                              <a:lnTo>
                                <a:pt x="94" y="24"/>
                              </a:lnTo>
                              <a:lnTo>
                                <a:pt x="94" y="116"/>
                              </a:lnTo>
                              <a:close/>
                            </a:path>
                          </a:pathLst>
                        </a:custGeom>
                        <a:solidFill>
                          <a:srgbClr val="000000"/>
                        </a:solidFill>
                        <a:ln>
                          <a:noFill/>
                        </a:ln>
                      </wps:spPr>
                      <wps:bodyPr rot="0" vert="horz" wrap="square" lIns="91440" tIns="45720" rIns="91440" bIns="45720" anchor="t" anchorCtr="0" upright="1">
                        <a:noAutofit/>
                      </wps:bodyPr>
                    </wps:wsp>
                  </a:graphicData>
                </a:graphic>
              </wp:anchor>
            </w:drawing>
          </mc:Choice>
          <mc:Fallback>
            <w:pict>
              <v:shape id="Freeform 21" o:spid="_x0000_s1026" o:spt="100" style="position:absolute;left:0pt;margin-left:125.05pt;margin-top:38.4pt;height:5.8pt;width:4.7pt;mso-position-horizontal-relative:page;mso-position-vertical-relative:page;z-index:251661312;mso-width-relative:page;mso-height-relative:page;" fillcolor="#000000" filled="t" stroked="f" coordsize="94,116" o:gfxdata="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" path="m94,116l74,116,74,31,72,27,67,22,58,17,41,17,38,19,34,19,29,24,26,29,22,34,22,39,19,44,19,116,0,116,0,2,19,2,19,19,22,19,48,0,67,0,77,5,84,10,91,17,94,24,94,116xe">
                <v:path o:connectlocs="59690,561340;46990,561340;46990,507365;45720,504825;42545,501650;36830,498475;26035,498475;24130,499745;21590,499745;18415,502920;16510,506095;13970,509270;13970,512445;12065,515620;12065,561340;0,561340;0,488950;12065,488950;12065,499745;13970,499745;30480,487680;42545,487680;48895,490855;53340,494030;57785,498475;59690,502920;59690,561340" o:connectangles="0,0,0,0,0,0,0,0,0,0,0,0,0,0,0,0,0,0,0,0,0,0,0,0,0,0,0"/>
                <v:fill on="t" focussize="0,0"/>
                <v:stroke on="f"/>
                <v:imagedata o:title=""/>
                <o:lock v:ext="edit" aspectratio="f"/>
              </v:shape>
            </w:pict>
          </mc:Fallback>
        </mc:AlternateContent>
      </w:r>
      <w:r>
        <mc:AlternateContent>
          <mc:Choice Requires="wpg">
            <w:drawing>
              <wp:anchor distT="0" distB="0" distL="114300" distR="114300" simplePos="0" relativeHeight="251661312" behindDoc="0" locked="0" layoutInCell="1" allowOverlap="1">
                <wp:simplePos x="0" y="0"/>
                <wp:positionH relativeFrom="page">
                  <wp:posOffset>1696720</wp:posOffset>
                </wp:positionH>
                <wp:positionV relativeFrom="page">
                  <wp:posOffset>467995</wp:posOffset>
                </wp:positionV>
                <wp:extent cx="151765" cy="95250"/>
                <wp:effectExtent l="0" t="0" r="0" b="0"/>
                <wp:wrapNone/>
                <wp:docPr id="56" name="Group 18"/>
                <wp:cNvGraphicFramePr/>
                <a:graphic xmlns:a="http://schemas.openxmlformats.org/drawingml/2006/main">
                  <a:graphicData uri="http://schemas.microsoft.com/office/word/2010/wordprocessingGroup">
                    <wpg:wgp>
                      <wpg:cNvGrpSpPr/>
                      <wpg:grpSpPr>
                        <a:xfrm>
                          <a:off x="0" y="0"/>
                          <a:ext cx="151765" cy="95250"/>
                          <a:chOff x="2672" y="737"/>
                          <a:chExt cx="239" cy="150"/>
                        </a:xfrm>
                      </wpg:grpSpPr>
                      <wps:wsp>
                        <wps:cNvPr id="58" name="AutoShape 20"/>
                        <wps:cNvSpPr/>
                        <wps:spPr bwMode="auto">
                          <a:xfrm>
                            <a:off x="2671" y="736"/>
                            <a:ext cx="61" cy="147"/>
                          </a:xfrm>
                          <a:custGeom>
                            <a:avLst/>
                            <a:gdLst>
                              <a:gd name="T0" fmla="+- 0 2708 2672"/>
                              <a:gd name="T1" fmla="*/ T0 w 61"/>
                              <a:gd name="T2" fmla="+- 0 771 737"/>
                              <a:gd name="T3" fmla="*/ 771 h 147"/>
                              <a:gd name="T4" fmla="+- 0 2689 2672"/>
                              <a:gd name="T5" fmla="*/ T4 w 61"/>
                              <a:gd name="T6" fmla="+- 0 771 737"/>
                              <a:gd name="T7" fmla="*/ 771 h 147"/>
                              <a:gd name="T8" fmla="+- 0 2689 2672"/>
                              <a:gd name="T9" fmla="*/ T8 w 61"/>
                              <a:gd name="T10" fmla="+- 0 737 737"/>
                              <a:gd name="T11" fmla="*/ 737 h 147"/>
                              <a:gd name="T12" fmla="+- 0 2708 2672"/>
                              <a:gd name="T13" fmla="*/ T12 w 61"/>
                              <a:gd name="T14" fmla="+- 0 737 737"/>
                              <a:gd name="T15" fmla="*/ 737 h 147"/>
                              <a:gd name="T16" fmla="+- 0 2708 2672"/>
                              <a:gd name="T17" fmla="*/ T16 w 61"/>
                              <a:gd name="T18" fmla="+- 0 771 737"/>
                              <a:gd name="T19" fmla="*/ 771 h 147"/>
                              <a:gd name="T20" fmla="+- 0 2732 2672"/>
                              <a:gd name="T21" fmla="*/ T20 w 61"/>
                              <a:gd name="T22" fmla="+- 0 787 737"/>
                              <a:gd name="T23" fmla="*/ 787 h 147"/>
                              <a:gd name="T24" fmla="+- 0 2672 2672"/>
                              <a:gd name="T25" fmla="*/ T24 w 61"/>
                              <a:gd name="T26" fmla="+- 0 787 737"/>
                              <a:gd name="T27" fmla="*/ 787 h 147"/>
                              <a:gd name="T28" fmla="+- 0 2672 2672"/>
                              <a:gd name="T29" fmla="*/ T28 w 61"/>
                              <a:gd name="T30" fmla="+- 0 771 737"/>
                              <a:gd name="T31" fmla="*/ 771 h 147"/>
                              <a:gd name="T32" fmla="+- 0 2732 2672"/>
                              <a:gd name="T33" fmla="*/ T32 w 61"/>
                              <a:gd name="T34" fmla="+- 0 771 737"/>
                              <a:gd name="T35" fmla="*/ 771 h 147"/>
                              <a:gd name="T36" fmla="+- 0 2732 2672"/>
                              <a:gd name="T37" fmla="*/ T36 w 61"/>
                              <a:gd name="T38" fmla="+- 0 787 737"/>
                              <a:gd name="T39" fmla="*/ 787 h 147"/>
                              <a:gd name="T40" fmla="+- 0 2725 2672"/>
                              <a:gd name="T41" fmla="*/ T40 w 61"/>
                              <a:gd name="T42" fmla="+- 0 884 737"/>
                              <a:gd name="T43" fmla="*/ 884 h 147"/>
                              <a:gd name="T44" fmla="+- 0 2708 2672"/>
                              <a:gd name="T45" fmla="*/ T44 w 61"/>
                              <a:gd name="T46" fmla="+- 0 884 737"/>
                              <a:gd name="T47" fmla="*/ 884 h 147"/>
                              <a:gd name="T48" fmla="+- 0 2701 2672"/>
                              <a:gd name="T49" fmla="*/ T48 w 61"/>
                              <a:gd name="T50" fmla="+- 0 881 737"/>
                              <a:gd name="T51" fmla="*/ 881 h 147"/>
                              <a:gd name="T52" fmla="+- 0 2691 2672"/>
                              <a:gd name="T53" fmla="*/ T52 w 61"/>
                              <a:gd name="T54" fmla="+- 0 876 737"/>
                              <a:gd name="T55" fmla="*/ 876 h 147"/>
                              <a:gd name="T56" fmla="+- 0 2689 2672"/>
                              <a:gd name="T57" fmla="*/ T56 w 61"/>
                              <a:gd name="T58" fmla="+- 0 869 737"/>
                              <a:gd name="T59" fmla="*/ 869 h 147"/>
                              <a:gd name="T60" fmla="+- 0 2689 2672"/>
                              <a:gd name="T61" fmla="*/ T60 w 61"/>
                              <a:gd name="T62" fmla="+- 0 787 737"/>
                              <a:gd name="T63" fmla="*/ 787 h 147"/>
                              <a:gd name="T64" fmla="+- 0 2708 2672"/>
                              <a:gd name="T65" fmla="*/ T64 w 61"/>
                              <a:gd name="T66" fmla="+- 0 787 737"/>
                              <a:gd name="T67" fmla="*/ 787 h 147"/>
                              <a:gd name="T68" fmla="+- 0 2708 2672"/>
                              <a:gd name="T69" fmla="*/ T68 w 61"/>
                              <a:gd name="T70" fmla="+- 0 864 737"/>
                              <a:gd name="T71" fmla="*/ 864 h 147"/>
                              <a:gd name="T72" fmla="+- 0 2710 2672"/>
                              <a:gd name="T73" fmla="*/ T72 w 61"/>
                              <a:gd name="T74" fmla="+- 0 864 737"/>
                              <a:gd name="T75" fmla="*/ 864 h 147"/>
                              <a:gd name="T76" fmla="+- 0 2713 2672"/>
                              <a:gd name="T77" fmla="*/ T76 w 61"/>
                              <a:gd name="T78" fmla="+- 0 867 737"/>
                              <a:gd name="T79" fmla="*/ 867 h 147"/>
                              <a:gd name="T80" fmla="+- 0 2730 2672"/>
                              <a:gd name="T81" fmla="*/ T80 w 61"/>
                              <a:gd name="T82" fmla="+- 0 867 737"/>
                              <a:gd name="T83" fmla="*/ 867 h 147"/>
                              <a:gd name="T84" fmla="+- 0 2730 2672"/>
                              <a:gd name="T85" fmla="*/ T84 w 61"/>
                              <a:gd name="T86" fmla="+- 0 881 737"/>
                              <a:gd name="T87" fmla="*/ 881 h 147"/>
                              <a:gd name="T88" fmla="+- 0 2725 2672"/>
                              <a:gd name="T89" fmla="*/ T88 w 61"/>
                              <a:gd name="T90" fmla="+- 0 884 737"/>
                              <a:gd name="T91" fmla="*/ 884 h 1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61" h="147">
                                <a:moveTo>
                                  <a:pt x="36" y="34"/>
                                </a:moveTo>
                                <a:lnTo>
                                  <a:pt x="17" y="34"/>
                                </a:lnTo>
                                <a:lnTo>
                                  <a:pt x="17" y="0"/>
                                </a:lnTo>
                                <a:lnTo>
                                  <a:pt x="36" y="0"/>
                                </a:lnTo>
                                <a:lnTo>
                                  <a:pt x="36" y="34"/>
                                </a:lnTo>
                                <a:close/>
                                <a:moveTo>
                                  <a:pt x="60" y="50"/>
                                </a:moveTo>
                                <a:lnTo>
                                  <a:pt x="0" y="50"/>
                                </a:lnTo>
                                <a:lnTo>
                                  <a:pt x="0" y="34"/>
                                </a:lnTo>
                                <a:lnTo>
                                  <a:pt x="60" y="34"/>
                                </a:lnTo>
                                <a:lnTo>
                                  <a:pt x="60" y="50"/>
                                </a:lnTo>
                                <a:close/>
                                <a:moveTo>
                                  <a:pt x="53" y="147"/>
                                </a:moveTo>
                                <a:lnTo>
                                  <a:pt x="36" y="147"/>
                                </a:lnTo>
                                <a:lnTo>
                                  <a:pt x="29" y="144"/>
                                </a:lnTo>
                                <a:lnTo>
                                  <a:pt x="19" y="139"/>
                                </a:lnTo>
                                <a:lnTo>
                                  <a:pt x="17" y="132"/>
                                </a:lnTo>
                                <a:lnTo>
                                  <a:pt x="17" y="50"/>
                                </a:lnTo>
                                <a:lnTo>
                                  <a:pt x="36" y="50"/>
                                </a:lnTo>
                                <a:lnTo>
                                  <a:pt x="36" y="127"/>
                                </a:lnTo>
                                <a:lnTo>
                                  <a:pt x="38" y="127"/>
                                </a:lnTo>
                                <a:lnTo>
                                  <a:pt x="41" y="130"/>
                                </a:lnTo>
                                <a:lnTo>
                                  <a:pt x="58" y="130"/>
                                </a:lnTo>
                                <a:lnTo>
                                  <a:pt x="58" y="144"/>
                                </a:lnTo>
                                <a:lnTo>
                                  <a:pt x="53" y="147"/>
                                </a:lnTo>
                                <a:close/>
                              </a:path>
                            </a:pathLst>
                          </a:custGeom>
                          <a:solidFill>
                            <a:srgbClr val="000000"/>
                          </a:solidFill>
                          <a:ln>
                            <a:noFill/>
                          </a:ln>
                        </wps:spPr>
                        <wps:bodyPr rot="0" vert="horz" wrap="square" lIns="91440" tIns="45720" rIns="91440" bIns="45720" anchor="t" anchorCtr="0" upright="1">
                          <a:noAutofit/>
                        </wps:bodyPr>
                      </wps:wsp>
                      <pic:pic xmlns:pic="http://schemas.openxmlformats.org/drawingml/2006/picture">
                        <pic:nvPicPr>
                          <pic:cNvPr id="6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2801" y="768"/>
                            <a:ext cx="109" cy="119"/>
                          </a:xfrm>
                          <a:prstGeom prst="rect">
                            <a:avLst/>
                          </a:prstGeom>
                          <a:noFill/>
                          <a:ln>
                            <a:noFill/>
                          </a:ln>
                        </pic:spPr>
                      </pic:pic>
                    </wpg:wgp>
                  </a:graphicData>
                </a:graphic>
              </wp:anchor>
            </w:drawing>
          </mc:Choice>
          <mc:Fallback>
            <w:pict>
              <v:group id="Group 18" o:spid="_x0000_s1026" o:spt="203" style="position:absolute;left:0pt;margin-left:133.6pt;margin-top:36.85pt;height:7.5pt;width:11.95pt;mso-position-horizontal-relative:page;mso-position-vertical-relative:page;z-index:251661312;mso-width-relative:page;mso-height-relative:page;" coordorigin="2672,737" coordsize="239,150" o:gfxdata="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&#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">
                <o:lock v:ext="edit" aspectratio="f"/>
                <v:shape id="AutoShape 20" o:spid="_x0000_s1026" o:spt="100" style="position:absolute;left:2671;top:736;height:147;width:61;" fillcolor="#000000" filled="t" stroked="f" coordsize="61,147" o:gfxdata="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qpqtfugAAANsA&#10;AAAPAAAAAAAAAAEAIAAAACIAAABkcnMvZG93bnJldi54bWxQSwECFAAUAAAACACHTuJAMy8FnjsA&#10;AAA5AAAAEAAAAAAAAAABACAAAAAJAQAAZHJzL3NoYXBleG1sLnhtbFBLBQYAAAAABgAGAFsBAACz&#10;AwAAAAA=&#10;" path="m36,34l17,34,17,0,36,0,36,34xm60,50l0,50,0,34,60,34,60,50xm53,147l36,147,29,144,19,139,17,132,17,50,36,50,36,127,38,127,41,130,58,130,58,144,53,147xe">
                  <v:path o:connectlocs="36,771;17,771;17,737;36,737;36,771;60,787;0,787;0,771;60,771;60,787;53,884;36,884;29,881;19,876;17,869;17,787;36,787;36,864;38,864;41,867;58,867;58,881;53,884" o:connectangles="0,0,0,0,0,0,0,0,0,0,0,0,0,0,0,0,0,0,0,0,0,0,0"/>
                  <v:fill on="t" focussize="0,0"/>
                  <v:stroke on="f"/>
                  <v:imagedata o:title=""/>
                  <o:lock v:ext="edit" aspectratio="f"/>
                </v:shape>
                <v:shape id="Picture 19" o:spid="_x0000_s1026" o:spt="75" type="#_x0000_t75" style="position:absolute;left:2801;top:768;height:119;width:109;" filled="f" o:preferrelative="t" stroked="f" coordsize="21600,21600" o:gfxdata="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w/HNbsAAADb&#10;AAAADwAAAAAAAAABACAAAAAiAAAAZHJzL2Rvd25yZXYueG1sUEsBAhQAFAAAAAgAh07iQDMvBZ47&#10;AAAAOQAAABAAAAAAAAAAAQAgAAAACgEAAGRycy9zaGFwZXhtbC54bWxQSwUGAAAAAAYABgBbAQAA&#10;tAMAAAAA&#10;">
                  <v:fill on="f" focussize="0,0"/>
                  <v:stroke on="f"/>
                  <v:imagedata r:id="rId54" o:title=""/>
                  <o:lock v:ext="edit" aspectratio="t"/>
                </v:shape>
              </v:group>
            </w:pict>
          </mc:Fallback>
        </mc:AlternateContent>
      </w:r>
      <w:r>
        <w:drawing>
          <wp:anchor distT="0" distB="0" distL="0" distR="0" simplePos="0" relativeHeight="251662336" behindDoc="0" locked="0" layoutInCell="1" allowOverlap="1">
            <wp:simplePos x="0" y="0"/>
            <wp:positionH relativeFrom="page">
              <wp:posOffset>3914140</wp:posOffset>
            </wp:positionH>
            <wp:positionV relativeFrom="page">
              <wp:posOffset>487045</wp:posOffset>
            </wp:positionV>
            <wp:extent cx="96520" cy="73660"/>
            <wp:effectExtent l="0" t="0" r="0" b="0"/>
            <wp:wrapNone/>
            <wp:docPr id="201" name="image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image219.png"/>
                    <pic:cNvPicPr>
                      <a:picLocks noChangeAspect="1"/>
                    </pic:cNvPicPr>
                  </pic:nvPicPr>
                  <pic:blipFill>
                    <a:blip r:embed="rId55" cstate="print"/>
                    <a:stretch>
                      <a:fillRect/>
                    </a:stretch>
                  </pic:blipFill>
                  <pic:spPr>
                    <a:xfrm>
                      <a:off x="0" y="0"/>
                      <a:ext cx="96297" cy="73437"/>
                    </a:xfrm>
                    <a:prstGeom prst="rect">
                      <a:avLst/>
                    </a:prstGeom>
                  </pic:spPr>
                </pic:pic>
              </a:graphicData>
            </a:graphic>
          </wp:anchor>
        </w:drawing>
      </w:r>
    </w:p>
    <w:p>
      <w:pPr>
        <w:pStyle w:val="4"/>
        <w:rPr>
          <w:sz w:val="20"/>
        </w:rPr>
      </w:pPr>
    </w:p>
    <w:p>
      <w:pPr>
        <w:pStyle w:val="4"/>
        <w:rPr>
          <w:sz w:val="28"/>
        </w:rPr>
      </w:pPr>
    </w:p>
    <w:p>
      <w:pPr>
        <w:pStyle w:val="4"/>
        <w:ind w:left="929"/>
        <w:rPr>
          <w:b w:val="0"/>
          <w:sz w:val="20"/>
        </w:rPr>
      </w:pPr>
      <w:r>
        <w:rPr>
          <w:b w:val="0"/>
          <w:sz w:val="20"/>
        </w:rPr>
        <mc:AlternateContent>
          <mc:Choice Requires="wpg">
            <w:drawing>
              <wp:inline distT="0" distB="0" distL="0" distR="0">
                <wp:extent cx="4799330" cy="462280"/>
                <wp:effectExtent l="12065" t="4445" r="8255" b="0"/>
                <wp:docPr id="46" name="Group 13"/>
                <wp:cNvGraphicFramePr/>
                <a:graphic xmlns:a="http://schemas.openxmlformats.org/drawingml/2006/main">
                  <a:graphicData uri="http://schemas.microsoft.com/office/word/2010/wordprocessingGroup">
                    <wpg:wgp>
                      <wpg:cNvGrpSpPr/>
                      <wpg:grpSpPr>
                        <a:xfrm>
                          <a:off x="0" y="0"/>
                          <a:ext cx="4799330" cy="462280"/>
                          <a:chOff x="0" y="0"/>
                          <a:chExt cx="7558" cy="728"/>
                        </a:xfrm>
                      </wpg:grpSpPr>
                      <wps:wsp>
                        <wps:cNvPr id="50" name="Freeform 17"/>
                        <wps:cNvSpPr/>
                        <wps:spPr bwMode="auto">
                          <a:xfrm>
                            <a:off x="9" y="9"/>
                            <a:ext cx="7539" cy="708"/>
                          </a:xfrm>
                          <a:custGeom>
                            <a:avLst/>
                            <a:gdLst>
                              <a:gd name="T0" fmla="+- 0 10 10"/>
                              <a:gd name="T1" fmla="*/ T0 w 7539"/>
                              <a:gd name="T2" fmla="+- 0 364 10"/>
                              <a:gd name="T3" fmla="*/ 364 h 708"/>
                              <a:gd name="T4" fmla="+- 0 188 10"/>
                              <a:gd name="T5" fmla="*/ T4 w 7539"/>
                              <a:gd name="T6" fmla="+- 0 10 10"/>
                              <a:gd name="T7" fmla="*/ 10 h 708"/>
                              <a:gd name="T8" fmla="+- 0 7372 10"/>
                              <a:gd name="T9" fmla="*/ T8 w 7539"/>
                              <a:gd name="T10" fmla="+- 0 10 10"/>
                              <a:gd name="T11" fmla="*/ 10 h 708"/>
                              <a:gd name="T12" fmla="+- 0 7548 10"/>
                              <a:gd name="T13" fmla="*/ T12 w 7539"/>
                              <a:gd name="T14" fmla="+- 0 364 10"/>
                              <a:gd name="T15" fmla="*/ 364 h 708"/>
                              <a:gd name="T16" fmla="+- 0 7372 10"/>
                              <a:gd name="T17" fmla="*/ T16 w 7539"/>
                              <a:gd name="T18" fmla="+- 0 718 10"/>
                              <a:gd name="T19" fmla="*/ 718 h 708"/>
                              <a:gd name="T20" fmla="+- 0 188 10"/>
                              <a:gd name="T21" fmla="*/ T20 w 7539"/>
                              <a:gd name="T22" fmla="+- 0 718 10"/>
                              <a:gd name="T23" fmla="*/ 718 h 708"/>
                              <a:gd name="T24" fmla="+- 0 10 10"/>
                              <a:gd name="T25" fmla="*/ T24 w 7539"/>
                              <a:gd name="T26" fmla="+- 0 364 10"/>
                              <a:gd name="T27" fmla="*/ 364 h 708"/>
                            </a:gdLst>
                            <a:ahLst/>
                            <a:cxnLst>
                              <a:cxn ang="0">
                                <a:pos x="T1" y="T3"/>
                              </a:cxn>
                              <a:cxn ang="0">
                                <a:pos x="T5" y="T7"/>
                              </a:cxn>
                              <a:cxn ang="0">
                                <a:pos x="T9" y="T11"/>
                              </a:cxn>
                              <a:cxn ang="0">
                                <a:pos x="T13" y="T15"/>
                              </a:cxn>
                              <a:cxn ang="0">
                                <a:pos x="T17" y="T19"/>
                              </a:cxn>
                              <a:cxn ang="0">
                                <a:pos x="T21" y="T23"/>
                              </a:cxn>
                              <a:cxn ang="0">
                                <a:pos x="T25" y="T27"/>
                              </a:cxn>
                            </a:cxnLst>
                            <a:rect l="0" t="0" r="r" b="b"/>
                            <a:pathLst>
                              <a:path w="7539" h="708">
                                <a:moveTo>
                                  <a:pt x="0" y="354"/>
                                </a:moveTo>
                                <a:lnTo>
                                  <a:pt x="178" y="0"/>
                                </a:lnTo>
                                <a:lnTo>
                                  <a:pt x="7362" y="0"/>
                                </a:lnTo>
                                <a:lnTo>
                                  <a:pt x="7538" y="354"/>
                                </a:lnTo>
                                <a:lnTo>
                                  <a:pt x="7362" y="708"/>
                                </a:lnTo>
                                <a:lnTo>
                                  <a:pt x="178" y="708"/>
                                </a:lnTo>
                                <a:lnTo>
                                  <a:pt x="0" y="354"/>
                                </a:lnTo>
                                <a:close/>
                              </a:path>
                            </a:pathLst>
                          </a:custGeom>
                          <a:noFill/>
                          <a:ln w="12221">
                            <a:solidFill>
                              <a:srgbClr val="000000"/>
                            </a:solidFill>
                            <a:prstDash val="solid"/>
                            <a:round/>
                          </a:ln>
                        </wps:spPr>
                        <wps:bodyPr rot="0" vert="horz" wrap="square" lIns="91440" tIns="45720" rIns="91440" bIns="45720" anchor="t" anchorCtr="0" upright="1">
                          <a:noAutofit/>
                        </wps:bodyPr>
                      </wps:wsp>
                      <pic:pic xmlns:pic="http://schemas.openxmlformats.org/drawingml/2006/picture">
                        <pic:nvPicPr>
                          <pic:cNvPr id="52"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1669" y="243"/>
                            <a:ext cx="1562" cy="323"/>
                          </a:xfrm>
                          <a:prstGeom prst="rect">
                            <a:avLst/>
                          </a:prstGeom>
                          <a:noFill/>
                          <a:ln>
                            <a:noFill/>
                          </a:ln>
                        </pic:spPr>
                      </pic:pic>
                      <pic:pic xmlns:pic="http://schemas.openxmlformats.org/drawingml/2006/picture">
                        <pic:nvPicPr>
                          <pic:cNvPr id="54"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3331" y="274"/>
                            <a:ext cx="323" cy="261"/>
                          </a:xfrm>
                          <a:prstGeom prst="rect">
                            <a:avLst/>
                          </a:prstGeom>
                          <a:noFill/>
                          <a:ln>
                            <a:noFill/>
                          </a:ln>
                        </pic:spPr>
                      </pic:pic>
                      <pic:pic xmlns:pic="http://schemas.openxmlformats.org/drawingml/2006/picture">
                        <pic:nvPicPr>
                          <pic:cNvPr id="203"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3769" y="243"/>
                            <a:ext cx="2127" cy="261"/>
                          </a:xfrm>
                          <a:prstGeom prst="rect">
                            <a:avLst/>
                          </a:prstGeom>
                          <a:noFill/>
                          <a:ln>
                            <a:noFill/>
                          </a:ln>
                        </pic:spPr>
                      </pic:pic>
                    </wpg:wgp>
                  </a:graphicData>
                </a:graphic>
              </wp:inline>
            </w:drawing>
          </mc:Choice>
          <mc:Fallback>
            <w:pict>
              <v:group id="Group 13" o:spid="_x0000_s1026" o:spt="203" style="height:36.4pt;width:377.9pt;" coordsize="7558,728" o:gfxdata="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A3J0dhxgAAACkCAAAZAAAA&#10;ZHJzL19yZWxzL2Uyb0RvYy54bWwucmVsc72RwWoCMRCG70LfIcy9m90ViohZLyJ4FfsAQzKbDW4m&#10;IYmlvr2BUqgg9eZxZvi//4PZbL/9LL4oZRdYQde0IIh1MI6tgs/T/n0FIhdkg3NgUnClDNvhbbE5&#10;0oylhvLkYhaVwlnBVEpcS5n1RB5zEyJxvYwheSx1TFZG1Ge0JPu2/ZDpLwOGO6Y4GAXpYJYgTtdY&#10;m5+zwzg6TbugL564PKiQztfuCsRkqSjwZBz+LJdNZAvysUP/Gof+P4fuNQ7dr4O8e/BwA1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">
                <o:lock v:ext="edit" aspectratio="f"/>
                <v:shape id="Freeform 17" o:spid="_x0000_s1026" o:spt="100" style="position:absolute;left:9;top:9;height:708;width:7539;" filled="f" stroked="t" coordsize="7539,708" o:gfxdata="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xx/y7&#10;wAAAANsAAAAPAAAAAAAAAAEAIAAAACIAAABkcnMvZG93bnJldi54bWxQSwECFAAUAAAACACHTuJA&#10;My8FnjsAAAA5AAAAEAAAAAAAAAABACAAAAAPAQAAZHJzL3NoYXBleG1sLnhtbFBLBQYAAAAABgAG&#10;AFsBAAC5AwAAAAA=&#10;" path="m0,354l178,0,7362,0,7538,354,7362,708,178,708,0,354xe">
                  <v:path o:connectlocs="0,364;178,10;7362,10;7538,364;7362,718;178,718;0,364" o:connectangles="0,0,0,0,0,0,0"/>
                  <v:fill on="f" focussize="0,0"/>
                  <v:stroke weight="0.962283464566929pt" color="#000000" joinstyle="round"/>
                  <v:imagedata o:title=""/>
                  <o:lock v:ext="edit" aspectratio="f"/>
                </v:shape>
                <v:shape id="Picture 16" o:spid="_x0000_s1026" o:spt="75" type="#_x0000_t75" style="position:absolute;left:1669;top:243;height:323;width:1562;" filled="f" o:preferrelative="t" stroked="f" coordsize="21600,21600" o:gfxdata="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DHWbatwAAANsAAAAP&#10;AAAAAAAAAAEAIAAAACIAAABkcnMvZG93bnJldi54bWxQSwECFAAUAAAACACHTuJAMy8FnjsAAAA5&#10;AAAAEAAAAAAAAAABACAAAAAGAQAAZHJzL3NoYXBleG1sLnhtbFBLBQYAAAAABgAGAFsBAACwAwAA&#10;AAA=&#10;">
                  <v:fill on="f" focussize="0,0"/>
                  <v:stroke on="f"/>
                  <v:imagedata r:id="rId56" o:title=""/>
                  <o:lock v:ext="edit" aspectratio="t"/>
                </v:shape>
                <v:shape id="Picture 15" o:spid="_x0000_s1026" o:spt="75" type="#_x0000_t75" style="position:absolute;left:3331;top:274;height:261;width:323;" filled="f" o:preferrelative="t" stroked="f" coordsize="21600,21600" o:gfxdata="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CtnLS8AAAA&#10;2wAAAA8AAAAAAAAAAQAgAAAAIgAAAGRycy9kb3ducmV2LnhtbFBLAQIUABQAAAAIAIdO4kAzLwWe&#10;OwAAADkAAAAQAAAAAAAAAAEAIAAAAAsBAABkcnMvc2hhcGV4bWwueG1sUEsFBgAAAAAGAAYAWwEA&#10;ALUDAAAAAA==&#10;">
                  <v:fill on="f" focussize="0,0"/>
                  <v:stroke on="f"/>
                  <v:imagedata r:id="rId57" o:title=""/>
                  <o:lock v:ext="edit" aspectratio="t"/>
                </v:shape>
                <v:shape id="Picture 14" o:spid="_x0000_s1026" o:spt="75" type="#_x0000_t75" style="position:absolute;left:3769;top:243;height:261;width:2127;" filled="f" o:preferrelative="t" stroked="f" coordsize="21600,21600" o:gfxdata="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7DA574A&#10;AADcAAAADwAAAAAAAAABACAAAAAiAAAAZHJzL2Rvd25yZXYueG1sUEsBAhQAFAAAAAgAh07iQDMv&#10;BZ47AAAAOQAAABAAAAAAAAAAAQAgAAAADQEAAGRycy9zaGFwZXhtbC54bWxQSwUGAAAAAAYABgBb&#10;AQAAtwMAAAAA&#10;">
                  <v:fill on="f" focussize="0,0"/>
                  <v:stroke on="f"/>
                  <v:imagedata r:id="rId58" o:title=""/>
                  <o:lock v:ext="edit" aspectratio="t"/>
                </v:shape>
                <w10:wrap type="none"/>
                <w10:anchorlock/>
              </v:group>
            </w:pict>
          </mc:Fallback>
        </mc:AlternateContent>
      </w:r>
    </w:p>
    <w:p>
      <w:pPr>
        <w:pStyle w:val="4"/>
        <w:spacing w:before="8"/>
      </w:pPr>
      <w:r>
        <w:drawing>
          <wp:anchor distT="0" distB="0" distL="0" distR="0" simplePos="0" relativeHeight="251675648" behindDoc="0" locked="0" layoutInCell="1" allowOverlap="1">
            <wp:simplePos x="0" y="0"/>
            <wp:positionH relativeFrom="page">
              <wp:posOffset>978535</wp:posOffset>
            </wp:positionH>
            <wp:positionV relativeFrom="paragraph">
              <wp:posOffset>205105</wp:posOffset>
            </wp:positionV>
            <wp:extent cx="3211830" cy="150495"/>
            <wp:effectExtent l="0" t="0" r="0" b="0"/>
            <wp:wrapTopAndBottom/>
            <wp:docPr id="28" name="image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23.png"/>
                    <pic:cNvPicPr>
                      <a:picLocks noChangeAspect="1"/>
                    </pic:cNvPicPr>
                  </pic:nvPicPr>
                  <pic:blipFill>
                    <a:blip r:embed="rId59" cstate="print"/>
                    <a:stretch>
                      <a:fillRect/>
                    </a:stretch>
                  </pic:blipFill>
                  <pic:spPr>
                    <a:xfrm>
                      <a:off x="0" y="0"/>
                      <a:ext cx="3212116" cy="150590"/>
                    </a:xfrm>
                    <a:prstGeom prst="rect">
                      <a:avLst/>
                    </a:prstGeom>
                  </pic:spPr>
                </pic:pic>
              </a:graphicData>
            </a:graphic>
          </wp:anchor>
        </w:drawing>
      </w:r>
    </w:p>
    <w:p>
      <w:r>
        <w:t xml:space="preserve"> </w:t>
      </w:r>
    </w:p>
    <w:p>
      <w:r>
        <w:t>The system's potential for improvement includes refining the user interface, expanding integration capabilities, enhancing reporting, developing a mobile application, bolstering security, incorporating multi-language support, automating notifications, utilizing machine learning for predictive analytics, optimizing scalability, and integrating a feedback system.</w:t>
      </w:r>
    </w:p>
    <w:p/>
    <w:p>
      <w:r>
        <w:t>The C++ Student Management System project has successfully addressed the core needs of educational institutions, covering tasks such as student registration, attendance tracking, grade management, and user authentication. The foundation is set for future enhancements to make it even more user-friendly and valuable. This project enriched our programming skills and deepened our appreciation for the importance of education technology in information management. The system is poised for ongoing improvements to maintain its relevance in education administration.</w:t>
      </w:r>
    </w:p>
    <w:p>
      <w:pPr>
        <w:rPr>
          <w:sz w:val="20"/>
        </w:rPr>
      </w:pPr>
    </w:p>
    <w:p>
      <w:pPr>
        <w:rPr>
          <w:sz w:val="20"/>
        </w:rPr>
      </w:pPr>
    </w:p>
    <w:p>
      <w:pPr>
        <w:pStyle w:val="4"/>
        <w:spacing w:before="1"/>
        <w:rPr>
          <w:sz w:val="10"/>
        </w:rPr>
      </w:pPr>
      <w:r>
        <w:drawing>
          <wp:anchor distT="0" distB="0" distL="0" distR="0" simplePos="0" relativeHeight="251676672" behindDoc="0" locked="0" layoutInCell="1" allowOverlap="1">
            <wp:simplePos x="0" y="0"/>
            <wp:positionH relativeFrom="page">
              <wp:posOffset>978535</wp:posOffset>
            </wp:positionH>
            <wp:positionV relativeFrom="paragraph">
              <wp:posOffset>98425</wp:posOffset>
            </wp:positionV>
            <wp:extent cx="1149985" cy="150495"/>
            <wp:effectExtent l="0" t="0" r="0" b="0"/>
            <wp:wrapTopAndBottom/>
            <wp:docPr id="205" name="image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image230.png"/>
                    <pic:cNvPicPr>
                      <a:picLocks noChangeAspect="1"/>
                    </pic:cNvPicPr>
                  </pic:nvPicPr>
                  <pic:blipFill>
                    <a:blip r:embed="rId60" cstate="print"/>
                    <a:stretch>
                      <a:fillRect/>
                    </a:stretch>
                  </pic:blipFill>
                  <pic:spPr>
                    <a:xfrm>
                      <a:off x="0" y="0"/>
                      <a:ext cx="1149865" cy="150590"/>
                    </a:xfrm>
                    <a:prstGeom prst="rect">
                      <a:avLst/>
                    </a:prstGeom>
                  </pic:spPr>
                </pic:pic>
              </a:graphicData>
            </a:graphic>
          </wp:anchor>
        </w:drawing>
      </w:r>
    </w:p>
    <w:p>
      <w:pPr>
        <w:pStyle w:val="4"/>
        <w:spacing w:before="2"/>
        <w:rPr>
          <w:sz w:val="28"/>
        </w:rPr>
      </w:pPr>
    </w:p>
    <w:p>
      <w:pPr>
        <w:pStyle w:val="4"/>
        <w:spacing w:before="2"/>
        <w:rPr>
          <w:sz w:val="28"/>
        </w:rPr>
      </w:pPr>
      <w:r>
        <w:rPr>
          <w:sz w:val="28"/>
        </w:rPr>
        <w:t xml:space="preserve">                   </w:t>
      </w:r>
      <w:r>
        <w:rPr>
          <w:sz w:val="28"/>
        </w:rPr>
        <w:drawing>
          <wp:inline distT="0" distB="0" distL="0" distR="0">
            <wp:extent cx="205740" cy="205740"/>
            <wp:effectExtent l="0" t="0" r="3810" b="3810"/>
            <wp:docPr id="371" name="Graphic 371" descr="Bac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Graphic 371" descr="Back with solid fill"/>
                    <pic:cNvPicPr>
                      <a:picLocks noChangeAspect="1"/>
                    </pic:cNvPicPr>
                  </pic:nvPicPr>
                  <pic:blipFill>
                    <a:blip r:embed="rId61" cstate="print">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a:xfrm flipV="1">
                      <a:off x="0" y="0"/>
                      <a:ext cx="205740" cy="205740"/>
                    </a:xfrm>
                    <a:prstGeom prst="rect">
                      <a:avLst/>
                    </a:prstGeom>
                  </pic:spPr>
                </pic:pic>
              </a:graphicData>
            </a:graphic>
          </wp:inline>
        </w:drawing>
      </w:r>
      <w:r>
        <w:rPr>
          <w:sz w:val="28"/>
        </w:rPr>
        <w:t>Google</w:t>
      </w:r>
    </w:p>
    <w:p>
      <w:pPr>
        <w:pStyle w:val="4"/>
        <w:rPr>
          <w:b w:val="0"/>
          <w:bCs w:val="0"/>
          <w:sz w:val="23"/>
        </w:rPr>
      </w:pPr>
    </w:p>
    <w:sectPr>
      <w:headerReference r:id="rId9" w:type="default"/>
      <w:pgSz w:w="12240" w:h="15840"/>
      <w:pgMar w:top="920" w:right="1720" w:bottom="280" w:left="1400" w:header="718"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Vrinda">
    <w:panose1 w:val="020B0502040204020203"/>
    <w:charset w:val="00"/>
    <w:family w:val="swiss"/>
    <w:pitch w:val="default"/>
    <w:sig w:usb0="00010003" w:usb1="00000000" w:usb2="00000000" w:usb3="00000000" w:csb0="00000001" w:csb1="00000000"/>
  </w:font>
  <w:font w:name="Calibri">
    <w:panose1 w:val="020F0502020204030204"/>
    <w:charset w:val="00"/>
    <w:family w:val="auto"/>
    <w:pitch w:val="default"/>
    <w:sig w:usb0="E4002EFF" w:usb1="C200247B" w:usb2="00000009" w:usb3="00000000" w:csb0="200001FF"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sz w:val="32"/>
        <w:szCs w:val="32"/>
      </w:rPr>
      <w:t>Student Management Syste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ind w:firstLine="2860" w:firstLineChars="1300"/>
      <w:rPr>
        <w:rFonts w:hint="default"/>
        <w:lang w:val="en-US"/>
      </w:rPr>
    </w:pPr>
    <w:r>
      <w:rPr>
        <w:rFonts w:hint="default"/>
        <w:lang w:val="en-US"/>
      </w:rPr>
      <w:t>University management system</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line="14" w:lineRule="auto"/>
      <w:rPr>
        <w:b w:val="0"/>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tDAytLQwNzA1MzNV0lEKTi0uzszPAykwrAUAr4WG6ywAAAA="/>
  </w:docVars>
  <w:rsids>
    <w:rsidRoot w:val="00D952CD"/>
    <w:rsid w:val="00037950"/>
    <w:rsid w:val="000517BD"/>
    <w:rsid w:val="000C10B2"/>
    <w:rsid w:val="000C346B"/>
    <w:rsid w:val="000E5945"/>
    <w:rsid w:val="00126884"/>
    <w:rsid w:val="00151FE2"/>
    <w:rsid w:val="00223EB5"/>
    <w:rsid w:val="00246816"/>
    <w:rsid w:val="00250605"/>
    <w:rsid w:val="00294041"/>
    <w:rsid w:val="002B0FE5"/>
    <w:rsid w:val="002E39D2"/>
    <w:rsid w:val="002E4C99"/>
    <w:rsid w:val="002F2690"/>
    <w:rsid w:val="0030753D"/>
    <w:rsid w:val="00395A8F"/>
    <w:rsid w:val="003A51B3"/>
    <w:rsid w:val="00412AC4"/>
    <w:rsid w:val="00423B89"/>
    <w:rsid w:val="0044557B"/>
    <w:rsid w:val="00462726"/>
    <w:rsid w:val="00462CE8"/>
    <w:rsid w:val="004B60CC"/>
    <w:rsid w:val="004C1EB2"/>
    <w:rsid w:val="004E134C"/>
    <w:rsid w:val="004F30AC"/>
    <w:rsid w:val="00502E25"/>
    <w:rsid w:val="005556E8"/>
    <w:rsid w:val="00560759"/>
    <w:rsid w:val="005950B7"/>
    <w:rsid w:val="005A324B"/>
    <w:rsid w:val="00600DC7"/>
    <w:rsid w:val="00644076"/>
    <w:rsid w:val="00655088"/>
    <w:rsid w:val="006D2405"/>
    <w:rsid w:val="00725D43"/>
    <w:rsid w:val="007276AF"/>
    <w:rsid w:val="007935F8"/>
    <w:rsid w:val="007A5385"/>
    <w:rsid w:val="007F3B7F"/>
    <w:rsid w:val="008675AA"/>
    <w:rsid w:val="0088311C"/>
    <w:rsid w:val="00893040"/>
    <w:rsid w:val="008B099C"/>
    <w:rsid w:val="008C63DB"/>
    <w:rsid w:val="008F07FD"/>
    <w:rsid w:val="008F5F6D"/>
    <w:rsid w:val="009D2E77"/>
    <w:rsid w:val="009E528A"/>
    <w:rsid w:val="00A03ABB"/>
    <w:rsid w:val="00A354F3"/>
    <w:rsid w:val="00A541A8"/>
    <w:rsid w:val="00AD05EF"/>
    <w:rsid w:val="00AD1A66"/>
    <w:rsid w:val="00AD478C"/>
    <w:rsid w:val="00B020AB"/>
    <w:rsid w:val="00B602E9"/>
    <w:rsid w:val="00BA7361"/>
    <w:rsid w:val="00C168F1"/>
    <w:rsid w:val="00C3438C"/>
    <w:rsid w:val="00C87EBE"/>
    <w:rsid w:val="00CA0682"/>
    <w:rsid w:val="00CB6214"/>
    <w:rsid w:val="00D952CD"/>
    <w:rsid w:val="00DA45D0"/>
    <w:rsid w:val="00DF6733"/>
    <w:rsid w:val="00E32E29"/>
    <w:rsid w:val="00E50714"/>
    <w:rsid w:val="00E63DC5"/>
    <w:rsid w:val="00E87F90"/>
    <w:rsid w:val="00EB4B5B"/>
    <w:rsid w:val="00F01849"/>
    <w:rsid w:val="00F35384"/>
    <w:rsid w:val="00F363B2"/>
    <w:rsid w:val="00F410E3"/>
    <w:rsid w:val="00F6589B"/>
    <w:rsid w:val="00F77FF1"/>
    <w:rsid w:val="00FA7D11"/>
    <w:rsid w:val="00FF44DF"/>
    <w:rsid w:val="750F50C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Arial" w:hAnsi="Arial" w:eastAsia="Arial" w:cs="Arial"/>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ody Text"/>
    <w:basedOn w:val="1"/>
    <w:link w:val="12"/>
    <w:qFormat/>
    <w:uiPriority w:val="1"/>
    <w:rPr>
      <w:b/>
      <w:bCs/>
      <w:sz w:val="24"/>
      <w:szCs w:val="24"/>
    </w:rPr>
  </w:style>
  <w:style w:type="paragraph" w:styleId="5">
    <w:name w:val="footer"/>
    <w:basedOn w:val="1"/>
    <w:link w:val="11"/>
    <w:unhideWhenUsed/>
    <w:uiPriority w:val="99"/>
    <w:pPr>
      <w:tabs>
        <w:tab w:val="center" w:pos="4680"/>
        <w:tab w:val="right" w:pos="9360"/>
      </w:tabs>
    </w:pPr>
  </w:style>
  <w:style w:type="paragraph" w:styleId="6">
    <w:name w:val="header"/>
    <w:basedOn w:val="1"/>
    <w:link w:val="10"/>
    <w:unhideWhenUsed/>
    <w:uiPriority w:val="99"/>
    <w:pPr>
      <w:tabs>
        <w:tab w:val="center" w:pos="4680"/>
        <w:tab w:val="right" w:pos="9360"/>
      </w:tabs>
    </w:pPr>
  </w:style>
  <w:style w:type="paragraph" w:styleId="7">
    <w:name w:val="Title"/>
    <w:basedOn w:val="1"/>
    <w:qFormat/>
    <w:uiPriority w:val="1"/>
    <w:pPr>
      <w:spacing w:before="89"/>
      <w:ind w:left="764"/>
    </w:pPr>
    <w:rPr>
      <w:b/>
      <w:bCs/>
      <w:sz w:val="32"/>
      <w:szCs w:val="32"/>
    </w:rPr>
  </w:style>
  <w:style w:type="paragraph" w:styleId="8">
    <w:name w:val="List Paragraph"/>
    <w:basedOn w:val="1"/>
    <w:qFormat/>
    <w:uiPriority w:val="1"/>
  </w:style>
  <w:style w:type="paragraph" w:customStyle="1" w:styleId="9">
    <w:name w:val="Table Paragraph"/>
    <w:basedOn w:val="1"/>
    <w:qFormat/>
    <w:uiPriority w:val="1"/>
  </w:style>
  <w:style w:type="character" w:customStyle="1" w:styleId="10">
    <w:name w:val="Header Char"/>
    <w:basedOn w:val="2"/>
    <w:link w:val="6"/>
    <w:uiPriority w:val="99"/>
    <w:rPr>
      <w:rFonts w:ascii="Arial" w:hAnsi="Arial" w:eastAsia="Arial" w:cs="Arial"/>
    </w:rPr>
  </w:style>
  <w:style w:type="character" w:customStyle="1" w:styleId="11">
    <w:name w:val="Footer Char"/>
    <w:basedOn w:val="2"/>
    <w:link w:val="5"/>
    <w:uiPriority w:val="99"/>
    <w:rPr>
      <w:rFonts w:ascii="Arial" w:hAnsi="Arial" w:eastAsia="Arial" w:cs="Arial"/>
    </w:rPr>
  </w:style>
  <w:style w:type="character" w:customStyle="1" w:styleId="12">
    <w:name w:val="Body Text Char"/>
    <w:basedOn w:val="2"/>
    <w:link w:val="4"/>
    <w:uiPriority w:val="1"/>
    <w:rPr>
      <w:rFonts w:ascii="Arial" w:hAnsi="Arial" w:eastAsia="Arial" w:cs="Arial"/>
      <w:b/>
      <w:bCs/>
      <w:sz w:val="24"/>
      <w:szCs w:val="24"/>
    </w:r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footer" Target="footer2.xml"/><Relationship Id="rId65" Type="http://schemas.openxmlformats.org/officeDocument/2006/relationships/fontTable" Target="fontTable.xml"/><Relationship Id="rId64" Type="http://schemas.openxmlformats.org/officeDocument/2006/relationships/customXml" Target="../customXml/item2.xml"/><Relationship Id="rId63" Type="http://schemas.openxmlformats.org/officeDocument/2006/relationships/customXml" Target="../customXml/item1.xml"/><Relationship Id="rId62" Type="http://schemas.openxmlformats.org/officeDocument/2006/relationships/image" Target="media/image52.svg"/><Relationship Id="rId61" Type="http://schemas.openxmlformats.org/officeDocument/2006/relationships/image" Target="media/image51.png"/><Relationship Id="rId60" Type="http://schemas.openxmlformats.org/officeDocument/2006/relationships/image" Target="media/image50.png"/><Relationship Id="rId6" Type="http://schemas.openxmlformats.org/officeDocument/2006/relationships/footer" Target="footer1.xml"/><Relationship Id="rId59" Type="http://schemas.openxmlformats.org/officeDocument/2006/relationships/image" Target="media/image49.png"/><Relationship Id="rId58" Type="http://schemas.openxmlformats.org/officeDocument/2006/relationships/image" Target="media/image48.png"/><Relationship Id="rId57" Type="http://schemas.openxmlformats.org/officeDocument/2006/relationships/image" Target="media/image47.png"/><Relationship Id="rId56" Type="http://schemas.openxmlformats.org/officeDocument/2006/relationships/image" Target="media/image46.png"/><Relationship Id="rId55" Type="http://schemas.openxmlformats.org/officeDocument/2006/relationships/image" Target="media/image45.png"/><Relationship Id="rId54" Type="http://schemas.openxmlformats.org/officeDocument/2006/relationships/image" Target="media/image44.png"/><Relationship Id="rId53" Type="http://schemas.openxmlformats.org/officeDocument/2006/relationships/image" Target="media/image43.png"/><Relationship Id="rId52" Type="http://schemas.openxmlformats.org/officeDocument/2006/relationships/image" Target="media/image42.png"/><Relationship Id="rId51" Type="http://schemas.openxmlformats.org/officeDocument/2006/relationships/image" Target="media/image41.png"/><Relationship Id="rId50" Type="http://schemas.openxmlformats.org/officeDocument/2006/relationships/image" Target="media/image40.png"/><Relationship Id="rId5" Type="http://schemas.openxmlformats.org/officeDocument/2006/relationships/header" Target="header3.xml"/><Relationship Id="rId49" Type="http://schemas.openxmlformats.org/officeDocument/2006/relationships/image" Target="media/image39.png"/><Relationship Id="rId48" Type="http://schemas.openxmlformats.org/officeDocument/2006/relationships/image" Target="media/image38.png"/><Relationship Id="rId47" Type="http://schemas.openxmlformats.org/officeDocument/2006/relationships/image" Target="media/image37.png"/><Relationship Id="rId46" Type="http://schemas.openxmlformats.org/officeDocument/2006/relationships/image" Target="media/image36.png"/><Relationship Id="rId45" Type="http://schemas.openxmlformats.org/officeDocument/2006/relationships/image" Target="media/image35.png"/><Relationship Id="rId44" Type="http://schemas.openxmlformats.org/officeDocument/2006/relationships/image" Target="media/image34.png"/><Relationship Id="rId43" Type="http://schemas.openxmlformats.org/officeDocument/2006/relationships/image" Target="media/image33.png"/><Relationship Id="rId42" Type="http://schemas.openxmlformats.org/officeDocument/2006/relationships/image" Target="media/image32.png"/><Relationship Id="rId41" Type="http://schemas.openxmlformats.org/officeDocument/2006/relationships/image" Target="media/image31.jpeg"/><Relationship Id="rId40" Type="http://schemas.openxmlformats.org/officeDocument/2006/relationships/image" Target="media/image30.jpeg"/><Relationship Id="rId4" Type="http://schemas.openxmlformats.org/officeDocument/2006/relationships/header" Target="header2.xml"/><Relationship Id="rId39" Type="http://schemas.openxmlformats.org/officeDocument/2006/relationships/image" Target="media/image29.jpeg"/><Relationship Id="rId38" Type="http://schemas.openxmlformats.org/officeDocument/2006/relationships/image" Target="media/image28.png"/><Relationship Id="rId37" Type="http://schemas.openxmlformats.org/officeDocument/2006/relationships/image" Target="media/image27.png"/><Relationship Id="rId36" Type="http://schemas.openxmlformats.org/officeDocument/2006/relationships/image" Target="media/image26.jpeg"/><Relationship Id="rId35" Type="http://schemas.openxmlformats.org/officeDocument/2006/relationships/image" Target="media/image25.jpe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header" Target="header1.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49B933-B2E4-4EE3-8C2C-B1D566A1808F}">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060</Words>
  <Characters>6042</Characters>
  <Lines>50</Lines>
  <Paragraphs>14</Paragraphs>
  <TotalTime>39</TotalTime>
  <ScaleCrop>false</ScaleCrop>
  <LinksUpToDate>false</LinksUpToDate>
  <CharactersWithSpaces>7088</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8T22:49:00Z</dcterms:created>
  <dc:creator>USER</dc:creator>
  <cp:lastModifiedBy>Tarikul Islam</cp:lastModifiedBy>
  <dcterms:modified xsi:type="dcterms:W3CDTF">2023-11-15T01:16:11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3-28T00:00:00Z</vt:filetime>
  </property>
  <property fmtid="{D5CDD505-2E9C-101B-9397-08002B2CF9AE}" pid="3" name="KSOProductBuildVer">
    <vt:lpwstr>1033-12.2.0.13306</vt:lpwstr>
  </property>
  <property fmtid="{D5CDD505-2E9C-101B-9397-08002B2CF9AE}" pid="4" name="ICV">
    <vt:lpwstr>A419FE89CB47421489228014C344FBC5_12</vt:lpwstr>
  </property>
</Properties>
</file>